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86329182" w:displacedByCustomXml="next"/>
    <w:bookmarkEnd w:id="0" w:displacedByCustomXml="next"/>
    <w:bookmarkStart w:id="1" w:name="_Toc501711837" w:displacedByCustomXml="next"/>
    <w:sdt>
      <w:sdtPr>
        <w:id w:val="-1940211483"/>
        <w:docPartObj>
          <w:docPartGallery w:val="Cover Pages"/>
          <w:docPartUnique/>
        </w:docPartObj>
      </w:sdtPr>
      <w:sdtEndPr>
        <w:rPr>
          <w:bCs/>
          <w:sz w:val="30"/>
          <w:szCs w:val="30"/>
          <w:lang w:val="en-GB"/>
        </w:rPr>
      </w:sdtEndPr>
      <w:sdtContent>
        <w:p w14:paraId="3F14A57C" w14:textId="77777777" w:rsidR="0056025D" w:rsidRDefault="0056025D" w:rsidP="00C13FD0">
          <w:pPr>
            <w:spacing w:after="0" w:line="240" w:lineRule="auto"/>
            <w:rPr>
              <w:bCs/>
              <w:sz w:val="30"/>
              <w:szCs w:val="30"/>
              <w:lang w:val="en-GB"/>
            </w:rPr>
          </w:pPr>
        </w:p>
        <w:p w14:paraId="01FAFB3E" w14:textId="5B2BDB8A" w:rsidR="00540830" w:rsidRDefault="00540830" w:rsidP="00C13FD0">
          <w:pPr>
            <w:spacing w:after="0" w:line="240" w:lineRule="auto"/>
            <w:rPr>
              <w:bCs/>
              <w:sz w:val="30"/>
              <w:szCs w:val="30"/>
              <w:lang w:val="en-GB"/>
            </w:rPr>
          </w:pPr>
        </w:p>
        <w:p w14:paraId="3C92286E" w14:textId="77777777" w:rsidR="00C13FD0" w:rsidRDefault="00C13FD0" w:rsidP="00C13FD0">
          <w:pPr>
            <w:spacing w:after="0" w:line="240" w:lineRule="auto"/>
            <w:rPr>
              <w:bCs/>
              <w:sz w:val="30"/>
              <w:szCs w:val="30"/>
              <w:lang w:val="en-GB"/>
            </w:rPr>
          </w:pPr>
        </w:p>
        <w:p w14:paraId="44239B2E" w14:textId="77777777" w:rsidR="00C13FD0" w:rsidRDefault="00C13FD0" w:rsidP="00C13FD0">
          <w:pPr>
            <w:spacing w:after="0" w:line="240" w:lineRule="auto"/>
            <w:rPr>
              <w:bCs/>
              <w:sz w:val="30"/>
              <w:szCs w:val="30"/>
              <w:lang w:val="en-GB"/>
            </w:rPr>
          </w:pPr>
        </w:p>
        <w:p w14:paraId="75803EF7" w14:textId="77777777" w:rsidR="0073494B" w:rsidRPr="005F5AB9" w:rsidRDefault="005F5AB9" w:rsidP="00C13FD0">
          <w:pPr>
            <w:pStyle w:val="Title"/>
            <w:spacing w:before="360"/>
            <w:ind w:right="1554"/>
          </w:pPr>
          <w:r w:rsidRPr="005F5AB9">
            <w:t xml:space="preserve">Strategic Planning Framework for the Uniting Church </w:t>
          </w:r>
          <w:r w:rsidR="00051C1B">
            <w:t xml:space="preserve">in </w:t>
          </w:r>
          <w:r w:rsidRPr="005F5AB9">
            <w:t>Western Australia</w:t>
          </w:r>
        </w:p>
        <w:p w14:paraId="53FC7B9F" w14:textId="09A017B0" w:rsidR="0073494B" w:rsidRPr="00051C1B" w:rsidRDefault="0073494B" w:rsidP="00C13FD0">
          <w:pPr>
            <w:spacing w:after="240" w:line="240" w:lineRule="auto"/>
            <w:rPr>
              <w:b/>
              <w:color w:val="403F47"/>
              <w:sz w:val="40"/>
              <w:szCs w:val="40"/>
            </w:rPr>
          </w:pPr>
          <w:r w:rsidRPr="00051C1B">
            <w:rPr>
              <w:b/>
              <w:color w:val="403F47"/>
              <w:sz w:val="40"/>
              <w:szCs w:val="40"/>
            </w:rPr>
            <w:t>2022</w:t>
          </w:r>
          <w:r w:rsidR="005F5AB9" w:rsidRPr="00051C1B">
            <w:rPr>
              <w:b/>
              <w:color w:val="403F47"/>
              <w:sz w:val="40"/>
              <w:szCs w:val="40"/>
            </w:rPr>
            <w:t xml:space="preserve"> - 2027</w:t>
          </w:r>
        </w:p>
        <w:p w14:paraId="6C6042E3" w14:textId="6F3EC4E0" w:rsidR="0073494B" w:rsidRPr="0073494B" w:rsidRDefault="00051C1B" w:rsidP="00051C1B">
          <w:pPr>
            <w:pStyle w:val="BodyText"/>
          </w:pPr>
          <w:r w:rsidRPr="005F5AB9">
            <w:rPr>
              <w:noProof/>
            </w:rPr>
            <w:drawing>
              <wp:inline distT="0" distB="0" distL="0" distR="0" wp14:anchorId="27E44F81" wp14:editId="3F2E6D7A">
                <wp:extent cx="6057900" cy="6085056"/>
                <wp:effectExtent l="38100" t="38100" r="95250" b="87630"/>
                <wp:docPr id="27"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rcRect l="242" r="242"/>
                        <a:stretch>
                          <a:fillRect/>
                        </a:stretch>
                      </pic:blipFill>
                      <pic:spPr bwMode="auto">
                        <a:xfrm>
                          <a:off x="0" y="0"/>
                          <a:ext cx="6063491" cy="6090672"/>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C360A98" w14:textId="2BFD638A" w:rsidR="00540830" w:rsidRPr="00051C1B" w:rsidRDefault="00B90AFE" w:rsidP="000E2E86">
          <w:pPr>
            <w:pStyle w:val="TOCHeading"/>
          </w:pPr>
          <w:r w:rsidRPr="00051C1B">
            <w:lastRenderedPageBreak/>
            <w:t>C</w:t>
          </w:r>
          <w:r w:rsidR="00540830" w:rsidRPr="00051C1B">
            <w:t>ontents</w:t>
          </w:r>
        </w:p>
        <w:p w14:paraId="4C0D831A" w14:textId="08D0715C" w:rsidR="00814F3E" w:rsidRDefault="002E53B9">
          <w:pPr>
            <w:pStyle w:val="TOC1"/>
            <w:rPr>
              <w:rFonts w:asciiTheme="minorHAnsi" w:eastAsiaTheme="minorEastAsia" w:hAnsiTheme="minorHAnsi" w:cstheme="minorBidi"/>
              <w:b w:val="0"/>
              <w:noProof/>
              <w:color w:val="auto"/>
              <w:sz w:val="22"/>
              <w:szCs w:val="22"/>
              <w:lang w:eastAsia="en-AU"/>
            </w:rPr>
          </w:pPr>
          <w:r>
            <w:rPr>
              <w:rFonts w:cs="Arial"/>
              <w:caps/>
              <w:noProof/>
            </w:rPr>
            <w:fldChar w:fldCharType="begin"/>
          </w:r>
          <w:r>
            <w:rPr>
              <w:rFonts w:cs="Arial"/>
              <w:caps/>
              <w:noProof/>
            </w:rPr>
            <w:instrText xml:space="preserve"> TOC \o "1-1" \h \z \t "Heading 2,2" </w:instrText>
          </w:r>
          <w:r>
            <w:rPr>
              <w:rFonts w:cs="Arial"/>
              <w:caps/>
              <w:noProof/>
            </w:rPr>
            <w:fldChar w:fldCharType="separate"/>
          </w:r>
          <w:hyperlink w:anchor="_Toc125042049" w:history="1">
            <w:r w:rsidR="00814F3E" w:rsidRPr="006405E6">
              <w:rPr>
                <w:rStyle w:val="Hyperlink"/>
                <w:noProof/>
              </w:rPr>
              <w:t>Introduction</w:t>
            </w:r>
            <w:r w:rsidR="00814F3E">
              <w:rPr>
                <w:noProof/>
                <w:webHidden/>
              </w:rPr>
              <w:tab/>
            </w:r>
            <w:r w:rsidR="00814F3E">
              <w:rPr>
                <w:noProof/>
                <w:webHidden/>
              </w:rPr>
              <w:fldChar w:fldCharType="begin"/>
            </w:r>
            <w:r w:rsidR="00814F3E">
              <w:rPr>
                <w:noProof/>
                <w:webHidden/>
              </w:rPr>
              <w:instrText xml:space="preserve"> PAGEREF _Toc125042049 \h </w:instrText>
            </w:r>
            <w:r w:rsidR="00814F3E">
              <w:rPr>
                <w:noProof/>
                <w:webHidden/>
              </w:rPr>
            </w:r>
            <w:r w:rsidR="00814F3E">
              <w:rPr>
                <w:noProof/>
                <w:webHidden/>
              </w:rPr>
              <w:fldChar w:fldCharType="separate"/>
            </w:r>
            <w:r w:rsidR="00814F3E">
              <w:rPr>
                <w:noProof/>
                <w:webHidden/>
              </w:rPr>
              <w:t>3</w:t>
            </w:r>
            <w:r w:rsidR="00814F3E">
              <w:rPr>
                <w:noProof/>
                <w:webHidden/>
              </w:rPr>
              <w:fldChar w:fldCharType="end"/>
            </w:r>
          </w:hyperlink>
        </w:p>
        <w:p w14:paraId="3D6B62CC" w14:textId="0E975156" w:rsidR="00814F3E" w:rsidRDefault="00814F3E">
          <w:pPr>
            <w:pStyle w:val="TOC1"/>
            <w:rPr>
              <w:rFonts w:asciiTheme="minorHAnsi" w:eastAsiaTheme="minorEastAsia" w:hAnsiTheme="minorHAnsi" w:cstheme="minorBidi"/>
              <w:b w:val="0"/>
              <w:noProof/>
              <w:color w:val="auto"/>
              <w:sz w:val="22"/>
              <w:szCs w:val="22"/>
              <w:lang w:eastAsia="en-AU"/>
            </w:rPr>
          </w:pPr>
          <w:hyperlink w:anchor="_Toc125042050" w:history="1">
            <w:r w:rsidRPr="006405E6">
              <w:rPr>
                <w:rStyle w:val="Hyperlink"/>
                <w:noProof/>
              </w:rPr>
              <w:t>Biblical Principles</w:t>
            </w:r>
            <w:r>
              <w:rPr>
                <w:noProof/>
                <w:webHidden/>
              </w:rPr>
              <w:tab/>
            </w:r>
            <w:r>
              <w:rPr>
                <w:noProof/>
                <w:webHidden/>
              </w:rPr>
              <w:fldChar w:fldCharType="begin"/>
            </w:r>
            <w:r>
              <w:rPr>
                <w:noProof/>
                <w:webHidden/>
              </w:rPr>
              <w:instrText xml:space="preserve"> PAGEREF _Toc125042050 \h </w:instrText>
            </w:r>
            <w:r>
              <w:rPr>
                <w:noProof/>
                <w:webHidden/>
              </w:rPr>
            </w:r>
            <w:r>
              <w:rPr>
                <w:noProof/>
                <w:webHidden/>
              </w:rPr>
              <w:fldChar w:fldCharType="separate"/>
            </w:r>
            <w:r>
              <w:rPr>
                <w:noProof/>
                <w:webHidden/>
              </w:rPr>
              <w:t>3</w:t>
            </w:r>
            <w:r>
              <w:rPr>
                <w:noProof/>
                <w:webHidden/>
              </w:rPr>
              <w:fldChar w:fldCharType="end"/>
            </w:r>
          </w:hyperlink>
        </w:p>
        <w:p w14:paraId="5BBA0A98" w14:textId="5F0E9EE7" w:rsidR="00814F3E" w:rsidRDefault="00814F3E">
          <w:pPr>
            <w:pStyle w:val="TOC1"/>
            <w:rPr>
              <w:rFonts w:asciiTheme="minorHAnsi" w:eastAsiaTheme="minorEastAsia" w:hAnsiTheme="minorHAnsi" w:cstheme="minorBidi"/>
              <w:b w:val="0"/>
              <w:noProof/>
              <w:color w:val="auto"/>
              <w:sz w:val="22"/>
              <w:szCs w:val="22"/>
              <w:lang w:eastAsia="en-AU"/>
            </w:rPr>
          </w:pPr>
          <w:hyperlink w:anchor="_Toc125042051" w:history="1">
            <w:r w:rsidRPr="006405E6">
              <w:rPr>
                <w:rStyle w:val="Hyperlink"/>
                <w:noProof/>
              </w:rPr>
              <w:t>Choosing a Strategic Process</w:t>
            </w:r>
            <w:r>
              <w:rPr>
                <w:noProof/>
                <w:webHidden/>
              </w:rPr>
              <w:tab/>
            </w:r>
            <w:r>
              <w:rPr>
                <w:noProof/>
                <w:webHidden/>
              </w:rPr>
              <w:fldChar w:fldCharType="begin"/>
            </w:r>
            <w:r>
              <w:rPr>
                <w:noProof/>
                <w:webHidden/>
              </w:rPr>
              <w:instrText xml:space="preserve"> PAGEREF _Toc125042051 \h </w:instrText>
            </w:r>
            <w:r>
              <w:rPr>
                <w:noProof/>
                <w:webHidden/>
              </w:rPr>
            </w:r>
            <w:r>
              <w:rPr>
                <w:noProof/>
                <w:webHidden/>
              </w:rPr>
              <w:fldChar w:fldCharType="separate"/>
            </w:r>
            <w:r>
              <w:rPr>
                <w:noProof/>
                <w:webHidden/>
              </w:rPr>
              <w:t>4</w:t>
            </w:r>
            <w:r>
              <w:rPr>
                <w:noProof/>
                <w:webHidden/>
              </w:rPr>
              <w:fldChar w:fldCharType="end"/>
            </w:r>
          </w:hyperlink>
        </w:p>
        <w:p w14:paraId="0B3544EF" w14:textId="59CFC4BF" w:rsidR="00814F3E" w:rsidRDefault="00814F3E">
          <w:pPr>
            <w:pStyle w:val="TOC1"/>
            <w:rPr>
              <w:rFonts w:asciiTheme="minorHAnsi" w:eastAsiaTheme="minorEastAsia" w:hAnsiTheme="minorHAnsi" w:cstheme="minorBidi"/>
              <w:b w:val="0"/>
              <w:noProof/>
              <w:color w:val="auto"/>
              <w:sz w:val="22"/>
              <w:szCs w:val="22"/>
              <w:lang w:eastAsia="en-AU"/>
            </w:rPr>
          </w:pPr>
          <w:hyperlink w:anchor="_Toc125042052" w:history="1">
            <w:r w:rsidRPr="006405E6">
              <w:rPr>
                <w:rStyle w:val="Hyperlink"/>
                <w:noProof/>
              </w:rPr>
              <w:t>A Planning Methodology</w:t>
            </w:r>
            <w:r>
              <w:rPr>
                <w:noProof/>
                <w:webHidden/>
              </w:rPr>
              <w:tab/>
            </w:r>
            <w:r>
              <w:rPr>
                <w:noProof/>
                <w:webHidden/>
              </w:rPr>
              <w:fldChar w:fldCharType="begin"/>
            </w:r>
            <w:r>
              <w:rPr>
                <w:noProof/>
                <w:webHidden/>
              </w:rPr>
              <w:instrText xml:space="preserve"> PAGEREF _Toc125042052 \h </w:instrText>
            </w:r>
            <w:r>
              <w:rPr>
                <w:noProof/>
                <w:webHidden/>
              </w:rPr>
            </w:r>
            <w:r>
              <w:rPr>
                <w:noProof/>
                <w:webHidden/>
              </w:rPr>
              <w:fldChar w:fldCharType="separate"/>
            </w:r>
            <w:r>
              <w:rPr>
                <w:noProof/>
                <w:webHidden/>
              </w:rPr>
              <w:t>4</w:t>
            </w:r>
            <w:r>
              <w:rPr>
                <w:noProof/>
                <w:webHidden/>
              </w:rPr>
              <w:fldChar w:fldCharType="end"/>
            </w:r>
          </w:hyperlink>
        </w:p>
        <w:p w14:paraId="15A244E4" w14:textId="140BDF1A" w:rsidR="00814F3E" w:rsidRDefault="00814F3E">
          <w:pPr>
            <w:pStyle w:val="TOC1"/>
            <w:rPr>
              <w:rFonts w:asciiTheme="minorHAnsi" w:eastAsiaTheme="minorEastAsia" w:hAnsiTheme="minorHAnsi" w:cstheme="minorBidi"/>
              <w:b w:val="0"/>
              <w:noProof/>
              <w:color w:val="auto"/>
              <w:sz w:val="22"/>
              <w:szCs w:val="22"/>
              <w:lang w:eastAsia="en-AU"/>
            </w:rPr>
          </w:pPr>
          <w:hyperlink w:anchor="_Toc125042053" w:history="1">
            <w:r w:rsidRPr="006405E6">
              <w:rPr>
                <w:rStyle w:val="Hyperlink"/>
                <w:noProof/>
              </w:rPr>
              <w:t>Focusing on the Big Picture</w:t>
            </w:r>
            <w:r>
              <w:rPr>
                <w:noProof/>
                <w:webHidden/>
              </w:rPr>
              <w:tab/>
            </w:r>
            <w:r>
              <w:rPr>
                <w:noProof/>
                <w:webHidden/>
              </w:rPr>
              <w:fldChar w:fldCharType="begin"/>
            </w:r>
            <w:r>
              <w:rPr>
                <w:noProof/>
                <w:webHidden/>
              </w:rPr>
              <w:instrText xml:space="preserve"> PAGEREF _Toc125042053 \h </w:instrText>
            </w:r>
            <w:r>
              <w:rPr>
                <w:noProof/>
                <w:webHidden/>
              </w:rPr>
            </w:r>
            <w:r>
              <w:rPr>
                <w:noProof/>
                <w:webHidden/>
              </w:rPr>
              <w:fldChar w:fldCharType="separate"/>
            </w:r>
            <w:r>
              <w:rPr>
                <w:noProof/>
                <w:webHidden/>
              </w:rPr>
              <w:t>5</w:t>
            </w:r>
            <w:r>
              <w:rPr>
                <w:noProof/>
                <w:webHidden/>
              </w:rPr>
              <w:fldChar w:fldCharType="end"/>
            </w:r>
          </w:hyperlink>
        </w:p>
        <w:p w14:paraId="0D399DEC" w14:textId="4AF85491" w:rsidR="00814F3E" w:rsidRDefault="00814F3E">
          <w:pPr>
            <w:pStyle w:val="TOC2"/>
            <w:rPr>
              <w:rFonts w:asciiTheme="minorHAnsi" w:eastAsiaTheme="minorEastAsia" w:hAnsiTheme="minorHAnsi" w:cstheme="minorBidi"/>
              <w:color w:val="auto"/>
              <w:sz w:val="22"/>
              <w:szCs w:val="22"/>
              <w:lang w:eastAsia="en-AU"/>
            </w:rPr>
          </w:pPr>
          <w:hyperlink w:anchor="_Toc125042054" w:history="1">
            <w:r w:rsidRPr="006405E6">
              <w:rPr>
                <w:rStyle w:val="Hyperlink"/>
              </w:rPr>
              <w:t>The Purpose</w:t>
            </w:r>
            <w:r>
              <w:rPr>
                <w:webHidden/>
              </w:rPr>
              <w:tab/>
            </w:r>
            <w:r>
              <w:rPr>
                <w:webHidden/>
              </w:rPr>
              <w:fldChar w:fldCharType="begin"/>
            </w:r>
            <w:r>
              <w:rPr>
                <w:webHidden/>
              </w:rPr>
              <w:instrText xml:space="preserve"> PAGEREF _Toc125042054 \h </w:instrText>
            </w:r>
            <w:r>
              <w:rPr>
                <w:webHidden/>
              </w:rPr>
            </w:r>
            <w:r>
              <w:rPr>
                <w:webHidden/>
              </w:rPr>
              <w:fldChar w:fldCharType="separate"/>
            </w:r>
            <w:r>
              <w:rPr>
                <w:webHidden/>
              </w:rPr>
              <w:t>5</w:t>
            </w:r>
            <w:r>
              <w:rPr>
                <w:webHidden/>
              </w:rPr>
              <w:fldChar w:fldCharType="end"/>
            </w:r>
          </w:hyperlink>
        </w:p>
        <w:p w14:paraId="766C17F6" w14:textId="5C86F86A" w:rsidR="00814F3E" w:rsidRDefault="00814F3E">
          <w:pPr>
            <w:pStyle w:val="TOC2"/>
            <w:rPr>
              <w:rFonts w:asciiTheme="minorHAnsi" w:eastAsiaTheme="minorEastAsia" w:hAnsiTheme="minorHAnsi" w:cstheme="minorBidi"/>
              <w:color w:val="auto"/>
              <w:sz w:val="22"/>
              <w:szCs w:val="22"/>
              <w:lang w:eastAsia="en-AU"/>
            </w:rPr>
          </w:pPr>
          <w:hyperlink w:anchor="_Toc125042055" w:history="1">
            <w:r w:rsidRPr="006405E6">
              <w:rPr>
                <w:rStyle w:val="Hyperlink"/>
              </w:rPr>
              <w:t>The Vision</w:t>
            </w:r>
            <w:r>
              <w:rPr>
                <w:webHidden/>
              </w:rPr>
              <w:tab/>
            </w:r>
            <w:r>
              <w:rPr>
                <w:webHidden/>
              </w:rPr>
              <w:fldChar w:fldCharType="begin"/>
            </w:r>
            <w:r>
              <w:rPr>
                <w:webHidden/>
              </w:rPr>
              <w:instrText xml:space="preserve"> PAGEREF _Toc125042055 \h </w:instrText>
            </w:r>
            <w:r>
              <w:rPr>
                <w:webHidden/>
              </w:rPr>
            </w:r>
            <w:r>
              <w:rPr>
                <w:webHidden/>
              </w:rPr>
              <w:fldChar w:fldCharType="separate"/>
            </w:r>
            <w:r>
              <w:rPr>
                <w:webHidden/>
              </w:rPr>
              <w:t>6</w:t>
            </w:r>
            <w:r>
              <w:rPr>
                <w:webHidden/>
              </w:rPr>
              <w:fldChar w:fldCharType="end"/>
            </w:r>
          </w:hyperlink>
        </w:p>
        <w:p w14:paraId="2BE01F2C" w14:textId="073B7021" w:rsidR="00814F3E" w:rsidRDefault="00814F3E">
          <w:pPr>
            <w:pStyle w:val="TOC1"/>
            <w:rPr>
              <w:rFonts w:asciiTheme="minorHAnsi" w:eastAsiaTheme="minorEastAsia" w:hAnsiTheme="minorHAnsi" w:cstheme="minorBidi"/>
              <w:b w:val="0"/>
              <w:noProof/>
              <w:color w:val="auto"/>
              <w:sz w:val="22"/>
              <w:szCs w:val="22"/>
              <w:lang w:eastAsia="en-AU"/>
            </w:rPr>
          </w:pPr>
          <w:hyperlink w:anchor="_Toc125042056" w:history="1">
            <w:r w:rsidRPr="006405E6">
              <w:rPr>
                <w:rStyle w:val="Hyperlink"/>
                <w:noProof/>
              </w:rPr>
              <w:t>Five Focus Areas</w:t>
            </w:r>
            <w:r>
              <w:rPr>
                <w:noProof/>
                <w:webHidden/>
              </w:rPr>
              <w:tab/>
            </w:r>
            <w:r>
              <w:rPr>
                <w:noProof/>
                <w:webHidden/>
              </w:rPr>
              <w:fldChar w:fldCharType="begin"/>
            </w:r>
            <w:r>
              <w:rPr>
                <w:noProof/>
                <w:webHidden/>
              </w:rPr>
              <w:instrText xml:space="preserve"> PAGEREF _Toc125042056 \h </w:instrText>
            </w:r>
            <w:r>
              <w:rPr>
                <w:noProof/>
                <w:webHidden/>
              </w:rPr>
            </w:r>
            <w:r>
              <w:rPr>
                <w:noProof/>
                <w:webHidden/>
              </w:rPr>
              <w:fldChar w:fldCharType="separate"/>
            </w:r>
            <w:r>
              <w:rPr>
                <w:noProof/>
                <w:webHidden/>
              </w:rPr>
              <w:t>7</w:t>
            </w:r>
            <w:r>
              <w:rPr>
                <w:noProof/>
                <w:webHidden/>
              </w:rPr>
              <w:fldChar w:fldCharType="end"/>
            </w:r>
          </w:hyperlink>
        </w:p>
        <w:p w14:paraId="5018968D" w14:textId="69797324" w:rsidR="00814F3E" w:rsidRDefault="00814F3E">
          <w:pPr>
            <w:pStyle w:val="TOC1"/>
            <w:rPr>
              <w:rFonts w:asciiTheme="minorHAnsi" w:eastAsiaTheme="minorEastAsia" w:hAnsiTheme="minorHAnsi" w:cstheme="minorBidi"/>
              <w:b w:val="0"/>
              <w:noProof/>
              <w:color w:val="auto"/>
              <w:sz w:val="22"/>
              <w:szCs w:val="22"/>
              <w:lang w:eastAsia="en-AU"/>
            </w:rPr>
          </w:pPr>
          <w:hyperlink w:anchor="_Toc125042057" w:history="1">
            <w:r w:rsidRPr="006405E6">
              <w:rPr>
                <w:rStyle w:val="Hyperlink"/>
                <w:noProof/>
              </w:rPr>
              <w:t>Seven Core Values</w:t>
            </w:r>
            <w:r>
              <w:rPr>
                <w:noProof/>
                <w:webHidden/>
              </w:rPr>
              <w:tab/>
            </w:r>
            <w:r>
              <w:rPr>
                <w:noProof/>
                <w:webHidden/>
              </w:rPr>
              <w:fldChar w:fldCharType="begin"/>
            </w:r>
            <w:r>
              <w:rPr>
                <w:noProof/>
                <w:webHidden/>
              </w:rPr>
              <w:instrText xml:space="preserve"> PAGEREF _Toc125042057 \h </w:instrText>
            </w:r>
            <w:r>
              <w:rPr>
                <w:noProof/>
                <w:webHidden/>
              </w:rPr>
            </w:r>
            <w:r>
              <w:rPr>
                <w:noProof/>
                <w:webHidden/>
              </w:rPr>
              <w:fldChar w:fldCharType="separate"/>
            </w:r>
            <w:r>
              <w:rPr>
                <w:noProof/>
                <w:webHidden/>
              </w:rPr>
              <w:t>9</w:t>
            </w:r>
            <w:r>
              <w:rPr>
                <w:noProof/>
                <w:webHidden/>
              </w:rPr>
              <w:fldChar w:fldCharType="end"/>
            </w:r>
          </w:hyperlink>
        </w:p>
        <w:p w14:paraId="5A548892" w14:textId="269C807C" w:rsidR="00814F3E" w:rsidRDefault="00814F3E">
          <w:pPr>
            <w:pStyle w:val="TOC1"/>
            <w:rPr>
              <w:rFonts w:asciiTheme="minorHAnsi" w:eastAsiaTheme="minorEastAsia" w:hAnsiTheme="minorHAnsi" w:cstheme="minorBidi"/>
              <w:b w:val="0"/>
              <w:noProof/>
              <w:color w:val="auto"/>
              <w:sz w:val="22"/>
              <w:szCs w:val="22"/>
              <w:lang w:eastAsia="en-AU"/>
            </w:rPr>
          </w:pPr>
          <w:hyperlink w:anchor="_Toc125042058" w:history="1">
            <w:r w:rsidRPr="006405E6">
              <w:rPr>
                <w:rStyle w:val="Hyperlink"/>
                <w:noProof/>
              </w:rPr>
              <w:t>Seven Focus Actions</w:t>
            </w:r>
            <w:r>
              <w:rPr>
                <w:noProof/>
                <w:webHidden/>
              </w:rPr>
              <w:tab/>
            </w:r>
            <w:r>
              <w:rPr>
                <w:noProof/>
                <w:webHidden/>
              </w:rPr>
              <w:fldChar w:fldCharType="begin"/>
            </w:r>
            <w:r>
              <w:rPr>
                <w:noProof/>
                <w:webHidden/>
              </w:rPr>
              <w:instrText xml:space="preserve"> PAGEREF _Toc125042058 \h </w:instrText>
            </w:r>
            <w:r>
              <w:rPr>
                <w:noProof/>
                <w:webHidden/>
              </w:rPr>
            </w:r>
            <w:r>
              <w:rPr>
                <w:noProof/>
                <w:webHidden/>
              </w:rPr>
              <w:fldChar w:fldCharType="separate"/>
            </w:r>
            <w:r>
              <w:rPr>
                <w:noProof/>
                <w:webHidden/>
              </w:rPr>
              <w:t>11</w:t>
            </w:r>
            <w:r>
              <w:rPr>
                <w:noProof/>
                <w:webHidden/>
              </w:rPr>
              <w:fldChar w:fldCharType="end"/>
            </w:r>
          </w:hyperlink>
        </w:p>
        <w:p w14:paraId="780831B6" w14:textId="48E4446A" w:rsidR="00814F3E" w:rsidRDefault="00814F3E">
          <w:pPr>
            <w:pStyle w:val="TOC2"/>
            <w:rPr>
              <w:rFonts w:asciiTheme="minorHAnsi" w:eastAsiaTheme="minorEastAsia" w:hAnsiTheme="minorHAnsi" w:cstheme="minorBidi"/>
              <w:color w:val="auto"/>
              <w:sz w:val="22"/>
              <w:szCs w:val="22"/>
              <w:lang w:eastAsia="en-AU"/>
            </w:rPr>
          </w:pPr>
          <w:hyperlink w:anchor="_Toc125042059" w:history="1">
            <w:r w:rsidRPr="006405E6">
              <w:rPr>
                <w:rStyle w:val="Hyperlink"/>
              </w:rPr>
              <w:t>The Focus Actions in Practice</w:t>
            </w:r>
            <w:r>
              <w:rPr>
                <w:webHidden/>
              </w:rPr>
              <w:tab/>
            </w:r>
            <w:r>
              <w:rPr>
                <w:webHidden/>
              </w:rPr>
              <w:fldChar w:fldCharType="begin"/>
            </w:r>
            <w:r>
              <w:rPr>
                <w:webHidden/>
              </w:rPr>
              <w:instrText xml:space="preserve"> PAGEREF _Toc125042059 \h </w:instrText>
            </w:r>
            <w:r>
              <w:rPr>
                <w:webHidden/>
              </w:rPr>
            </w:r>
            <w:r>
              <w:rPr>
                <w:webHidden/>
              </w:rPr>
              <w:fldChar w:fldCharType="separate"/>
            </w:r>
            <w:r>
              <w:rPr>
                <w:webHidden/>
              </w:rPr>
              <w:t>12</w:t>
            </w:r>
            <w:r>
              <w:rPr>
                <w:webHidden/>
              </w:rPr>
              <w:fldChar w:fldCharType="end"/>
            </w:r>
          </w:hyperlink>
        </w:p>
        <w:p w14:paraId="6D6809CD" w14:textId="6D615E28" w:rsidR="00814F3E" w:rsidRDefault="00814F3E">
          <w:pPr>
            <w:pStyle w:val="TOC1"/>
            <w:rPr>
              <w:rFonts w:asciiTheme="minorHAnsi" w:eastAsiaTheme="minorEastAsia" w:hAnsiTheme="minorHAnsi" w:cstheme="minorBidi"/>
              <w:b w:val="0"/>
              <w:noProof/>
              <w:color w:val="auto"/>
              <w:sz w:val="22"/>
              <w:szCs w:val="22"/>
              <w:lang w:eastAsia="en-AU"/>
            </w:rPr>
          </w:pPr>
          <w:hyperlink w:anchor="_Toc125042060" w:history="1">
            <w:r w:rsidRPr="006405E6">
              <w:rPr>
                <w:rStyle w:val="Hyperlink"/>
                <w:noProof/>
              </w:rPr>
              <w:t>Conclusion</w:t>
            </w:r>
            <w:r>
              <w:rPr>
                <w:noProof/>
                <w:webHidden/>
              </w:rPr>
              <w:tab/>
            </w:r>
            <w:r>
              <w:rPr>
                <w:noProof/>
                <w:webHidden/>
              </w:rPr>
              <w:fldChar w:fldCharType="begin"/>
            </w:r>
            <w:r>
              <w:rPr>
                <w:noProof/>
                <w:webHidden/>
              </w:rPr>
              <w:instrText xml:space="preserve"> PAGEREF _Toc125042060 \h </w:instrText>
            </w:r>
            <w:r>
              <w:rPr>
                <w:noProof/>
                <w:webHidden/>
              </w:rPr>
            </w:r>
            <w:r>
              <w:rPr>
                <w:noProof/>
                <w:webHidden/>
              </w:rPr>
              <w:fldChar w:fldCharType="separate"/>
            </w:r>
            <w:r>
              <w:rPr>
                <w:noProof/>
                <w:webHidden/>
              </w:rPr>
              <w:t>14</w:t>
            </w:r>
            <w:r>
              <w:rPr>
                <w:noProof/>
                <w:webHidden/>
              </w:rPr>
              <w:fldChar w:fldCharType="end"/>
            </w:r>
          </w:hyperlink>
        </w:p>
        <w:p w14:paraId="2B607488" w14:textId="4B4CF2E3" w:rsidR="00540830" w:rsidRDefault="002E53B9" w:rsidP="00540830">
          <w:pPr>
            <w:spacing w:after="0" w:line="240" w:lineRule="auto"/>
            <w:rPr>
              <w:bCs/>
              <w:sz w:val="30"/>
              <w:szCs w:val="30"/>
              <w:lang w:val="en-GB"/>
            </w:rPr>
          </w:pPr>
          <w:r>
            <w:rPr>
              <w:rFonts w:cs="Arial"/>
              <w:caps/>
              <w:noProof/>
              <w:color w:val="000000" w:themeColor="text1"/>
            </w:rPr>
            <w:fldChar w:fldCharType="end"/>
          </w:r>
        </w:p>
      </w:sdtContent>
    </w:sdt>
    <w:p w14:paraId="12FCD0D6" w14:textId="77777777" w:rsidR="00051C1B" w:rsidRDefault="00051C1B">
      <w:pPr>
        <w:spacing w:after="0" w:line="240" w:lineRule="auto"/>
        <w:rPr>
          <w:rFonts w:cs="Arial"/>
        </w:rPr>
      </w:pPr>
      <w:r>
        <w:rPr>
          <w:rFonts w:cs="Arial"/>
        </w:rPr>
        <w:br w:type="page"/>
      </w:r>
    </w:p>
    <w:p w14:paraId="5DE5542B" w14:textId="12AE5467" w:rsidR="00051C1B" w:rsidRPr="00051C1B" w:rsidRDefault="00051C1B" w:rsidP="000E2E86">
      <w:pPr>
        <w:pStyle w:val="Heading1"/>
      </w:pPr>
      <w:bookmarkStart w:id="2" w:name="_Toc125042049"/>
      <w:bookmarkEnd w:id="1"/>
      <w:r w:rsidRPr="00946122">
        <w:lastRenderedPageBreak/>
        <w:t>Introduction</w:t>
      </w:r>
      <w:bookmarkEnd w:id="2"/>
    </w:p>
    <w:p w14:paraId="0C74F887" w14:textId="06371886" w:rsidR="00CD74F8" w:rsidRDefault="00051C1B" w:rsidP="00051C1B">
      <w:pPr>
        <w:pStyle w:val="BodyText"/>
      </w:pPr>
      <w:r w:rsidRPr="00051C1B">
        <w:t xml:space="preserve">In revising the strategic framework of the Uniting Church in Western Australia, there is an awareness and sensitivity that we join hands as congregations, councils, </w:t>
      </w:r>
      <w:proofErr w:type="gramStart"/>
      <w:r w:rsidRPr="00051C1B">
        <w:t>agencies</w:t>
      </w:r>
      <w:proofErr w:type="gramEnd"/>
      <w:r w:rsidRPr="00051C1B">
        <w:t xml:space="preserve"> and schools, each with our existing understanding of God’s call upon our lives.</w:t>
      </w:r>
    </w:p>
    <w:p w14:paraId="42C04AB8" w14:textId="65FF4132" w:rsidR="00CD74F8" w:rsidRDefault="00051C1B" w:rsidP="00051C1B">
      <w:pPr>
        <w:pStyle w:val="BodyText"/>
      </w:pPr>
      <w:r w:rsidRPr="00051C1B">
        <w:t>The strategic framework intends to be respectful towards this reality, whilst also acknowledging that we are more than just a group of individual parts, but collectively carry an identity of being part of a larger whole.  It is therefore fundamentally important that we not only have a clear vision of who we are as individual parts but also as a collective whole.</w:t>
      </w:r>
    </w:p>
    <w:p w14:paraId="05ED8A29" w14:textId="4F4C720D" w:rsidR="00051C1B" w:rsidRPr="00051C1B" w:rsidRDefault="00051C1B" w:rsidP="00051C1B">
      <w:pPr>
        <w:pStyle w:val="BodyText"/>
      </w:pPr>
      <w:r w:rsidRPr="00051C1B">
        <w:t xml:space="preserve">Through the process of strategic </w:t>
      </w:r>
      <w:r w:rsidR="00CD74F8">
        <w:t>planning,</w:t>
      </w:r>
      <w:r w:rsidRPr="00051C1B">
        <w:t xml:space="preserve"> the intent is to create an opportunity where we can collectively discern and clari</w:t>
      </w:r>
      <w:r w:rsidR="00CD74F8">
        <w:t>fy whom</w:t>
      </w:r>
      <w:r w:rsidRPr="00051C1B">
        <w:t xml:space="preserve"> we believe we are called to be as a larger whole, the Uniting Church in Western Australia.  This framework aims to serve as a North Star that will provide us with the guardrails and parameters that will enable us to leverage the full value and sum of the whole, whilst also providing us with better clarity as to where we need to focus our time and resources as a Church.</w:t>
      </w:r>
    </w:p>
    <w:p w14:paraId="372DB9CA" w14:textId="6781C329" w:rsidR="00051C1B" w:rsidRPr="00051C1B" w:rsidRDefault="00051C1B" w:rsidP="00051C1B">
      <w:pPr>
        <w:pStyle w:val="BodyText"/>
      </w:pPr>
      <w:r w:rsidRPr="00051C1B">
        <w:t>For many years, strategic planning has helped mobilise organisations in achieving their goals by serving as a roadmap to visualise where they are going and how to get there.  In his letter to the Church in Philippi, Paul emphasises how important it is, not to get caught up in distractions, but to remain focused on the goal ahead, saying “</w:t>
      </w:r>
      <w:r w:rsidRPr="00051C1B">
        <w:rPr>
          <w:i/>
          <w:iCs/>
        </w:rPr>
        <w:t>this one thing I do: forgetting what lies behind and straining forward to what lies ahead, I press on toward the goal for the prize of the heavenly call of God in Christ Jesus.</w:t>
      </w:r>
      <w:r w:rsidRPr="00051C1B">
        <w:t>” (Philippians 3:13-14).</w:t>
      </w:r>
    </w:p>
    <w:p w14:paraId="703D5E1C" w14:textId="539C6A59" w:rsidR="00051C1B" w:rsidRPr="00051C1B" w:rsidRDefault="00051C1B" w:rsidP="00051C1B">
      <w:pPr>
        <w:pStyle w:val="BodyText"/>
      </w:pPr>
      <w:r w:rsidRPr="00051C1B">
        <w:t>Stephen Covey also cautions us that a lack of clear vision not only makes unity virtually impossib</w:t>
      </w:r>
      <w:r>
        <w:t>l</w:t>
      </w:r>
      <w:r w:rsidRPr="00051C1B">
        <w:t>e but leaves us being directed by our history, habits, moods, etc.  In this regard, strategic planning is intended to be a mechanism towards maintaining our focus as “</w:t>
      </w:r>
      <w:r w:rsidRPr="00051C1B">
        <w:rPr>
          <w:i/>
          <w:iCs/>
        </w:rPr>
        <w:t>a pilgrim people, always on the way towards a promised goal.</w:t>
      </w:r>
      <w:r w:rsidRPr="00051C1B">
        <w:t>” (</w:t>
      </w:r>
      <w:r w:rsidR="00373FD5" w:rsidRPr="00373FD5">
        <w:rPr>
          <w:i/>
        </w:rPr>
        <w:t>Basis of Union</w:t>
      </w:r>
      <w:r w:rsidRPr="00051C1B">
        <w:t>, Par. 3).</w:t>
      </w:r>
    </w:p>
    <w:p w14:paraId="7D504F4E" w14:textId="77777777" w:rsidR="00051C1B" w:rsidRPr="00BC59EF" w:rsidRDefault="00051C1B" w:rsidP="00051C1B">
      <w:pPr>
        <w:pStyle w:val="a"/>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jc w:val="both"/>
        <w:rPr>
          <w:rFonts w:ascii="Gill Sans MT" w:hAnsi="Gill Sans MT" w:cstheme="majorHAnsi"/>
          <w:sz w:val="22"/>
          <w:szCs w:val="22"/>
        </w:rPr>
      </w:pPr>
    </w:p>
    <w:p w14:paraId="0CFF5C59" w14:textId="59B9C874" w:rsidR="00051C1B" w:rsidRPr="00C76075" w:rsidRDefault="00051C1B" w:rsidP="000E2E86">
      <w:pPr>
        <w:pStyle w:val="Heading1"/>
      </w:pPr>
      <w:bookmarkStart w:id="3" w:name="_Toc125042050"/>
      <w:r w:rsidRPr="00C76075">
        <w:t>Biblical Principles</w:t>
      </w:r>
      <w:bookmarkEnd w:id="3"/>
    </w:p>
    <w:p w14:paraId="3B86834C" w14:textId="347D4E11" w:rsidR="00051C1B" w:rsidRPr="001A017D" w:rsidRDefault="00051C1B" w:rsidP="00051C1B">
      <w:pPr>
        <w:pStyle w:val="BodyText"/>
      </w:pPr>
      <w:r w:rsidRPr="001A017D">
        <w:t>Looking at Scripture, planning is not a foreign concept in the Bible but is part and parcel of narratives like the creation, the exodus out of Egypt and the settling into the promised land, all the way through to Nehemiah and the rebuilding of Jerusalem’s wall and the parable of the ten bridesmaids, to name but a few.</w:t>
      </w:r>
    </w:p>
    <w:p w14:paraId="515453B8" w14:textId="06C37A76" w:rsidR="00051C1B" w:rsidRPr="00051C1B" w:rsidRDefault="00051C1B" w:rsidP="00C76075">
      <w:pPr>
        <w:pStyle w:val="ListParagraph"/>
      </w:pPr>
      <w:r w:rsidRPr="00051C1B">
        <w:t xml:space="preserve">God is portrayed as a </w:t>
      </w:r>
      <w:r w:rsidR="00C76075">
        <w:t>P</w:t>
      </w:r>
      <w:r w:rsidRPr="00051C1B">
        <w:t>lanner</w:t>
      </w:r>
    </w:p>
    <w:p w14:paraId="04F8341E" w14:textId="01FD3B0F" w:rsidR="00051C1B" w:rsidRDefault="00051C1B" w:rsidP="00C76075">
      <w:pPr>
        <w:pStyle w:val="Indentpara"/>
      </w:pPr>
      <w:r w:rsidRPr="001A017D">
        <w:t>From the creation narrative, right through scripture, God is portrayed as a planner.  The</w:t>
      </w:r>
      <w:r>
        <w:t xml:space="preserve"> </w:t>
      </w:r>
      <w:r w:rsidRPr="001A017D">
        <w:t>Judaeo-Christian tradition also seems to understand this well, as is evident from the</w:t>
      </w:r>
      <w:r>
        <w:t xml:space="preserve"> </w:t>
      </w:r>
      <w:r w:rsidRPr="001A017D">
        <w:t>frequent</w:t>
      </w:r>
      <w:r>
        <w:t xml:space="preserve"> </w:t>
      </w:r>
      <w:r w:rsidRPr="001A017D">
        <w:t>use of verses like Jeremiah 29:11 “</w:t>
      </w:r>
      <w:r w:rsidRPr="00C76075">
        <w:rPr>
          <w:i/>
          <w:iCs/>
        </w:rPr>
        <w:t>For I know the plans I have for you</w:t>
      </w:r>
      <w:r w:rsidRPr="001A017D">
        <w:t>,” and</w:t>
      </w:r>
      <w:r>
        <w:t xml:space="preserve"> </w:t>
      </w:r>
      <w:r w:rsidRPr="001A017D">
        <w:t>Psalm 33:11 “</w:t>
      </w:r>
      <w:r w:rsidRPr="00C76075">
        <w:rPr>
          <w:i/>
          <w:iCs/>
        </w:rPr>
        <w:t>But the Lord’s plans stand firm forever</w:t>
      </w:r>
      <w:r w:rsidRPr="001A017D">
        <w:t>”.</w:t>
      </w:r>
      <w:r>
        <w:t xml:space="preserve"> </w:t>
      </w:r>
      <w:r w:rsidRPr="0020306F">
        <w:t xml:space="preserve">Jesus also </w:t>
      </w:r>
      <w:r w:rsidRPr="00CF6526">
        <w:t>affirmed the importance of planning.  In Luke 14:28-32</w:t>
      </w:r>
      <w:r>
        <w:t xml:space="preserve"> </w:t>
      </w:r>
      <w:r w:rsidRPr="00CF6526">
        <w:t xml:space="preserve">we read Jesus’ words to a large crowd, saying: </w:t>
      </w:r>
      <w:r w:rsidRPr="00A03C1C">
        <w:t>“</w:t>
      </w:r>
      <w:r w:rsidRPr="00C76075">
        <w:rPr>
          <w:i/>
          <w:iCs/>
        </w:rPr>
        <w:t>Suppose one of you wants to build a tower. Will he not first sit down and estimate the cost to see if he has enough money to complete it?</w:t>
      </w:r>
      <w:r w:rsidRPr="00A03C1C">
        <w:t>”</w:t>
      </w:r>
    </w:p>
    <w:p w14:paraId="40F414CD" w14:textId="7B32DDC8" w:rsidR="00051C1B" w:rsidRPr="008C4CF5" w:rsidRDefault="00051C1B" w:rsidP="00C76075">
      <w:pPr>
        <w:pStyle w:val="ListParagraph"/>
      </w:pPr>
      <w:r>
        <w:t xml:space="preserve">Strategic Planning </w:t>
      </w:r>
      <w:r w:rsidR="00C76075">
        <w:t>i</w:t>
      </w:r>
      <w:r>
        <w:t xml:space="preserve">s </w:t>
      </w:r>
      <w:r w:rsidR="00C76075">
        <w:t>a</w:t>
      </w:r>
      <w:r>
        <w:t xml:space="preserve"> Journey </w:t>
      </w:r>
      <w:r w:rsidR="00C76075">
        <w:t>o</w:t>
      </w:r>
      <w:r>
        <w:t>f Faith</w:t>
      </w:r>
    </w:p>
    <w:p w14:paraId="0FD84E8C" w14:textId="05B7AFFD" w:rsidR="00051C1B" w:rsidRPr="008C4CF5" w:rsidRDefault="00051C1B" w:rsidP="00F80FE8">
      <w:pPr>
        <w:pStyle w:val="Indentpara"/>
      </w:pPr>
      <w:r w:rsidRPr="00CF6526">
        <w:t>In Ephesians 5:1 (NRSV) Paul calls us to “imitate God, in everything”.  From this perspective strategic planning</w:t>
      </w:r>
      <w:r>
        <w:t xml:space="preserve"> </w:t>
      </w:r>
      <w:r w:rsidRPr="00CF6526">
        <w:t>is not a separate venture to our journey with God, but an integrated part of who we are as a people of God.</w:t>
      </w:r>
    </w:p>
    <w:p w14:paraId="4D698853" w14:textId="392B2BEC" w:rsidR="00051C1B" w:rsidRPr="008C4CF5" w:rsidRDefault="00051C1B" w:rsidP="00F80FE8">
      <w:pPr>
        <w:pStyle w:val="Indentpara"/>
      </w:pPr>
      <w:r w:rsidRPr="00CF6526">
        <w:lastRenderedPageBreak/>
        <w:t xml:space="preserve">Proverbs also </w:t>
      </w:r>
      <w:r w:rsidR="00CD74F8">
        <w:t>offer</w:t>
      </w:r>
      <w:r w:rsidRPr="00CF6526">
        <w:t xml:space="preserve"> some clarity on how this should be done.  Firstly, plan with God.  Seeking God’s will </w:t>
      </w:r>
      <w:proofErr w:type="gramStart"/>
      <w:r w:rsidRPr="00CF6526">
        <w:t>is</w:t>
      </w:r>
      <w:proofErr w:type="gramEnd"/>
      <w:r w:rsidRPr="00CF6526">
        <w:t xml:space="preserve"> essential in any planning.  Proverbs 19:21 reminds us that: </w:t>
      </w:r>
      <w:r w:rsidRPr="00F80FE8">
        <w:t>“</w:t>
      </w:r>
      <w:r w:rsidRPr="00F80FE8">
        <w:rPr>
          <w:i/>
          <w:iCs/>
        </w:rPr>
        <w:t>The human mind may devise many plans, but it is the purpose of the Lord that will be established.</w:t>
      </w:r>
      <w:r w:rsidRPr="00F80FE8">
        <w:t>”</w:t>
      </w:r>
      <w:r w:rsidRPr="00CF6526">
        <w:t xml:space="preserve">  This is an essential point about planning for anyone who claims to have a Godly worldview.  Proverbs also </w:t>
      </w:r>
      <w:r w:rsidR="00CD74F8">
        <w:t>emphasise</w:t>
      </w:r>
      <w:r w:rsidRPr="00CF6526">
        <w:t xml:space="preserve"> the wisdom in planning with others.  Proverbs 15:22 cautions us </w:t>
      </w:r>
      <w:r w:rsidR="00CD74F8">
        <w:t>by</w:t>
      </w:r>
      <w:r w:rsidRPr="00CF6526">
        <w:t xml:space="preserve"> saying that </w:t>
      </w:r>
      <w:r w:rsidRPr="00F80FE8">
        <w:t>“</w:t>
      </w:r>
      <w:r w:rsidRPr="00F80FE8">
        <w:rPr>
          <w:i/>
          <w:iCs/>
        </w:rPr>
        <w:t>Without counsel, plans go wrong, but with many advisers</w:t>
      </w:r>
      <w:r w:rsidR="00CD74F8" w:rsidRPr="00F80FE8">
        <w:rPr>
          <w:i/>
          <w:iCs/>
        </w:rPr>
        <w:t>,</w:t>
      </w:r>
      <w:r w:rsidRPr="00F80FE8">
        <w:rPr>
          <w:i/>
          <w:iCs/>
        </w:rPr>
        <w:t xml:space="preserve"> they succeed</w:t>
      </w:r>
      <w:r w:rsidRPr="00F80FE8">
        <w:t>.”</w:t>
      </w:r>
    </w:p>
    <w:p w14:paraId="649FAEFE" w14:textId="53E52657" w:rsidR="00051C1B" w:rsidRDefault="00051C1B" w:rsidP="00373FD5">
      <w:pPr>
        <w:pStyle w:val="BodyText"/>
      </w:pPr>
      <w:r w:rsidRPr="00CF6526">
        <w:t xml:space="preserve">Strategic planning is therefore not intended to be in opposition to faith, but an expression of intentional discernment as a Church community.  It moves beyond our reliance on cognition and intellectual hard work to a place of deep listening and response to the Spirit.  It also moves us beyond relying only on our </w:t>
      </w:r>
      <w:r w:rsidR="007037EC" w:rsidRPr="007037EC">
        <w:t xml:space="preserve">ability to hear God’s voice and practising corporate discernment </w:t>
      </w:r>
      <w:r w:rsidRPr="00CF6526">
        <w:t xml:space="preserve">to affirm God’s will and direction.  It is for this very reason that the DNA of the Uniting Church is to </w:t>
      </w:r>
      <w:r>
        <w:t xml:space="preserve">always </w:t>
      </w:r>
      <w:r w:rsidRPr="00CF6526">
        <w:t xml:space="preserve">be </w:t>
      </w:r>
      <w:r w:rsidR="00CD74F8">
        <w:t>interrelated</w:t>
      </w:r>
      <w:r w:rsidRPr="00CF6526">
        <w:t xml:space="preserve">, aware of our limitations, and </w:t>
      </w:r>
      <w:r w:rsidR="00CD74F8">
        <w:t>give</w:t>
      </w:r>
      <w:r w:rsidRPr="00CF6526">
        <w:t xml:space="preserve"> heed to others (</w:t>
      </w:r>
      <w:r w:rsidR="007037EC">
        <w:t>Refer:</w:t>
      </w:r>
      <w:r w:rsidRPr="00CF6526">
        <w:t xml:space="preserve"> </w:t>
      </w:r>
      <w:r w:rsidR="00373FD5" w:rsidRPr="00373FD5">
        <w:rPr>
          <w:i/>
          <w:iCs/>
        </w:rPr>
        <w:t>Basis of Union</w:t>
      </w:r>
      <w:r w:rsidRPr="007037EC">
        <w:rPr>
          <w:i/>
          <w:iCs/>
        </w:rPr>
        <w:t xml:space="preserve"> par. 15</w:t>
      </w:r>
      <w:r w:rsidRPr="00CF6526">
        <w:t>).</w:t>
      </w:r>
    </w:p>
    <w:p w14:paraId="5D09341E" w14:textId="77777777" w:rsidR="00051C1B" w:rsidRPr="008C4CF5" w:rsidRDefault="00051C1B" w:rsidP="00C13FD0">
      <w:pPr>
        <w:pStyle w:val="BodyText"/>
        <w:spacing w:after="0" w:line="240" w:lineRule="auto"/>
        <w:rPr>
          <w:rFonts w:ascii="Gill Sans MT" w:hAnsi="Gill Sans MT" w:cstheme="majorHAnsi"/>
          <w:sz w:val="22"/>
          <w:szCs w:val="22"/>
        </w:rPr>
      </w:pPr>
    </w:p>
    <w:p w14:paraId="452147AD" w14:textId="1F6A6BA6" w:rsidR="00051C1B" w:rsidRPr="00CD74F8" w:rsidRDefault="00CD74F8" w:rsidP="000E2E86">
      <w:pPr>
        <w:pStyle w:val="Heading1"/>
      </w:pPr>
      <w:bookmarkStart w:id="4" w:name="_Toc125042051"/>
      <w:r>
        <w:t>Choosing a Strategic Process</w:t>
      </w:r>
      <w:bookmarkEnd w:id="4"/>
    </w:p>
    <w:p w14:paraId="2109FC76" w14:textId="77777777" w:rsidR="00CD74F8" w:rsidRDefault="00051C1B" w:rsidP="00CD74F8">
      <w:pPr>
        <w:pStyle w:val="BodyText"/>
      </w:pPr>
      <w:r w:rsidRPr="00A048B7">
        <w:t xml:space="preserve">In deciding whether we should develop a Biblical model that speaks </w:t>
      </w:r>
      <w:r w:rsidR="00CD74F8">
        <w:t>to the</w:t>
      </w:r>
      <w:r w:rsidRPr="00A048B7">
        <w:t xml:space="preserve"> uniqueness of the church, or contextualise a more familiar secular model, there are probably no “right” or “wrong” answers, yet a decision still needs to be made.  Having an identity of a church being called to serve God in this world, there is validity in adopting the language of the world that we are called the serve within, especially our schools and agencies with their unique call.  For these reasons</w:t>
      </w:r>
      <w:r w:rsidR="00CD74F8">
        <w:t>,</w:t>
      </w:r>
      <w:r w:rsidRPr="00A048B7">
        <w:t xml:space="preserve"> it might be sensible to make use of a more familiar, existing model (and its vocabulary) that is already widely accepted and used by corporations and no</w:t>
      </w:r>
      <w:r>
        <w:t>t</w:t>
      </w:r>
      <w:r w:rsidRPr="00A048B7">
        <w:t>-for-profit organisations, but at the same time also redefine</w:t>
      </w:r>
      <w:r>
        <w:t>s</w:t>
      </w:r>
      <w:r w:rsidRPr="00A048B7">
        <w:t xml:space="preserve"> some of the concepts within a Christian context.  </w:t>
      </w:r>
    </w:p>
    <w:p w14:paraId="28C79D74" w14:textId="0FE98E1A" w:rsidR="00051C1B" w:rsidRPr="00A048B7" w:rsidRDefault="00051C1B" w:rsidP="00CD74F8">
      <w:pPr>
        <w:pStyle w:val="BodyText"/>
      </w:pPr>
      <w:r w:rsidRPr="00A048B7">
        <w:t>This practice is nothing new to the church.  Paul does the same in Acts 17:22-24 “</w:t>
      </w:r>
      <w:r w:rsidRPr="00CD74F8">
        <w:rPr>
          <w:i/>
          <w:iCs/>
        </w:rPr>
        <w:t xml:space="preserve">Athenians, I see how extremely religious you are in every way. For as I went through the city and looked carefully at the objects of your worship, I found among them an altar with the inscription, ‘To an unknown god.’ What therefore you worship as unknown, this I proclaim to you. The God who made the world and everything in it, he who is Lord of heaven and earth, does not </w:t>
      </w:r>
      <w:r w:rsidR="00CD74F8" w:rsidRPr="00CD74F8">
        <w:rPr>
          <w:i/>
          <w:iCs/>
        </w:rPr>
        <w:t>live in</w:t>
      </w:r>
      <w:r w:rsidRPr="00CD74F8">
        <w:rPr>
          <w:i/>
          <w:iCs/>
        </w:rPr>
        <w:t xml:space="preserve"> shrines made by human hands…</w:t>
      </w:r>
      <w:r w:rsidRPr="00A048B7">
        <w:t>”  In a strategic context an example would be for instance the continued use of the term “Vision”, but to define it in terms of the church’s understanding that it is not “our vision” but “God’s vision” for us.</w:t>
      </w:r>
    </w:p>
    <w:p w14:paraId="0CF02A4F" w14:textId="77777777" w:rsidR="00051C1B" w:rsidRPr="00373FD5" w:rsidRDefault="00051C1B" w:rsidP="00C13FD0">
      <w:pPr>
        <w:pStyle w:val="BodyText"/>
        <w:spacing w:after="0" w:line="240" w:lineRule="auto"/>
      </w:pPr>
    </w:p>
    <w:p w14:paraId="7493D0E4" w14:textId="45199656" w:rsidR="00051C1B" w:rsidRPr="00CD74F8" w:rsidRDefault="00CD74F8" w:rsidP="000E2E86">
      <w:pPr>
        <w:pStyle w:val="Heading1"/>
      </w:pPr>
      <w:bookmarkStart w:id="5" w:name="_Toc125042052"/>
      <w:r w:rsidRPr="007D2CEC">
        <w:t xml:space="preserve">A </w:t>
      </w:r>
      <w:r>
        <w:t>Planning Methodology</w:t>
      </w:r>
      <w:bookmarkEnd w:id="5"/>
    </w:p>
    <w:p w14:paraId="52555CEF" w14:textId="4193E796" w:rsidR="00CD74F8" w:rsidRDefault="007037EC" w:rsidP="00CD74F8">
      <w:pPr>
        <w:pStyle w:val="BodyText"/>
      </w:pPr>
      <w:r>
        <w:t>Many metaphors</w:t>
      </w:r>
      <w:r w:rsidR="00051C1B" w:rsidRPr="007D2CEC">
        <w:t xml:space="preserve"> help us describe the objectives of strategic planning.  As we often describe ourselves as “a pilgrim people” the metaphor of a journey might be an appropriate and helpful image in this regard.  As a pilgrim people towards a promised end, a strategic </w:t>
      </w:r>
      <w:r w:rsidR="00051C1B">
        <w:t>framework</w:t>
      </w:r>
      <w:r w:rsidR="00051C1B" w:rsidRPr="007D2CEC">
        <w:t xml:space="preserve"> should serve as a mechanism to provide us with a clear picture of who we are, where we are going, and in which direction we need to head to reach our destination.  In other words, the </w:t>
      </w:r>
      <w:r>
        <w:t>“B</w:t>
      </w:r>
      <w:r w:rsidR="00051C1B" w:rsidRPr="007D2CEC">
        <w:t xml:space="preserve">ig </w:t>
      </w:r>
      <w:r>
        <w:t>P</w:t>
      </w:r>
      <w:r w:rsidR="00051C1B" w:rsidRPr="007D2CEC">
        <w:t>icture</w:t>
      </w:r>
      <w:r>
        <w:t>”</w:t>
      </w:r>
      <w:r w:rsidR="00051C1B" w:rsidRPr="007D2CEC">
        <w:t xml:space="preserve">.  </w:t>
      </w:r>
    </w:p>
    <w:p w14:paraId="08C95E82" w14:textId="77777777" w:rsidR="00373FD5" w:rsidRDefault="00051C1B" w:rsidP="00CD74F8">
      <w:pPr>
        <w:pStyle w:val="BodyText"/>
      </w:pPr>
      <w:r>
        <w:t>This</w:t>
      </w:r>
      <w:r w:rsidRPr="007D2CEC">
        <w:t xml:space="preserve"> </w:t>
      </w:r>
      <w:r>
        <w:t>framework</w:t>
      </w:r>
      <w:r w:rsidRPr="007D2CEC">
        <w:t xml:space="preserve"> </w:t>
      </w:r>
      <w:r>
        <w:t xml:space="preserve">should </w:t>
      </w:r>
      <w:r w:rsidRPr="001C6A14">
        <w:t xml:space="preserve">enable us to remain focused on </w:t>
      </w:r>
      <w:r>
        <w:t>a</w:t>
      </w:r>
      <w:r w:rsidRPr="001C6A14">
        <w:t xml:space="preserve"> </w:t>
      </w:r>
      <w:r>
        <w:t xml:space="preserve">shared </w:t>
      </w:r>
      <w:r w:rsidRPr="001C6A14">
        <w:t>vision</w:t>
      </w:r>
      <w:r>
        <w:t xml:space="preserve"> and </w:t>
      </w:r>
      <w:r w:rsidRPr="001C6A14">
        <w:t>enabl</w:t>
      </w:r>
      <w:r>
        <w:t>e</w:t>
      </w:r>
      <w:r w:rsidRPr="001C6A14">
        <w:t xml:space="preserve"> </w:t>
      </w:r>
      <w:r>
        <w:t xml:space="preserve">the individual </w:t>
      </w:r>
      <w:r w:rsidRPr="001C6A14">
        <w:t>part</w:t>
      </w:r>
      <w:r>
        <w:t>s</w:t>
      </w:r>
      <w:r w:rsidRPr="001C6A14">
        <w:t xml:space="preserve"> to contribute towards this shared vision</w:t>
      </w:r>
      <w:r>
        <w:t>, each in their unique way within their strategic planning</w:t>
      </w:r>
      <w:r w:rsidRPr="001C6A14">
        <w:t>.</w:t>
      </w:r>
    </w:p>
    <w:p w14:paraId="19C88A0E" w14:textId="77777777" w:rsidR="00C13FD0" w:rsidRDefault="00C13FD0" w:rsidP="00CD74F8">
      <w:pPr>
        <w:pStyle w:val="BodyText"/>
      </w:pPr>
    </w:p>
    <w:p w14:paraId="65C1C3DF" w14:textId="0D97F617" w:rsidR="00051C1B" w:rsidRDefault="00051C1B" w:rsidP="00CD74F8">
      <w:pPr>
        <w:pStyle w:val="BodyText"/>
      </w:pPr>
      <w:r>
        <w:lastRenderedPageBreak/>
        <w:t>In other words:</w:t>
      </w:r>
    </w:p>
    <w:p w14:paraId="4974FD20" w14:textId="7488C153" w:rsidR="00051C1B" w:rsidRPr="00373FD5" w:rsidRDefault="00051C1B" w:rsidP="00373FD5">
      <w:pPr>
        <w:pStyle w:val="a"/>
        <w:numPr>
          <w:ilvl w:val="0"/>
          <w:numId w:val="8"/>
        </w:numPr>
        <w:spacing w:after="40" w:line="264" w:lineRule="auto"/>
        <w:ind w:left="567" w:hanging="567"/>
        <w:rPr>
          <w:rFonts w:ascii="Arial" w:hAnsi="Arial" w:cs="Arial"/>
          <w:sz w:val="23"/>
          <w:szCs w:val="23"/>
        </w:rPr>
      </w:pPr>
      <w:r w:rsidRPr="00373FD5">
        <w:rPr>
          <w:rFonts w:ascii="Arial" w:hAnsi="Arial" w:cs="Arial"/>
          <w:sz w:val="23"/>
          <w:szCs w:val="23"/>
        </w:rPr>
        <w:t>A clear understanding of the bigger picture.</w:t>
      </w:r>
    </w:p>
    <w:p w14:paraId="281F8493" w14:textId="4A3A8B04" w:rsidR="00051C1B" w:rsidRPr="00373FD5" w:rsidRDefault="00051C1B" w:rsidP="00C13FD0">
      <w:pPr>
        <w:pStyle w:val="a"/>
        <w:numPr>
          <w:ilvl w:val="0"/>
          <w:numId w:val="9"/>
        </w:numPr>
        <w:spacing w:after="80" w:line="264" w:lineRule="auto"/>
        <w:ind w:left="851" w:hanging="284"/>
        <w:rPr>
          <w:rFonts w:ascii="Arial" w:hAnsi="Arial" w:cs="Arial"/>
          <w:sz w:val="23"/>
          <w:szCs w:val="23"/>
        </w:rPr>
      </w:pPr>
      <w:r w:rsidRPr="00373FD5">
        <w:rPr>
          <w:rFonts w:ascii="Arial" w:hAnsi="Arial" w:cs="Arial"/>
          <w:sz w:val="23"/>
          <w:szCs w:val="23"/>
        </w:rPr>
        <w:t xml:space="preserve">Articulating the </w:t>
      </w:r>
      <w:r w:rsidR="007037EC" w:rsidRPr="00373FD5">
        <w:rPr>
          <w:rFonts w:ascii="Arial" w:hAnsi="Arial" w:cs="Arial"/>
          <w:b/>
          <w:bCs/>
          <w:sz w:val="23"/>
          <w:szCs w:val="23"/>
        </w:rPr>
        <w:t>purpose</w:t>
      </w:r>
      <w:r w:rsidR="007037EC" w:rsidRPr="00373FD5">
        <w:rPr>
          <w:rFonts w:ascii="Arial" w:hAnsi="Arial" w:cs="Arial"/>
          <w:sz w:val="23"/>
          <w:szCs w:val="23"/>
        </w:rPr>
        <w:t xml:space="preserve"> </w:t>
      </w:r>
      <w:r w:rsidRPr="00373FD5">
        <w:rPr>
          <w:rFonts w:ascii="Arial" w:hAnsi="Arial" w:cs="Arial"/>
          <w:sz w:val="23"/>
          <w:szCs w:val="23"/>
        </w:rPr>
        <w:t>of our existence.  In other words, WHY do we exist as a Church</w:t>
      </w:r>
      <w:r w:rsidR="00CD74F8" w:rsidRPr="00373FD5">
        <w:rPr>
          <w:rFonts w:ascii="Arial" w:hAnsi="Arial" w:cs="Arial"/>
          <w:sz w:val="23"/>
          <w:szCs w:val="23"/>
        </w:rPr>
        <w:t>?</w:t>
      </w:r>
      <w:r w:rsidRPr="00373FD5">
        <w:rPr>
          <w:rFonts w:ascii="Arial" w:hAnsi="Arial" w:cs="Arial"/>
          <w:noProof/>
          <w:sz w:val="23"/>
          <w:szCs w:val="23"/>
        </w:rPr>
        <w:t xml:space="preserve"> </w:t>
      </w:r>
    </w:p>
    <w:p w14:paraId="5C2DCDF9" w14:textId="3D3D668D" w:rsidR="00051C1B" w:rsidRPr="00373FD5" w:rsidRDefault="00051C1B" w:rsidP="00C13FD0">
      <w:pPr>
        <w:pStyle w:val="a"/>
        <w:numPr>
          <w:ilvl w:val="0"/>
          <w:numId w:val="9"/>
        </w:numPr>
        <w:spacing w:after="80" w:line="264" w:lineRule="auto"/>
        <w:ind w:left="851" w:hanging="284"/>
        <w:rPr>
          <w:rFonts w:ascii="Arial" w:hAnsi="Arial" w:cs="Arial"/>
          <w:sz w:val="23"/>
          <w:szCs w:val="23"/>
        </w:rPr>
      </w:pPr>
      <w:r w:rsidRPr="00373FD5">
        <w:rPr>
          <w:rFonts w:ascii="Arial" w:hAnsi="Arial" w:cs="Arial"/>
          <w:sz w:val="23"/>
          <w:szCs w:val="23"/>
        </w:rPr>
        <w:t xml:space="preserve">Succinctly describing the </w:t>
      </w:r>
      <w:r w:rsidR="007037EC" w:rsidRPr="00373FD5">
        <w:rPr>
          <w:rFonts w:ascii="Arial" w:hAnsi="Arial" w:cs="Arial"/>
          <w:b/>
          <w:bCs/>
          <w:sz w:val="23"/>
          <w:szCs w:val="23"/>
        </w:rPr>
        <w:t>vision</w:t>
      </w:r>
      <w:r w:rsidR="007037EC" w:rsidRPr="00373FD5">
        <w:rPr>
          <w:rFonts w:ascii="Arial" w:hAnsi="Arial" w:cs="Arial"/>
          <w:sz w:val="23"/>
          <w:szCs w:val="23"/>
        </w:rPr>
        <w:t xml:space="preserve"> </w:t>
      </w:r>
      <w:r w:rsidRPr="00373FD5">
        <w:rPr>
          <w:rFonts w:ascii="Arial" w:hAnsi="Arial" w:cs="Arial"/>
          <w:sz w:val="23"/>
          <w:szCs w:val="23"/>
        </w:rPr>
        <w:t xml:space="preserve">of </w:t>
      </w:r>
      <w:bookmarkStart w:id="6" w:name="_Hlk109821029"/>
      <w:r w:rsidR="007037EC" w:rsidRPr="00373FD5">
        <w:rPr>
          <w:rFonts w:ascii="Arial" w:hAnsi="Arial" w:cs="Arial"/>
          <w:b/>
          <w:bCs/>
          <w:sz w:val="23"/>
          <w:szCs w:val="23"/>
        </w:rPr>
        <w:t>how</w:t>
      </w:r>
      <w:r w:rsidR="007037EC" w:rsidRPr="00373FD5">
        <w:rPr>
          <w:rFonts w:ascii="Arial" w:hAnsi="Arial" w:cs="Arial"/>
          <w:sz w:val="23"/>
          <w:szCs w:val="23"/>
        </w:rPr>
        <w:t xml:space="preserve"> </w:t>
      </w:r>
      <w:r w:rsidRPr="00373FD5">
        <w:rPr>
          <w:rFonts w:ascii="Arial" w:hAnsi="Arial" w:cs="Arial"/>
          <w:sz w:val="23"/>
          <w:szCs w:val="23"/>
        </w:rPr>
        <w:t xml:space="preserve">we as a church will </w:t>
      </w:r>
      <w:r w:rsidR="00CD74F8" w:rsidRPr="00373FD5">
        <w:rPr>
          <w:rFonts w:ascii="Arial" w:hAnsi="Arial" w:cs="Arial"/>
          <w:sz w:val="23"/>
          <w:szCs w:val="23"/>
        </w:rPr>
        <w:t>accomplish</w:t>
      </w:r>
      <w:r w:rsidRPr="00373FD5">
        <w:rPr>
          <w:rFonts w:ascii="Arial" w:hAnsi="Arial" w:cs="Arial"/>
          <w:sz w:val="23"/>
          <w:szCs w:val="23"/>
        </w:rPr>
        <w:t xml:space="preserve"> this purpose.</w:t>
      </w:r>
      <w:bookmarkEnd w:id="6"/>
    </w:p>
    <w:p w14:paraId="6443A9BD" w14:textId="215340EE" w:rsidR="00051C1B" w:rsidRPr="00373FD5" w:rsidRDefault="00051C1B" w:rsidP="00373FD5">
      <w:pPr>
        <w:pStyle w:val="a"/>
        <w:numPr>
          <w:ilvl w:val="0"/>
          <w:numId w:val="9"/>
        </w:numPr>
        <w:spacing w:after="120" w:line="264" w:lineRule="auto"/>
        <w:ind w:left="851" w:hanging="284"/>
        <w:rPr>
          <w:rFonts w:ascii="Arial" w:hAnsi="Arial" w:cs="Arial"/>
          <w:sz w:val="23"/>
          <w:szCs w:val="23"/>
        </w:rPr>
      </w:pPr>
      <w:r w:rsidRPr="00373FD5">
        <w:rPr>
          <w:rFonts w:ascii="Arial" w:hAnsi="Arial" w:cs="Arial"/>
          <w:sz w:val="23"/>
          <w:szCs w:val="23"/>
        </w:rPr>
        <w:t xml:space="preserve">Identifying </w:t>
      </w:r>
      <w:r w:rsidR="007037EC" w:rsidRPr="00373FD5">
        <w:rPr>
          <w:rFonts w:ascii="Arial" w:hAnsi="Arial" w:cs="Arial"/>
          <w:b/>
          <w:bCs/>
          <w:sz w:val="23"/>
          <w:szCs w:val="23"/>
        </w:rPr>
        <w:t>what</w:t>
      </w:r>
      <w:r w:rsidR="007037EC" w:rsidRPr="00373FD5">
        <w:rPr>
          <w:rFonts w:ascii="Arial" w:hAnsi="Arial" w:cs="Arial"/>
          <w:sz w:val="23"/>
          <w:szCs w:val="23"/>
        </w:rPr>
        <w:t xml:space="preserve"> </w:t>
      </w:r>
      <w:r w:rsidRPr="00373FD5">
        <w:rPr>
          <w:rFonts w:ascii="Arial" w:hAnsi="Arial" w:cs="Arial"/>
          <w:sz w:val="23"/>
          <w:szCs w:val="23"/>
        </w:rPr>
        <w:t xml:space="preserve">we need to do to maintain our </w:t>
      </w:r>
      <w:r w:rsidR="007037EC" w:rsidRPr="00373FD5">
        <w:rPr>
          <w:rFonts w:ascii="Arial" w:hAnsi="Arial" w:cs="Arial"/>
          <w:b/>
          <w:bCs/>
          <w:sz w:val="23"/>
          <w:szCs w:val="23"/>
        </w:rPr>
        <w:t>focus</w:t>
      </w:r>
      <w:r w:rsidRPr="00373FD5">
        <w:rPr>
          <w:rFonts w:ascii="Arial" w:hAnsi="Arial" w:cs="Arial"/>
          <w:sz w:val="23"/>
          <w:szCs w:val="23"/>
        </w:rPr>
        <w:t>, on the identified Vision.</w:t>
      </w:r>
    </w:p>
    <w:p w14:paraId="5BDA7224" w14:textId="244BA9D2" w:rsidR="00051C1B" w:rsidRPr="00373FD5" w:rsidRDefault="00051C1B" w:rsidP="00373FD5">
      <w:pPr>
        <w:pStyle w:val="a"/>
        <w:numPr>
          <w:ilvl w:val="0"/>
          <w:numId w:val="8"/>
        </w:numPr>
        <w:spacing w:after="40" w:line="264" w:lineRule="auto"/>
        <w:ind w:left="567" w:hanging="567"/>
        <w:rPr>
          <w:rFonts w:ascii="Arial" w:hAnsi="Arial" w:cs="Arial"/>
          <w:sz w:val="23"/>
          <w:szCs w:val="23"/>
        </w:rPr>
      </w:pPr>
      <w:r w:rsidRPr="00373FD5">
        <w:rPr>
          <w:rFonts w:ascii="Arial" w:hAnsi="Arial" w:cs="Arial"/>
          <w:sz w:val="23"/>
          <w:szCs w:val="23"/>
        </w:rPr>
        <w:t xml:space="preserve">A clear understanding of </w:t>
      </w:r>
      <w:r w:rsidR="007037EC" w:rsidRPr="00373FD5">
        <w:rPr>
          <w:rFonts w:ascii="Arial" w:hAnsi="Arial" w:cs="Arial"/>
          <w:b/>
          <w:bCs/>
          <w:sz w:val="23"/>
          <w:szCs w:val="23"/>
        </w:rPr>
        <w:t>who</w:t>
      </w:r>
      <w:r w:rsidR="007037EC" w:rsidRPr="00373FD5">
        <w:rPr>
          <w:rFonts w:ascii="Arial" w:hAnsi="Arial" w:cs="Arial"/>
          <w:sz w:val="23"/>
          <w:szCs w:val="23"/>
        </w:rPr>
        <w:t xml:space="preserve"> </w:t>
      </w:r>
      <w:r w:rsidRPr="00373FD5">
        <w:rPr>
          <w:rFonts w:ascii="Arial" w:hAnsi="Arial" w:cs="Arial"/>
          <w:sz w:val="23"/>
          <w:szCs w:val="23"/>
        </w:rPr>
        <w:t xml:space="preserve">we are – our </w:t>
      </w:r>
      <w:r w:rsidR="007037EC" w:rsidRPr="00373FD5">
        <w:rPr>
          <w:rFonts w:ascii="Arial" w:hAnsi="Arial" w:cs="Arial"/>
          <w:b/>
          <w:bCs/>
          <w:sz w:val="23"/>
          <w:szCs w:val="23"/>
        </w:rPr>
        <w:t>ethos</w:t>
      </w:r>
      <w:r w:rsidRPr="00373FD5">
        <w:rPr>
          <w:rFonts w:ascii="Arial" w:hAnsi="Arial" w:cs="Arial"/>
          <w:sz w:val="23"/>
          <w:szCs w:val="23"/>
        </w:rPr>
        <w:t>.</w:t>
      </w:r>
    </w:p>
    <w:p w14:paraId="6659BD85" w14:textId="4AB0EFD2" w:rsidR="00051C1B" w:rsidRPr="00373FD5" w:rsidRDefault="00051C1B" w:rsidP="00373FD5">
      <w:pPr>
        <w:pStyle w:val="a"/>
        <w:numPr>
          <w:ilvl w:val="0"/>
          <w:numId w:val="21"/>
        </w:numPr>
        <w:spacing w:after="120" w:line="264" w:lineRule="auto"/>
        <w:ind w:left="851" w:hanging="295"/>
        <w:rPr>
          <w:rFonts w:ascii="Arial" w:hAnsi="Arial" w:cs="Arial"/>
          <w:sz w:val="23"/>
          <w:szCs w:val="23"/>
        </w:rPr>
      </w:pPr>
      <w:r w:rsidRPr="00373FD5">
        <w:rPr>
          <w:rFonts w:ascii="Arial" w:hAnsi="Arial" w:cs="Arial"/>
          <w:sz w:val="23"/>
          <w:szCs w:val="23"/>
        </w:rPr>
        <w:t xml:space="preserve">Defining our </w:t>
      </w:r>
      <w:r w:rsidR="007037EC" w:rsidRPr="00373FD5">
        <w:rPr>
          <w:rFonts w:ascii="Arial" w:hAnsi="Arial" w:cs="Arial"/>
          <w:sz w:val="23"/>
          <w:szCs w:val="23"/>
        </w:rPr>
        <w:t>c</w:t>
      </w:r>
      <w:r w:rsidRPr="00373FD5">
        <w:rPr>
          <w:rFonts w:ascii="Arial" w:hAnsi="Arial" w:cs="Arial"/>
          <w:sz w:val="23"/>
          <w:szCs w:val="23"/>
        </w:rPr>
        <w:t xml:space="preserve">ore </w:t>
      </w:r>
      <w:r w:rsidR="007037EC" w:rsidRPr="00373FD5">
        <w:rPr>
          <w:rFonts w:ascii="Arial" w:hAnsi="Arial" w:cs="Arial"/>
          <w:b/>
          <w:bCs/>
          <w:sz w:val="23"/>
          <w:szCs w:val="23"/>
        </w:rPr>
        <w:t>values</w:t>
      </w:r>
      <w:r w:rsidRPr="00373FD5">
        <w:rPr>
          <w:rFonts w:ascii="Arial" w:hAnsi="Arial" w:cs="Arial"/>
          <w:sz w:val="23"/>
          <w:szCs w:val="23"/>
        </w:rPr>
        <w:t xml:space="preserve">, the foundation </w:t>
      </w:r>
      <w:r w:rsidR="00F80FE8" w:rsidRPr="00373FD5">
        <w:rPr>
          <w:rFonts w:ascii="Arial" w:hAnsi="Arial" w:cs="Arial"/>
          <w:sz w:val="23"/>
          <w:szCs w:val="23"/>
        </w:rPr>
        <w:t xml:space="preserve">of </w:t>
      </w:r>
      <w:r w:rsidRPr="00373FD5">
        <w:rPr>
          <w:rFonts w:ascii="Arial" w:hAnsi="Arial" w:cs="Arial"/>
          <w:sz w:val="23"/>
          <w:szCs w:val="23"/>
        </w:rPr>
        <w:t>our character, attitude, and overall behaviour.</w:t>
      </w:r>
    </w:p>
    <w:p w14:paraId="77E86C51" w14:textId="46E8FC36" w:rsidR="00051C1B" w:rsidRPr="00373FD5" w:rsidRDefault="00051C1B" w:rsidP="00373FD5">
      <w:pPr>
        <w:pStyle w:val="a"/>
        <w:numPr>
          <w:ilvl w:val="0"/>
          <w:numId w:val="8"/>
        </w:numPr>
        <w:spacing w:after="40" w:line="264" w:lineRule="auto"/>
        <w:ind w:left="567" w:hanging="567"/>
        <w:rPr>
          <w:rFonts w:ascii="Arial" w:hAnsi="Arial" w:cs="Arial"/>
          <w:sz w:val="23"/>
          <w:szCs w:val="23"/>
        </w:rPr>
      </w:pPr>
      <w:r w:rsidRPr="00373FD5">
        <w:rPr>
          <w:rFonts w:ascii="Arial" w:hAnsi="Arial" w:cs="Arial"/>
          <w:sz w:val="23"/>
          <w:szCs w:val="23"/>
        </w:rPr>
        <w:t>A clear understanding of the immediate.</w:t>
      </w:r>
    </w:p>
    <w:p w14:paraId="2A9047F4" w14:textId="77777777" w:rsidR="00051C1B" w:rsidRPr="00373FD5" w:rsidRDefault="00051C1B" w:rsidP="00373FD5">
      <w:pPr>
        <w:pStyle w:val="a"/>
        <w:numPr>
          <w:ilvl w:val="0"/>
          <w:numId w:val="22"/>
        </w:numPr>
        <w:spacing w:after="120" w:line="264" w:lineRule="auto"/>
        <w:ind w:left="851" w:hanging="284"/>
        <w:rPr>
          <w:rFonts w:ascii="Arial" w:hAnsi="Arial" w:cs="Arial"/>
          <w:sz w:val="23"/>
          <w:szCs w:val="23"/>
        </w:rPr>
      </w:pPr>
      <w:bookmarkStart w:id="7" w:name="_Hlk73627578"/>
      <w:r w:rsidRPr="00373FD5">
        <w:rPr>
          <w:rFonts w:ascii="Arial" w:hAnsi="Arial" w:cs="Arial"/>
          <w:sz w:val="23"/>
          <w:szCs w:val="23"/>
        </w:rPr>
        <w:t>Creating a framework through which each unique part can contribute towards the larger whole.</w:t>
      </w:r>
      <w:bookmarkEnd w:id="7"/>
    </w:p>
    <w:p w14:paraId="7C251E19" w14:textId="1C37EE07" w:rsidR="00051C1B" w:rsidRDefault="00373FD5" w:rsidP="00F80FE8">
      <w:pPr>
        <w:pStyle w:val="BodyText"/>
      </w:pPr>
      <w:r w:rsidRPr="00373FD5">
        <w:rPr>
          <w:noProof/>
          <w:szCs w:val="23"/>
        </w:rPr>
        <w:drawing>
          <wp:inline distT="0" distB="0" distL="0" distR="0" wp14:anchorId="715C280F" wp14:editId="6E5E182F">
            <wp:extent cx="4162425" cy="3829482"/>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rotWithShape="1">
                    <a:blip r:embed="rId9" cstate="print">
                      <a:extLst>
                        <a:ext uri="{28A0092B-C50C-407E-A947-70E740481C1C}">
                          <a14:useLocalDpi xmlns:a14="http://schemas.microsoft.com/office/drawing/2010/main" val="0"/>
                        </a:ext>
                      </a:extLst>
                    </a:blip>
                    <a:srcRect t="4836" b="5171"/>
                    <a:stretch/>
                  </pic:blipFill>
                  <pic:spPr bwMode="auto">
                    <a:xfrm>
                      <a:off x="0" y="0"/>
                      <a:ext cx="4165636" cy="3832436"/>
                    </a:xfrm>
                    <a:prstGeom prst="rect">
                      <a:avLst/>
                    </a:prstGeom>
                    <a:ln>
                      <a:noFill/>
                    </a:ln>
                    <a:extLst>
                      <a:ext uri="{53640926-AAD7-44D8-BBD7-CCE9431645EC}">
                        <a14:shadowObscured xmlns:a14="http://schemas.microsoft.com/office/drawing/2010/main"/>
                      </a:ext>
                    </a:extLst>
                  </pic:spPr>
                </pic:pic>
              </a:graphicData>
            </a:graphic>
          </wp:inline>
        </w:drawing>
      </w:r>
    </w:p>
    <w:p w14:paraId="28B351BE" w14:textId="2560A152" w:rsidR="00C13FD0" w:rsidRPr="007D720C" w:rsidRDefault="00C13FD0" w:rsidP="00C13FD0">
      <w:pPr>
        <w:pStyle w:val="Caption"/>
        <w:rPr>
          <w:b w:val="0"/>
          <w:bCs/>
          <w:color w:val="395A99"/>
        </w:rPr>
      </w:pPr>
      <w:r w:rsidRPr="007D720C">
        <w:rPr>
          <w:color w:val="395A99"/>
        </w:rPr>
        <w:t xml:space="preserve">Figure </w:t>
      </w:r>
      <w:r w:rsidRPr="007D720C">
        <w:rPr>
          <w:color w:val="395A99"/>
        </w:rPr>
        <w:fldChar w:fldCharType="begin"/>
      </w:r>
      <w:r w:rsidRPr="007D720C">
        <w:rPr>
          <w:color w:val="395A99"/>
        </w:rPr>
        <w:instrText xml:space="preserve"> SEQ Figure \* ARABIC </w:instrText>
      </w:r>
      <w:r w:rsidRPr="007D720C">
        <w:rPr>
          <w:color w:val="395A99"/>
        </w:rPr>
        <w:fldChar w:fldCharType="separate"/>
      </w:r>
      <w:r w:rsidR="00814F3E">
        <w:rPr>
          <w:noProof/>
          <w:color w:val="395A99"/>
        </w:rPr>
        <w:t>1</w:t>
      </w:r>
      <w:r w:rsidRPr="007D720C">
        <w:rPr>
          <w:color w:val="395A99"/>
        </w:rPr>
        <w:fldChar w:fldCharType="end"/>
      </w:r>
      <w:r w:rsidRPr="007D720C">
        <w:rPr>
          <w:color w:val="395A99"/>
        </w:rPr>
        <w:t xml:space="preserve">: </w:t>
      </w:r>
      <w:r w:rsidRPr="007D720C">
        <w:rPr>
          <w:b w:val="0"/>
          <w:bCs/>
          <w:color w:val="395A99"/>
        </w:rPr>
        <w:t>Vision Framework Process</w:t>
      </w:r>
    </w:p>
    <w:p w14:paraId="4165698D" w14:textId="77777777" w:rsidR="00C13FD0" w:rsidRPr="00C13FD0" w:rsidRDefault="00C13FD0" w:rsidP="00C13FD0">
      <w:pPr>
        <w:spacing w:after="0" w:line="240" w:lineRule="auto"/>
      </w:pPr>
    </w:p>
    <w:p w14:paraId="3700A9B5" w14:textId="73B21283" w:rsidR="00051C1B" w:rsidRPr="00F80FE8" w:rsidRDefault="00F80FE8" w:rsidP="000E2E86">
      <w:pPr>
        <w:pStyle w:val="Heading1"/>
      </w:pPr>
      <w:bookmarkStart w:id="8" w:name="_Hlk73626966"/>
      <w:bookmarkStart w:id="9" w:name="_Toc125042053"/>
      <w:r w:rsidRPr="00F80FE8">
        <w:t xml:space="preserve">Focusing </w:t>
      </w:r>
      <w:r>
        <w:t>o</w:t>
      </w:r>
      <w:r w:rsidRPr="00F80FE8">
        <w:t xml:space="preserve">n </w:t>
      </w:r>
      <w:r>
        <w:t>t</w:t>
      </w:r>
      <w:r w:rsidRPr="00F80FE8">
        <w:t xml:space="preserve">he Big </w:t>
      </w:r>
      <w:r w:rsidRPr="00C02D6F">
        <w:t>Picture</w:t>
      </w:r>
      <w:bookmarkEnd w:id="9"/>
    </w:p>
    <w:p w14:paraId="2F7B4BB6" w14:textId="367A3C9D" w:rsidR="00051C1B" w:rsidRPr="00F80FE8" w:rsidRDefault="00051C1B" w:rsidP="00F80FE8">
      <w:pPr>
        <w:pStyle w:val="BodyText"/>
      </w:pPr>
      <w:r w:rsidRPr="00F80FE8">
        <w:t>Following an extended period of collective discernment, the Synod meeting in September 2021, articulated our awareness of the above as follows:</w:t>
      </w:r>
    </w:p>
    <w:p w14:paraId="309FCDC6" w14:textId="49787B58" w:rsidR="00051C1B" w:rsidRPr="00373FD5" w:rsidRDefault="007037EC" w:rsidP="002E53B9">
      <w:pPr>
        <w:pStyle w:val="Heading2"/>
      </w:pPr>
      <w:bookmarkStart w:id="10" w:name="_Toc125042054"/>
      <w:r w:rsidRPr="00373FD5">
        <w:t>The Purpose</w:t>
      </w:r>
      <w:bookmarkEnd w:id="10"/>
    </w:p>
    <w:p w14:paraId="7DA5E178" w14:textId="438492D5" w:rsidR="00051C1B" w:rsidRPr="007037EC" w:rsidRDefault="00051C1B" w:rsidP="00F80FE8">
      <w:pPr>
        <w:pStyle w:val="BodyText"/>
        <w:rPr>
          <w:b/>
          <w:bCs/>
        </w:rPr>
      </w:pPr>
      <w:r w:rsidRPr="007037EC">
        <w:rPr>
          <w:b/>
          <w:bCs/>
        </w:rPr>
        <w:t>Why do we ultimately exist?  What is God’s Purpose for us as a Church?</w:t>
      </w:r>
    </w:p>
    <w:p w14:paraId="5FC7AFCE" w14:textId="30A47292" w:rsidR="00051C1B" w:rsidRPr="00F80FE8" w:rsidRDefault="00051C1B" w:rsidP="00F80FE8">
      <w:pPr>
        <w:pStyle w:val="BodyText"/>
      </w:pPr>
      <w:r w:rsidRPr="00F80FE8">
        <w:t xml:space="preserve">The Constitution Paragraph 4 defines “The purposes of the Church are to provide for the worship of God, to proclaim the Gospel of the Lord Jesus Christ, to promote Christian fellowship, to nurture believers in the Christian faith, to engage in mission, to assist in human development and toward the improvement of human relationships, to meet human need </w:t>
      </w:r>
      <w:r w:rsidRPr="00F80FE8">
        <w:lastRenderedPageBreak/>
        <w:t>through charitable and other services and to do such other things as may be required in obedience to the Holy Spirit.”  In short, we exist as a pilgrim people to glorify and love God above all and to love our neighbour as our self, as we journey towards God’s promised end.</w:t>
      </w:r>
    </w:p>
    <w:p w14:paraId="28487E0A" w14:textId="33E5653E" w:rsidR="00051C1B" w:rsidRPr="00F80FE8" w:rsidRDefault="007037EC" w:rsidP="002E53B9">
      <w:pPr>
        <w:pStyle w:val="Heading2"/>
      </w:pPr>
      <w:bookmarkStart w:id="11" w:name="_Toc125042055"/>
      <w:r w:rsidRPr="00F80FE8">
        <w:t>The Vision</w:t>
      </w:r>
      <w:bookmarkEnd w:id="11"/>
      <w:r w:rsidRPr="00F80FE8">
        <w:t xml:space="preserve"> </w:t>
      </w:r>
    </w:p>
    <w:p w14:paraId="275C25E4" w14:textId="29E05CA5" w:rsidR="007037EC" w:rsidRPr="007037EC" w:rsidRDefault="00051C1B" w:rsidP="00F80FE8">
      <w:pPr>
        <w:pStyle w:val="BodyText"/>
        <w:rPr>
          <w:b/>
          <w:bCs/>
        </w:rPr>
      </w:pPr>
      <w:r w:rsidRPr="007037EC">
        <w:rPr>
          <w:b/>
          <w:bCs/>
        </w:rPr>
        <w:t>How can we best ensure to remain true towards these Godly purposes that define our existence?</w:t>
      </w:r>
    </w:p>
    <w:p w14:paraId="00180926" w14:textId="292BD317" w:rsidR="00051C1B" w:rsidRDefault="00051C1B" w:rsidP="00F80FE8">
      <w:pPr>
        <w:pStyle w:val="BodyText"/>
        <w:rPr>
          <w:i/>
          <w:iCs/>
        </w:rPr>
      </w:pPr>
      <w:r w:rsidRPr="0034364E">
        <w:t xml:space="preserve">As a people of God, we want to move forward, with our eyes fixed upon Christ.  The first paragraph of the </w:t>
      </w:r>
      <w:r w:rsidR="00373FD5" w:rsidRPr="00373FD5">
        <w:rPr>
          <w:i/>
        </w:rPr>
        <w:t>Basis of Union</w:t>
      </w:r>
      <w:r w:rsidRPr="0034364E">
        <w:t xml:space="preserve"> begins by declaring that the formation of the Uniting Church in Australia was a prayerful act in seeking “</w:t>
      </w:r>
      <w:r w:rsidRPr="0034364E">
        <w:rPr>
          <w:i/>
          <w:iCs/>
        </w:rPr>
        <w:t xml:space="preserve">the glory of God the Father, the Son and the Holy Spirit” </w:t>
      </w:r>
      <w:r w:rsidRPr="0034364E">
        <w:t>and a willingness to continue to</w:t>
      </w:r>
      <w:r w:rsidRPr="0034364E">
        <w:rPr>
          <w:i/>
          <w:iCs/>
        </w:rPr>
        <w:t xml:space="preserve"> </w:t>
      </w:r>
      <w:r w:rsidRPr="0034364E">
        <w:t>“obey God’s will.” (</w:t>
      </w:r>
      <w:proofErr w:type="gramStart"/>
      <w:r w:rsidRPr="0034364E">
        <w:t>par</w:t>
      </w:r>
      <w:proofErr w:type="gramEnd"/>
      <w:r w:rsidRPr="0034364E">
        <w:t xml:space="preserve"> 1).  </w:t>
      </w:r>
      <w:r w:rsidR="007037EC">
        <w:t>Similarl</w:t>
      </w:r>
      <w:r>
        <w:t>y</w:t>
      </w:r>
      <w:r w:rsidR="007037EC">
        <w:t>,</w:t>
      </w:r>
      <w:r>
        <w:t xml:space="preserve"> </w:t>
      </w:r>
      <w:r w:rsidRPr="007037EC">
        <w:t>Paul</w:t>
      </w:r>
      <w:r w:rsidRPr="0034364E">
        <w:t xml:space="preserve"> and Timothy </w:t>
      </w:r>
      <w:r>
        <w:t xml:space="preserve">also </w:t>
      </w:r>
      <w:r w:rsidRPr="0034364E">
        <w:t>encourage</w:t>
      </w:r>
      <w:r>
        <w:t>d</w:t>
      </w:r>
      <w:r w:rsidRPr="0034364E">
        <w:t xml:space="preserve"> the Christians in </w:t>
      </w:r>
      <w:proofErr w:type="spellStart"/>
      <w:r w:rsidRPr="0034364E">
        <w:t>Colosse</w:t>
      </w:r>
      <w:proofErr w:type="spellEnd"/>
      <w:r w:rsidRPr="0034364E">
        <w:t>, saying: “…</w:t>
      </w:r>
      <w:r w:rsidRPr="0034364E">
        <w:rPr>
          <w:i/>
          <w:iCs/>
        </w:rPr>
        <w:t xml:space="preserve">whatever you do, in word or deed, do </w:t>
      </w:r>
      <w:r w:rsidR="007037EC">
        <w:rPr>
          <w:noProof/>
        </w:rPr>
        <w:drawing>
          <wp:anchor distT="0" distB="0" distL="114300" distR="114300" simplePos="0" relativeHeight="251666432" behindDoc="0" locked="0" layoutInCell="1" allowOverlap="1" wp14:anchorId="1512AD3F" wp14:editId="3E8C6853">
            <wp:simplePos x="0" y="0"/>
            <wp:positionH relativeFrom="margin">
              <wp:align>right</wp:align>
            </wp:positionH>
            <wp:positionV relativeFrom="paragraph">
              <wp:posOffset>38100</wp:posOffset>
            </wp:positionV>
            <wp:extent cx="1339215" cy="1339215"/>
            <wp:effectExtent l="38100" t="38100" r="89535" b="89535"/>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339215" cy="1339215"/>
                    </a:xfrm>
                    <a:prstGeom prst="rect">
                      <a:avLst/>
                    </a:prstGeom>
                    <a:noFill/>
                    <a:ln>
                      <a:no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Pr="0034364E">
        <w:rPr>
          <w:i/>
          <w:iCs/>
        </w:rPr>
        <w:t xml:space="preserve">everything in the name of the Lord Jesus, giving thanks to God the Father through him.” </w:t>
      </w:r>
      <w:r w:rsidRPr="00373FD5">
        <w:t xml:space="preserve">(Colossians 3:17).  </w:t>
      </w:r>
    </w:p>
    <w:p w14:paraId="32515476" w14:textId="300378EA" w:rsidR="00051C1B" w:rsidRDefault="00051C1B" w:rsidP="00F80FE8">
      <w:pPr>
        <w:pStyle w:val="BodyText"/>
        <w:rPr>
          <w:i/>
          <w:iCs/>
        </w:rPr>
      </w:pPr>
      <w:r>
        <w:t>To accomplish these purposes, we</w:t>
      </w:r>
      <w:r w:rsidRPr="00665401">
        <w:t xml:space="preserve"> envisioned a diverse community, reconciled with God and one another through Christ, glorifying God above.  </w:t>
      </w:r>
      <w:bookmarkStart w:id="12" w:name="_Hlk109820692"/>
      <w:r>
        <w:t>A space where God’s kingdom becomes visible, God can be known and God’s grace experienced, in other words</w:t>
      </w:r>
      <w:r w:rsidRPr="00665401">
        <w:t xml:space="preserve">, </w:t>
      </w:r>
      <w:r w:rsidRPr="00665401">
        <w:rPr>
          <w:i/>
          <w:iCs/>
        </w:rPr>
        <w:t xml:space="preserve">“A </w:t>
      </w:r>
      <w:r>
        <w:rPr>
          <w:i/>
          <w:iCs/>
        </w:rPr>
        <w:t xml:space="preserve">Welcoming </w:t>
      </w:r>
      <w:r w:rsidRPr="00665401">
        <w:rPr>
          <w:i/>
          <w:iCs/>
        </w:rPr>
        <w:t>Christian Community”</w:t>
      </w:r>
      <w:r>
        <w:rPr>
          <w:i/>
          <w:iCs/>
        </w:rPr>
        <w:t>.</w:t>
      </w:r>
    </w:p>
    <w:bookmarkEnd w:id="12"/>
    <w:p w14:paraId="372023FC" w14:textId="57707645" w:rsidR="00051C1B" w:rsidRPr="002E53B9" w:rsidRDefault="007037EC" w:rsidP="002E53B9">
      <w:pPr>
        <w:pStyle w:val="Heading3"/>
      </w:pPr>
      <w:r w:rsidRPr="002E53B9">
        <w:t>Symbolism</w:t>
      </w:r>
    </w:p>
    <w:p w14:paraId="67115A14" w14:textId="2E29B8B3" w:rsidR="00051C1B" w:rsidRDefault="00051C1B" w:rsidP="00F80FE8">
      <w:pPr>
        <w:pStyle w:val="BodyText"/>
      </w:pPr>
      <w:r w:rsidRPr="00CE4A85">
        <w:t xml:space="preserve">The primary purpose of a logo is identification. </w:t>
      </w:r>
      <w:r>
        <w:t xml:space="preserve"> </w:t>
      </w:r>
      <w:r w:rsidRPr="00CE4A85">
        <w:t xml:space="preserve">Logos also </w:t>
      </w:r>
      <w:r>
        <w:t xml:space="preserve">serve as a reminder </w:t>
      </w:r>
      <w:r w:rsidR="007037EC">
        <w:t>and</w:t>
      </w:r>
      <w:r>
        <w:t xml:space="preserve"> o</w:t>
      </w:r>
      <w:r w:rsidRPr="00CE4A85">
        <w:t xml:space="preserve">ffer the opportunity to communicate important </w:t>
      </w:r>
      <w:r>
        <w:t>messages.</w:t>
      </w:r>
    </w:p>
    <w:p w14:paraId="2F81554C" w14:textId="3891FEB5" w:rsidR="00051C1B" w:rsidRDefault="00041AB4" w:rsidP="00F80FE8">
      <w:pPr>
        <w:pStyle w:val="BodyText"/>
      </w:pPr>
      <w:r>
        <w:t xml:space="preserve">A new vision logo was created to </w:t>
      </w:r>
      <w:r w:rsidR="00051C1B" w:rsidRPr="00CE4A85">
        <w:t>visualise the new</w:t>
      </w:r>
      <w:r w:rsidR="007037EC">
        <w:t>ly</w:t>
      </w:r>
      <w:r w:rsidR="00051C1B" w:rsidRPr="00CE4A85">
        <w:t xml:space="preserve"> revised vision statement, without dramatically changing the look and feel of the current logo</w:t>
      </w:r>
      <w:r w:rsidR="00051C1B">
        <w:t xml:space="preserve"> or existing colour palette</w:t>
      </w:r>
      <w:r w:rsidR="007037EC">
        <w:t>:</w:t>
      </w:r>
    </w:p>
    <w:p w14:paraId="061FBD6E" w14:textId="77777777" w:rsidR="00373FD5" w:rsidRDefault="00373FD5" w:rsidP="00373FD5">
      <w:pPr>
        <w:pStyle w:val="BodyText"/>
        <w:spacing w:after="0" w:line="240" w:lineRule="auto"/>
      </w:pPr>
    </w:p>
    <w:p w14:paraId="3C0DF891" w14:textId="3FD75081" w:rsidR="00051C1B" w:rsidRDefault="00051C1B" w:rsidP="00F80FE8">
      <w:pPr>
        <w:pStyle w:val="BodyText"/>
      </w:pPr>
      <w:r>
        <w:rPr>
          <w:noProof/>
        </w:rPr>
        <w:drawing>
          <wp:inline distT="0" distB="0" distL="0" distR="0" wp14:anchorId="25CF1437" wp14:editId="12DA7D97">
            <wp:extent cx="6275750" cy="857250"/>
            <wp:effectExtent l="0" t="0" r="0" b="0"/>
            <wp:docPr id="4" name="Picture 4" descr="New logo consists of four different coloured figures with open arms, together forming the outline of a cros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New logo consists of four different coloured figures with open arms, together forming the outline of a cross.">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303232" cy="861004"/>
                    </a:xfrm>
                    <a:prstGeom prst="rect">
                      <a:avLst/>
                    </a:prstGeom>
                  </pic:spPr>
                </pic:pic>
              </a:graphicData>
            </a:graphic>
          </wp:inline>
        </w:drawing>
      </w:r>
    </w:p>
    <w:p w14:paraId="42384239" w14:textId="4B96B4AA" w:rsidR="00C13FD0" w:rsidRPr="00EA543D" w:rsidRDefault="00C13FD0" w:rsidP="00EA543D">
      <w:pPr>
        <w:pStyle w:val="Caption"/>
        <w:spacing w:after="240"/>
        <w:rPr>
          <w:b w:val="0"/>
          <w:bCs/>
          <w:color w:val="395A99"/>
        </w:rPr>
      </w:pPr>
      <w:r w:rsidRPr="00EA543D">
        <w:rPr>
          <w:color w:val="395A99"/>
        </w:rPr>
        <w:t xml:space="preserve">Figure </w:t>
      </w:r>
      <w:r w:rsidRPr="00EA543D">
        <w:rPr>
          <w:color w:val="395A99"/>
        </w:rPr>
        <w:fldChar w:fldCharType="begin"/>
      </w:r>
      <w:r w:rsidRPr="00EA543D">
        <w:rPr>
          <w:color w:val="395A99"/>
        </w:rPr>
        <w:instrText xml:space="preserve"> SEQ Figure \* ARABIC </w:instrText>
      </w:r>
      <w:r w:rsidRPr="00EA543D">
        <w:rPr>
          <w:color w:val="395A99"/>
        </w:rPr>
        <w:fldChar w:fldCharType="separate"/>
      </w:r>
      <w:r w:rsidR="00814F3E">
        <w:rPr>
          <w:noProof/>
          <w:color w:val="395A99"/>
        </w:rPr>
        <w:t>2</w:t>
      </w:r>
      <w:r w:rsidRPr="00EA543D">
        <w:rPr>
          <w:color w:val="395A99"/>
        </w:rPr>
        <w:fldChar w:fldCharType="end"/>
      </w:r>
      <w:r w:rsidRPr="00EA543D">
        <w:rPr>
          <w:color w:val="395A99"/>
        </w:rPr>
        <w:t xml:space="preserve">: </w:t>
      </w:r>
      <w:r w:rsidRPr="00EA543D">
        <w:rPr>
          <w:b w:val="0"/>
          <w:bCs/>
          <w:color w:val="395A99"/>
        </w:rPr>
        <w:t>New Vision Logo</w:t>
      </w:r>
    </w:p>
    <w:p w14:paraId="16ACC1A8" w14:textId="0AB2DA3D" w:rsidR="00051C1B" w:rsidRPr="00382BC9" w:rsidRDefault="00051C1B" w:rsidP="00EA543D">
      <w:pPr>
        <w:pStyle w:val="BodyText"/>
        <w:spacing w:before="120"/>
      </w:pPr>
      <w:r w:rsidRPr="00382BC9">
        <w:t>The proposed new logo consists of four different figures with open arms, together they form the outline of a cross.  The symbolic meeting of the elements represents:</w:t>
      </w:r>
    </w:p>
    <w:p w14:paraId="7C8DFCC1" w14:textId="77777777" w:rsidR="00051C1B" w:rsidRPr="00382BC9" w:rsidRDefault="00051C1B" w:rsidP="00F80FE8">
      <w:pPr>
        <w:pStyle w:val="BodyText"/>
      </w:pPr>
      <w:r w:rsidRPr="00382BC9">
        <w:t xml:space="preserve">The </w:t>
      </w:r>
      <w:r>
        <w:t>m</w:t>
      </w:r>
      <w:r w:rsidRPr="00382BC9">
        <w:t>eaning of the symbols:</w:t>
      </w:r>
    </w:p>
    <w:p w14:paraId="6E267730" w14:textId="00D6FCED" w:rsidR="00051C1B" w:rsidRPr="001D6836" w:rsidRDefault="00051C1B" w:rsidP="007037EC">
      <w:pPr>
        <w:pStyle w:val="Bullet1"/>
      </w:pPr>
      <w:r w:rsidRPr="007037EC">
        <w:rPr>
          <w:b/>
          <w:bCs/>
        </w:rPr>
        <w:t>Four different figures</w:t>
      </w:r>
      <w:r w:rsidR="007037EC" w:rsidRPr="007037EC">
        <w:rPr>
          <w:b/>
          <w:bCs/>
        </w:rPr>
        <w:t>:</w:t>
      </w:r>
      <w:r w:rsidRPr="001D6836">
        <w:t xml:space="preserve"> A diverse community</w:t>
      </w:r>
    </w:p>
    <w:p w14:paraId="54B76F09" w14:textId="1AE07A84" w:rsidR="00051C1B" w:rsidRPr="001D6836" w:rsidRDefault="00051C1B" w:rsidP="007037EC">
      <w:pPr>
        <w:pStyle w:val="Bullet1"/>
      </w:pPr>
      <w:r w:rsidRPr="007037EC">
        <w:rPr>
          <w:b/>
          <w:bCs/>
        </w:rPr>
        <w:t>Open arms</w:t>
      </w:r>
      <w:r w:rsidR="007037EC" w:rsidRPr="007037EC">
        <w:rPr>
          <w:b/>
          <w:bCs/>
        </w:rPr>
        <w:t>:</w:t>
      </w:r>
      <w:r w:rsidRPr="001D6836">
        <w:t xml:space="preserve"> A welcoming / serving / worshipping community</w:t>
      </w:r>
    </w:p>
    <w:p w14:paraId="1C2B9D30" w14:textId="7761E6A6" w:rsidR="00051C1B" w:rsidRPr="001D6836" w:rsidRDefault="00051C1B" w:rsidP="00EA543D">
      <w:pPr>
        <w:pStyle w:val="Bullet1"/>
        <w:spacing w:after="0" w:line="240" w:lineRule="auto"/>
      </w:pPr>
      <w:r w:rsidRPr="007037EC">
        <w:rPr>
          <w:b/>
          <w:bCs/>
        </w:rPr>
        <w:t>Cross outline</w:t>
      </w:r>
      <w:r w:rsidR="007037EC" w:rsidRPr="007037EC">
        <w:rPr>
          <w:b/>
          <w:bCs/>
        </w:rPr>
        <w:t>:</w:t>
      </w:r>
      <w:r w:rsidRPr="001D6836">
        <w:t xml:space="preserve"> A Christ-centred community</w:t>
      </w:r>
    </w:p>
    <w:p w14:paraId="4DB7D690" w14:textId="77777777" w:rsidR="007037EC" w:rsidRDefault="007037EC" w:rsidP="007037EC">
      <w:pPr>
        <w:pStyle w:val="BodyText"/>
        <w:spacing w:after="0" w:line="240" w:lineRule="auto"/>
      </w:pPr>
    </w:p>
    <w:p w14:paraId="5D9EEB2E" w14:textId="57A77171" w:rsidR="00051C1B" w:rsidRPr="00382BC9" w:rsidRDefault="00051C1B" w:rsidP="00F80FE8">
      <w:pPr>
        <w:pStyle w:val="BodyText"/>
      </w:pPr>
      <w:r w:rsidRPr="00382BC9">
        <w:t>The meaning of the colours:</w:t>
      </w:r>
    </w:p>
    <w:p w14:paraId="34B1389A" w14:textId="0F70A6C3" w:rsidR="00051C1B" w:rsidRPr="00382BC9" w:rsidRDefault="00051C1B" w:rsidP="007037EC">
      <w:pPr>
        <w:pStyle w:val="Bullet1"/>
      </w:pPr>
      <w:r w:rsidRPr="007037EC">
        <w:rPr>
          <w:b/>
          <w:bCs/>
        </w:rPr>
        <w:t>Turquoise</w:t>
      </w:r>
      <w:r w:rsidR="007037EC" w:rsidRPr="007037EC">
        <w:rPr>
          <w:b/>
          <w:bCs/>
        </w:rPr>
        <w:t>:</w:t>
      </w:r>
      <w:r w:rsidR="007037EC">
        <w:t xml:space="preserve"> </w:t>
      </w:r>
      <w:r w:rsidRPr="00382BC9">
        <w:t xml:space="preserve">Peace, </w:t>
      </w:r>
      <w:proofErr w:type="gramStart"/>
      <w:r w:rsidRPr="00382BC9">
        <w:t>compassion</w:t>
      </w:r>
      <w:proofErr w:type="gramEnd"/>
      <w:r w:rsidRPr="00382BC9">
        <w:t xml:space="preserve"> and wisdom</w:t>
      </w:r>
    </w:p>
    <w:p w14:paraId="0DD52D36" w14:textId="71ADB4EA" w:rsidR="00051C1B" w:rsidRPr="00382BC9" w:rsidRDefault="00051C1B" w:rsidP="007037EC">
      <w:pPr>
        <w:pStyle w:val="Bullet1"/>
      </w:pPr>
      <w:r w:rsidRPr="007037EC">
        <w:rPr>
          <w:b/>
          <w:bCs/>
        </w:rPr>
        <w:t>Yellow</w:t>
      </w:r>
      <w:r w:rsidR="007037EC" w:rsidRPr="007037EC">
        <w:rPr>
          <w:b/>
          <w:bCs/>
        </w:rPr>
        <w:t>:</w:t>
      </w:r>
      <w:r w:rsidRPr="007037EC">
        <w:rPr>
          <w:b/>
          <w:bCs/>
        </w:rPr>
        <w:t xml:space="preserve"> </w:t>
      </w:r>
      <w:r w:rsidRPr="00382BC9">
        <w:t>Joy, hope and creativity</w:t>
      </w:r>
    </w:p>
    <w:p w14:paraId="46342C1C" w14:textId="1F9F8133" w:rsidR="00051C1B" w:rsidRPr="00382BC9" w:rsidRDefault="00051C1B" w:rsidP="007037EC">
      <w:pPr>
        <w:pStyle w:val="Bullet1"/>
      </w:pPr>
      <w:r w:rsidRPr="007037EC">
        <w:rPr>
          <w:b/>
          <w:bCs/>
        </w:rPr>
        <w:t>Green</w:t>
      </w:r>
      <w:r w:rsidR="007037EC" w:rsidRPr="007037EC">
        <w:rPr>
          <w:b/>
          <w:bCs/>
        </w:rPr>
        <w:t>:</w:t>
      </w:r>
      <w:r w:rsidR="007037EC">
        <w:t xml:space="preserve"> </w:t>
      </w:r>
      <w:r w:rsidRPr="00382BC9">
        <w:t xml:space="preserve">Life, </w:t>
      </w:r>
      <w:proofErr w:type="gramStart"/>
      <w:r w:rsidRPr="00382BC9">
        <w:t>growth</w:t>
      </w:r>
      <w:proofErr w:type="gramEnd"/>
      <w:r w:rsidRPr="00382BC9">
        <w:t xml:space="preserve"> and renewal</w:t>
      </w:r>
    </w:p>
    <w:p w14:paraId="5A8D108D" w14:textId="610677EA" w:rsidR="00051C1B" w:rsidRPr="00382BC9" w:rsidRDefault="00051C1B" w:rsidP="007037EC">
      <w:pPr>
        <w:pStyle w:val="Bullet1"/>
      </w:pPr>
      <w:r w:rsidRPr="007037EC">
        <w:rPr>
          <w:b/>
          <w:bCs/>
        </w:rPr>
        <w:t>Red</w:t>
      </w:r>
      <w:r w:rsidR="007037EC" w:rsidRPr="007037EC">
        <w:rPr>
          <w:b/>
          <w:bCs/>
        </w:rPr>
        <w:t>:</w:t>
      </w:r>
      <w:r w:rsidRPr="007037EC">
        <w:rPr>
          <w:b/>
          <w:bCs/>
        </w:rPr>
        <w:t xml:space="preserve"> </w:t>
      </w:r>
      <w:r w:rsidRPr="00382BC9">
        <w:t xml:space="preserve">Action, </w:t>
      </w:r>
      <w:proofErr w:type="gramStart"/>
      <w:r w:rsidRPr="00382BC9">
        <w:t>energy</w:t>
      </w:r>
      <w:proofErr w:type="gramEnd"/>
      <w:r w:rsidRPr="00382BC9">
        <w:t xml:space="preserve"> and passion</w:t>
      </w:r>
    </w:p>
    <w:p w14:paraId="321235C4" w14:textId="4A969CD9" w:rsidR="00051C1B" w:rsidRPr="00946122" w:rsidRDefault="00C02D6F" w:rsidP="000E2E86">
      <w:pPr>
        <w:pStyle w:val="Heading1"/>
      </w:pPr>
      <w:bookmarkStart w:id="13" w:name="_Toc125042056"/>
      <w:r w:rsidRPr="00946122">
        <w:lastRenderedPageBreak/>
        <w:t>Five Focus Areas</w:t>
      </w:r>
      <w:bookmarkEnd w:id="13"/>
    </w:p>
    <w:p w14:paraId="7FA572D8" w14:textId="61291E1C" w:rsidR="00051C1B" w:rsidRDefault="00051C1B" w:rsidP="00F80FE8">
      <w:pPr>
        <w:pStyle w:val="BodyText"/>
      </w:pPr>
      <w:r>
        <w:t xml:space="preserve">Paul humbly states in </w:t>
      </w:r>
      <w:r w:rsidRPr="003A1A32">
        <w:t>Philippians 3</w:t>
      </w:r>
      <w:r>
        <w:t>:12-14 “</w:t>
      </w:r>
      <w:r w:rsidRPr="00C02D6F">
        <w:rPr>
          <w:i/>
          <w:iCs/>
        </w:rPr>
        <w:t>Not that I have already obtained this or have already reached the goal, but I press on to lay hold of that for which Christ has laid hold of me. Brothers and sisters, I do not consider that I have laid hold of it, but one thing I have laid hold of: forgetting what lies behind and straining forward to what lies ahead, 1 press on toward the goal, toward the prize of the heavenly call of God in Christ Jesus.</w:t>
      </w:r>
      <w:r>
        <w:t>”  This statement reminds us of the nature of strategic planning.  We have not yet</w:t>
      </w:r>
      <w:r w:rsidRPr="00C056A9">
        <w:t xml:space="preserve"> </w:t>
      </w:r>
      <w:r>
        <w:t>arrived; we are people on the way. It is a process that is never completed, and therefore we always need to remain open to the continuous leading of God’s Spirit.</w:t>
      </w:r>
    </w:p>
    <w:p w14:paraId="24A8C929" w14:textId="79EADBC7" w:rsidR="00051C1B" w:rsidRDefault="00051C1B" w:rsidP="00F80FE8">
      <w:pPr>
        <w:pStyle w:val="BodyText"/>
      </w:pPr>
      <w:r>
        <w:t>In addition to having clarity about the purpose (</w:t>
      </w:r>
      <w:r w:rsidR="00EB3569" w:rsidRPr="00EB3569">
        <w:rPr>
          <w:b/>
          <w:bCs/>
        </w:rPr>
        <w:t>why</w:t>
      </w:r>
      <w:r>
        <w:t>) and Vision (</w:t>
      </w:r>
      <w:r w:rsidR="00EB3569" w:rsidRPr="00EB3569">
        <w:rPr>
          <w:b/>
          <w:bCs/>
        </w:rPr>
        <w:t>how</w:t>
      </w:r>
      <w:r>
        <w:t xml:space="preserve">), it is also important to identify </w:t>
      </w:r>
      <w:r w:rsidR="00EB3569" w:rsidRPr="00EB3569">
        <w:rPr>
          <w:b/>
          <w:bCs/>
        </w:rPr>
        <w:t>what</w:t>
      </w:r>
      <w:r w:rsidRPr="00490246">
        <w:t xml:space="preserve"> we </w:t>
      </w:r>
      <w:r>
        <w:t xml:space="preserve">will do to ensure we remain </w:t>
      </w:r>
      <w:r w:rsidR="00EB3569" w:rsidRPr="00EB3569">
        <w:rPr>
          <w:b/>
          <w:bCs/>
        </w:rPr>
        <w:t>focused</w:t>
      </w:r>
      <w:r>
        <w:t xml:space="preserve"> on the Vision, </w:t>
      </w:r>
      <w:r w:rsidR="00C02D6F">
        <w:t xml:space="preserve">of </w:t>
      </w:r>
      <w:r>
        <w:t xml:space="preserve">being “A Welcoming Christian Community”.  Following a period of discernment, five </w:t>
      </w:r>
      <w:r w:rsidR="00EB3569" w:rsidRPr="00EB3569">
        <w:rPr>
          <w:b/>
          <w:bCs/>
        </w:rPr>
        <w:t>Focus Areas</w:t>
      </w:r>
      <w:r>
        <w:t xml:space="preserve"> were identified:</w:t>
      </w:r>
    </w:p>
    <w:p w14:paraId="065C5937" w14:textId="470AE69F" w:rsidR="00373FD5" w:rsidRDefault="00373FD5" w:rsidP="00EA543D">
      <w:pPr>
        <w:pStyle w:val="BodyText"/>
        <w:jc w:val="center"/>
      </w:pPr>
      <w:r w:rsidRPr="00946122">
        <w:rPr>
          <w:noProof/>
        </w:rPr>
        <w:drawing>
          <wp:inline distT="0" distB="0" distL="0" distR="0" wp14:anchorId="0DCBB94C" wp14:editId="73581AD0">
            <wp:extent cx="3800475" cy="3801375"/>
            <wp:effectExtent l="38100" t="38100" r="85725" b="10414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16531" cy="3817435"/>
                    </a:xfrm>
                    <a:prstGeom prst="rect">
                      <a:avLst/>
                    </a:prstGeom>
                    <a:effectLst>
                      <a:outerShdw blurRad="50800" dist="38100" dir="2700000" algn="tl" rotWithShape="0">
                        <a:prstClr val="black">
                          <a:alpha val="40000"/>
                        </a:prstClr>
                      </a:outerShdw>
                    </a:effectLst>
                  </pic:spPr>
                </pic:pic>
              </a:graphicData>
            </a:graphic>
          </wp:inline>
        </w:drawing>
      </w:r>
    </w:p>
    <w:p w14:paraId="083E46B2" w14:textId="44B42A11" w:rsidR="002E53B9" w:rsidRPr="00EA543D" w:rsidRDefault="002E53B9" w:rsidP="00EA543D">
      <w:pPr>
        <w:pStyle w:val="Caption"/>
        <w:jc w:val="center"/>
        <w:rPr>
          <w:b w:val="0"/>
          <w:bCs/>
          <w:color w:val="395A99"/>
        </w:rPr>
      </w:pPr>
      <w:r w:rsidRPr="00EA543D">
        <w:rPr>
          <w:color w:val="395A99"/>
        </w:rPr>
        <w:t xml:space="preserve">Figure </w:t>
      </w:r>
      <w:r w:rsidR="006E2F01" w:rsidRPr="00EA543D">
        <w:rPr>
          <w:color w:val="395A99"/>
        </w:rPr>
        <w:fldChar w:fldCharType="begin"/>
      </w:r>
      <w:r w:rsidR="006E2F01" w:rsidRPr="00EA543D">
        <w:rPr>
          <w:color w:val="395A99"/>
        </w:rPr>
        <w:instrText xml:space="preserve"> SEQ Figure \* ARABIC </w:instrText>
      </w:r>
      <w:r w:rsidR="006E2F01" w:rsidRPr="00EA543D">
        <w:rPr>
          <w:color w:val="395A99"/>
        </w:rPr>
        <w:fldChar w:fldCharType="separate"/>
      </w:r>
      <w:r w:rsidR="00814F3E">
        <w:rPr>
          <w:noProof/>
          <w:color w:val="395A99"/>
        </w:rPr>
        <w:t>3</w:t>
      </w:r>
      <w:r w:rsidR="006E2F01" w:rsidRPr="00EA543D">
        <w:rPr>
          <w:color w:val="395A99"/>
        </w:rPr>
        <w:fldChar w:fldCharType="end"/>
      </w:r>
      <w:r w:rsidRPr="00EA543D">
        <w:rPr>
          <w:color w:val="395A99"/>
        </w:rPr>
        <w:t>:</w:t>
      </w:r>
      <w:r w:rsidRPr="00EA543D">
        <w:rPr>
          <w:b w:val="0"/>
          <w:bCs/>
          <w:color w:val="395A99"/>
        </w:rPr>
        <w:t xml:space="preserve"> Focus Areas Wheel</w:t>
      </w:r>
    </w:p>
    <w:p w14:paraId="5BA31C52" w14:textId="77777777" w:rsidR="00C13FD0" w:rsidRPr="00C13FD0" w:rsidRDefault="00C13FD0" w:rsidP="00C13FD0"/>
    <w:p w14:paraId="19A36F0A" w14:textId="383C8F90" w:rsidR="00051C1B" w:rsidRPr="00C13FD0" w:rsidRDefault="009013F2" w:rsidP="00C13FD0">
      <w:pPr>
        <w:pStyle w:val="BlockText"/>
      </w:pPr>
      <w:r w:rsidRPr="00C13FD0">
        <w:t>Discipleship</w:t>
      </w:r>
    </w:p>
    <w:p w14:paraId="2758631A" w14:textId="152E026A" w:rsidR="00051C1B" w:rsidRDefault="00051C1B" w:rsidP="00F80FE8">
      <w:pPr>
        <w:pStyle w:val="BodyText"/>
        <w:rPr>
          <w:b/>
          <w:bCs/>
        </w:rPr>
      </w:pPr>
      <w:r w:rsidRPr="00412F64">
        <w:rPr>
          <w:b/>
          <w:bCs/>
        </w:rPr>
        <w:t>To TEACH and PROCLA</w:t>
      </w:r>
      <w:r>
        <w:rPr>
          <w:b/>
          <w:bCs/>
        </w:rPr>
        <w:t>I</w:t>
      </w:r>
      <w:r w:rsidRPr="00412F64">
        <w:rPr>
          <w:b/>
          <w:bCs/>
        </w:rPr>
        <w:t>M the Good News of Jesus Christ</w:t>
      </w:r>
    </w:p>
    <w:p w14:paraId="6D887143" w14:textId="329AB673" w:rsidR="00051C1B" w:rsidRPr="001D6836" w:rsidRDefault="00051C1B" w:rsidP="00F80FE8">
      <w:pPr>
        <w:pStyle w:val="BodyText"/>
      </w:pPr>
      <w:r w:rsidRPr="009013F2">
        <w:rPr>
          <w:i/>
          <w:iCs/>
        </w:rPr>
        <w:t>“</w:t>
      </w:r>
      <w:bookmarkStart w:id="14" w:name="_Hlk122512411"/>
      <w:r w:rsidRPr="009013F2">
        <w:rPr>
          <w:i/>
          <w:iCs/>
        </w:rPr>
        <w:t>You yourselves are our letter of recommendation, written on our hearts, to be known and read by all.  And you show that you are a letter from Christ delivered by us, written not with ink but with the Spirit of the living God, not on tablets of stone but on tablets of human hearts.</w:t>
      </w:r>
      <w:bookmarkEnd w:id="14"/>
      <w:r w:rsidRPr="009013F2">
        <w:rPr>
          <w:i/>
          <w:iCs/>
        </w:rPr>
        <w:t>”</w:t>
      </w:r>
      <w:r w:rsidR="00373FD5">
        <w:rPr>
          <w:i/>
          <w:iCs/>
        </w:rPr>
        <w:t xml:space="preserve"> </w:t>
      </w:r>
      <w:bookmarkStart w:id="15" w:name="_Hlk122512432"/>
      <w:r w:rsidR="00373FD5">
        <w:rPr>
          <w:i/>
          <w:iCs/>
        </w:rPr>
        <w:t>(</w:t>
      </w:r>
      <w:r w:rsidRPr="001D6836">
        <w:t xml:space="preserve">2 Corinthians 3:2-3 </w:t>
      </w:r>
      <w:bookmarkEnd w:id="15"/>
      <w:r w:rsidRPr="001D6836">
        <w:t>NRSV)</w:t>
      </w:r>
    </w:p>
    <w:p w14:paraId="558DE579" w14:textId="3F0D6534" w:rsidR="009013F2" w:rsidRDefault="00051C1B" w:rsidP="00F80FE8">
      <w:pPr>
        <w:pStyle w:val="BodyText"/>
      </w:pPr>
      <w:r>
        <w:t xml:space="preserve">Paragraph 1 of the </w:t>
      </w:r>
      <w:r w:rsidR="00373FD5" w:rsidRPr="00373FD5">
        <w:rPr>
          <w:i/>
        </w:rPr>
        <w:t>Basis of Union</w:t>
      </w:r>
      <w:r w:rsidRPr="00AF4E7E">
        <w:t xml:space="preserve"> states that</w:t>
      </w:r>
      <w:r>
        <w:t xml:space="preserve"> as a church we commit ourselves to </w:t>
      </w:r>
      <w:r w:rsidRPr="009013F2">
        <w:rPr>
          <w:i/>
          <w:iCs/>
        </w:rPr>
        <w:t>“hear anew the commission of the Risen Lord to make disciples of all nations, and daily to seek to obey his will</w:t>
      </w:r>
      <w:r>
        <w:t>”.  We are called to do this “</w:t>
      </w:r>
      <w:r w:rsidRPr="009013F2">
        <w:rPr>
          <w:i/>
          <w:iCs/>
        </w:rPr>
        <w:t xml:space="preserve">through human witness in word and action, and in the power of </w:t>
      </w:r>
      <w:r w:rsidRPr="009013F2">
        <w:rPr>
          <w:i/>
          <w:iCs/>
        </w:rPr>
        <w:lastRenderedPageBreak/>
        <w:t>the Holy Spirit, Christ reaches out to command people’s attention and awaken faith; he calls people into the fellowship of his sufferings, to be the disciples of a crucified Lord</w:t>
      </w:r>
      <w:r>
        <w:t xml:space="preserve">” (para 4). </w:t>
      </w:r>
    </w:p>
    <w:p w14:paraId="10325276" w14:textId="410A64A2" w:rsidR="00051C1B" w:rsidRDefault="00051C1B" w:rsidP="00F80FE8">
      <w:pPr>
        <w:pStyle w:val="BodyText"/>
      </w:pPr>
      <w:r>
        <w:t xml:space="preserve">The </w:t>
      </w:r>
      <w:r w:rsidR="00373FD5" w:rsidRPr="00373FD5">
        <w:rPr>
          <w:i/>
        </w:rPr>
        <w:t>Basis of Union</w:t>
      </w:r>
      <w:r>
        <w:t xml:space="preserve"> concludes by stating that as “</w:t>
      </w:r>
      <w:r w:rsidRPr="009013F2">
        <w:rPr>
          <w:i/>
          <w:iCs/>
        </w:rPr>
        <w:t xml:space="preserve">the people of God on the way to the promised end” the Uniting Church as a denomination commits itself to a life of “worship, witness and service to God’s eternal glory </w:t>
      </w:r>
      <w:r w:rsidR="0099182D" w:rsidRPr="009013F2">
        <w:rPr>
          <w:i/>
          <w:iCs/>
        </w:rPr>
        <w:t>through</w:t>
      </w:r>
      <w:r w:rsidRPr="009013F2">
        <w:rPr>
          <w:i/>
          <w:iCs/>
        </w:rPr>
        <w:t xml:space="preserve"> Jesus Christ</w:t>
      </w:r>
      <w:r>
        <w:t>” (para 18).</w:t>
      </w:r>
    </w:p>
    <w:p w14:paraId="06346131" w14:textId="288B0454" w:rsidR="00051C1B" w:rsidRPr="00946122" w:rsidRDefault="00946122" w:rsidP="00C13FD0">
      <w:pPr>
        <w:pStyle w:val="BlockText"/>
      </w:pPr>
      <w:r w:rsidRPr="00946122">
        <w:t>Diversity</w:t>
      </w:r>
    </w:p>
    <w:p w14:paraId="56CF85AB" w14:textId="77777777" w:rsidR="00051C1B" w:rsidRDefault="00051C1B" w:rsidP="00F80FE8">
      <w:pPr>
        <w:pStyle w:val="BodyText"/>
        <w:rPr>
          <w:b/>
          <w:bCs/>
        </w:rPr>
      </w:pPr>
      <w:r w:rsidRPr="00412F64">
        <w:rPr>
          <w:b/>
          <w:bCs/>
        </w:rPr>
        <w:t xml:space="preserve">To </w:t>
      </w:r>
      <w:r>
        <w:rPr>
          <w:b/>
          <w:bCs/>
        </w:rPr>
        <w:t xml:space="preserve">EMBRACE </w:t>
      </w:r>
      <w:r w:rsidRPr="00412F64">
        <w:rPr>
          <w:b/>
          <w:bCs/>
        </w:rPr>
        <w:t xml:space="preserve">and </w:t>
      </w:r>
      <w:r>
        <w:rPr>
          <w:b/>
          <w:bCs/>
        </w:rPr>
        <w:t>NURTURE all people and their gifts</w:t>
      </w:r>
    </w:p>
    <w:p w14:paraId="4889C24C" w14:textId="737AEE2F" w:rsidR="00051C1B" w:rsidRPr="00634928" w:rsidRDefault="00051C1B" w:rsidP="00F80FE8">
      <w:pPr>
        <w:pStyle w:val="BodyText"/>
      </w:pPr>
      <w:r w:rsidRPr="002009C0">
        <w:t>“</w:t>
      </w:r>
      <w:r w:rsidRPr="00946122">
        <w:rPr>
          <w:i/>
          <w:iCs/>
        </w:rPr>
        <w:t>For there is no distinction between Jew and Greek; the same Lord is Lord of all and is generous to all who call on him.</w:t>
      </w:r>
      <w:r w:rsidRPr="002009C0">
        <w:t>”</w:t>
      </w:r>
      <w:r w:rsidR="006E2F01">
        <w:t xml:space="preserve"> (</w:t>
      </w:r>
      <w:r w:rsidRPr="00855C84">
        <w:t>Romans 10:12</w:t>
      </w:r>
      <w:r w:rsidR="006E2F01">
        <w:t>,</w:t>
      </w:r>
      <w:bookmarkStart w:id="16" w:name="_Hlk109831450"/>
      <w:r w:rsidR="006E2F01">
        <w:t xml:space="preserve"> </w:t>
      </w:r>
      <w:r>
        <w:t>NRSV</w:t>
      </w:r>
      <w:bookmarkEnd w:id="16"/>
      <w:r>
        <w:t>)</w:t>
      </w:r>
    </w:p>
    <w:p w14:paraId="2CF9E39A" w14:textId="690DD6AC" w:rsidR="00051C1B" w:rsidRDefault="00051C1B" w:rsidP="00F80FE8">
      <w:pPr>
        <w:pStyle w:val="BodyText"/>
      </w:pPr>
      <w:r>
        <w:t xml:space="preserve">The </w:t>
      </w:r>
      <w:r w:rsidR="00373FD5" w:rsidRPr="00373FD5">
        <w:rPr>
          <w:i/>
        </w:rPr>
        <w:t>Basis of Union</w:t>
      </w:r>
      <w:r w:rsidRPr="00AF4E7E">
        <w:t xml:space="preserve"> echoes an awareness </w:t>
      </w:r>
      <w:r>
        <w:t xml:space="preserve">of diversity and the inclusive nature of God’s love, stating that it </w:t>
      </w:r>
      <w:r w:rsidRPr="00373FD5">
        <w:rPr>
          <w:i/>
          <w:iCs/>
        </w:rPr>
        <w:t>“believes that Christians in Australia are called to bear witness to a unity of faith and life in Christ which transcends cultural and economic, national and racial boundaries…</w:t>
      </w:r>
      <w:r w:rsidRPr="00AF4E7E">
        <w:t>” (par</w:t>
      </w:r>
      <w:r>
        <w:t>a.</w:t>
      </w:r>
      <w:r w:rsidRPr="00AF4E7E">
        <w:t xml:space="preserve"> 2)</w:t>
      </w:r>
      <w:r>
        <w:t xml:space="preserve">.  It also further </w:t>
      </w:r>
      <w:r w:rsidRPr="00373FD5">
        <w:rPr>
          <w:i/>
          <w:iCs/>
        </w:rPr>
        <w:t>“acknowledges with thanksgiving that the one Spirit has endowed the members of Christ’s Church with a diversity of gifts”</w:t>
      </w:r>
      <w:r>
        <w:t xml:space="preserve"> (para. 13) and that the “</w:t>
      </w:r>
      <w:r w:rsidRPr="00293E6F">
        <w:t>congregation will recognise the need for a diversity of agencies for the better ordering of its life</w:t>
      </w:r>
      <w:r>
        <w:t>” (para. 15).</w:t>
      </w:r>
    </w:p>
    <w:p w14:paraId="099D4E29" w14:textId="0F9C954A" w:rsidR="00051C1B" w:rsidRDefault="00946122" w:rsidP="00C13FD0">
      <w:pPr>
        <w:pStyle w:val="BlockText"/>
      </w:pPr>
      <w:r>
        <w:t>Sustainability</w:t>
      </w:r>
    </w:p>
    <w:p w14:paraId="1DB728B6" w14:textId="77777777" w:rsidR="00051C1B" w:rsidRDefault="00051C1B" w:rsidP="00F80FE8">
      <w:pPr>
        <w:pStyle w:val="BodyText"/>
        <w:rPr>
          <w:b/>
          <w:bCs/>
        </w:rPr>
      </w:pPr>
      <w:r w:rsidRPr="00412F64">
        <w:rPr>
          <w:b/>
          <w:bCs/>
        </w:rPr>
        <w:t xml:space="preserve">To </w:t>
      </w:r>
      <w:r>
        <w:rPr>
          <w:b/>
          <w:bCs/>
        </w:rPr>
        <w:t xml:space="preserve">SAFEGUARD </w:t>
      </w:r>
      <w:r w:rsidRPr="00412F64">
        <w:rPr>
          <w:b/>
          <w:bCs/>
        </w:rPr>
        <w:t xml:space="preserve">and </w:t>
      </w:r>
      <w:r>
        <w:rPr>
          <w:b/>
          <w:bCs/>
        </w:rPr>
        <w:t>RENEW God’s creation with integrity</w:t>
      </w:r>
    </w:p>
    <w:p w14:paraId="5145443B" w14:textId="11386F86" w:rsidR="00051C1B" w:rsidRPr="00634928" w:rsidRDefault="00051C1B" w:rsidP="00F80FE8">
      <w:pPr>
        <w:pStyle w:val="BodyText"/>
      </w:pPr>
      <w:r w:rsidRPr="00373FD5">
        <w:rPr>
          <w:i/>
          <w:iCs/>
        </w:rPr>
        <w:t>“Whenever the rainbow appears in the clouds, I will see it and remember the everlasting covenant between God and all living creatures of every kind…this is the sign of the covenant I have established between me and all life on the earth.”</w:t>
      </w:r>
      <w:r w:rsidR="00373FD5">
        <w:t xml:space="preserve"> (</w:t>
      </w:r>
      <w:r>
        <w:t>Genesis 9:16, 17 NIV)</w:t>
      </w:r>
    </w:p>
    <w:p w14:paraId="7FBBB077" w14:textId="77777777" w:rsidR="00946122" w:rsidRDefault="00051C1B" w:rsidP="00F80FE8">
      <w:pPr>
        <w:pStyle w:val="BodyText"/>
      </w:pPr>
      <w:r w:rsidRPr="00AF4E7E">
        <w:t xml:space="preserve">The Statement to the Nations </w:t>
      </w:r>
      <w:r>
        <w:t xml:space="preserve">declares that </w:t>
      </w:r>
      <w:r w:rsidRPr="00AF4E7E">
        <w:t>“We are concerned with the basic human rights of future generations and will urge the wise use of energy, the protection of the environment and the replenishment of the earth's resources for their use and enjoyment.”</w:t>
      </w:r>
    </w:p>
    <w:p w14:paraId="4596517C" w14:textId="4410A908" w:rsidR="00051C1B" w:rsidRPr="00AF4E7E" w:rsidRDefault="00051C1B" w:rsidP="00F80FE8">
      <w:pPr>
        <w:pStyle w:val="BodyText"/>
      </w:pPr>
      <w:r w:rsidRPr="00226FB6">
        <w:t>This responsibility we understand from within</w:t>
      </w:r>
      <w:r>
        <w:t xml:space="preserve"> the deeper perspective of the </w:t>
      </w:r>
      <w:r w:rsidR="00373FD5" w:rsidRPr="00373FD5">
        <w:rPr>
          <w:i/>
        </w:rPr>
        <w:t>Basis of Union</w:t>
      </w:r>
      <w:r w:rsidRPr="00AF4E7E">
        <w:t xml:space="preserve"> </w:t>
      </w:r>
      <w:r>
        <w:t xml:space="preserve">that states that </w:t>
      </w:r>
      <w:r w:rsidRPr="00373FD5">
        <w:rPr>
          <w:i/>
          <w:iCs/>
        </w:rPr>
        <w:t>“God in Christ has given to all people in the Church the Holy Spirit as a pledge and foretaste of that coming reconciliation and renewal which is the end in view for the whole creation.”</w:t>
      </w:r>
      <w:r w:rsidRPr="00AF4E7E">
        <w:t xml:space="preserve"> (</w:t>
      </w:r>
      <w:proofErr w:type="gramStart"/>
      <w:r w:rsidRPr="00AF4E7E">
        <w:t>par</w:t>
      </w:r>
      <w:proofErr w:type="gramEnd"/>
      <w:r w:rsidRPr="00AF4E7E">
        <w:t xml:space="preserve"> 3). </w:t>
      </w:r>
    </w:p>
    <w:p w14:paraId="2DFC6B67" w14:textId="1E73EB82" w:rsidR="00051C1B" w:rsidRDefault="00946122" w:rsidP="00C13FD0">
      <w:pPr>
        <w:pStyle w:val="BlockText"/>
      </w:pPr>
      <w:r>
        <w:t>Partnerships</w:t>
      </w:r>
    </w:p>
    <w:p w14:paraId="70263762" w14:textId="77777777" w:rsidR="00051C1B" w:rsidRDefault="00051C1B" w:rsidP="00F80FE8">
      <w:pPr>
        <w:pStyle w:val="BodyText"/>
        <w:rPr>
          <w:b/>
          <w:bCs/>
        </w:rPr>
      </w:pPr>
      <w:r w:rsidRPr="00412F64">
        <w:rPr>
          <w:b/>
          <w:bCs/>
        </w:rPr>
        <w:t xml:space="preserve">To </w:t>
      </w:r>
      <w:r>
        <w:rPr>
          <w:b/>
          <w:bCs/>
        </w:rPr>
        <w:t xml:space="preserve">BUILD </w:t>
      </w:r>
      <w:r w:rsidRPr="00412F64">
        <w:rPr>
          <w:b/>
          <w:bCs/>
        </w:rPr>
        <w:t xml:space="preserve">and </w:t>
      </w:r>
      <w:r>
        <w:rPr>
          <w:b/>
          <w:bCs/>
        </w:rPr>
        <w:t>GROW healthy interdependent relationships</w:t>
      </w:r>
    </w:p>
    <w:p w14:paraId="5A2A3CB0" w14:textId="0BECF2B5" w:rsidR="00051C1B" w:rsidRPr="00634928" w:rsidRDefault="00051C1B" w:rsidP="00F80FE8">
      <w:pPr>
        <w:pStyle w:val="BodyText"/>
      </w:pPr>
      <w:r w:rsidRPr="00373FD5">
        <w:rPr>
          <w:i/>
          <w:iCs/>
        </w:rPr>
        <w:t>“Therefore encourage one another and build up each other,</w:t>
      </w:r>
      <w:r w:rsidR="00373FD5" w:rsidRPr="00373FD5">
        <w:rPr>
          <w:i/>
          <w:iCs/>
        </w:rPr>
        <w:t xml:space="preserve"> </w:t>
      </w:r>
      <w:r w:rsidRPr="00373FD5">
        <w:rPr>
          <w:i/>
          <w:iCs/>
        </w:rPr>
        <w:t>as indeed you are doing.”</w:t>
      </w:r>
      <w:r w:rsidR="00373FD5">
        <w:rPr>
          <w:i/>
          <w:iCs/>
        </w:rPr>
        <w:br/>
      </w:r>
      <w:bookmarkStart w:id="17" w:name="_Hlk122512539"/>
      <w:r w:rsidR="00373FD5">
        <w:t>(</w:t>
      </w:r>
      <w:r w:rsidRPr="00B71B34">
        <w:t>1 Thessalonians 5:11</w:t>
      </w:r>
      <w:r>
        <w:t xml:space="preserve"> </w:t>
      </w:r>
      <w:bookmarkEnd w:id="17"/>
      <w:r w:rsidRPr="004F329F">
        <w:t>NRSV</w:t>
      </w:r>
      <w:r>
        <w:t>)</w:t>
      </w:r>
    </w:p>
    <w:p w14:paraId="12CC9A6C" w14:textId="77777777" w:rsidR="00946122" w:rsidRDefault="00051C1B" w:rsidP="00F80FE8">
      <w:pPr>
        <w:pStyle w:val="BodyText"/>
      </w:pPr>
      <w:r w:rsidRPr="00AF4E7E">
        <w:t xml:space="preserve">The commitment </w:t>
      </w:r>
      <w:r>
        <w:t xml:space="preserve">to reach out and join hands with others </w:t>
      </w:r>
      <w:r w:rsidRPr="00AF4E7E">
        <w:t xml:space="preserve">has been part of </w:t>
      </w:r>
      <w:r>
        <w:t>the Church’s</w:t>
      </w:r>
      <w:r w:rsidRPr="00AF4E7E">
        <w:t xml:space="preserve"> DNA from the beginning.</w:t>
      </w:r>
      <w:r>
        <w:t xml:space="preserve">  </w:t>
      </w:r>
      <w:r w:rsidRPr="00AF4E7E">
        <w:t xml:space="preserve">The Constitution of the Uniting Church </w:t>
      </w:r>
      <w:r>
        <w:t xml:space="preserve">emphasises this outward focus by stating that </w:t>
      </w:r>
      <w:r w:rsidRPr="00AF4E7E">
        <w:t>“</w:t>
      </w:r>
      <w:r w:rsidRPr="00AF4E7E">
        <w:rPr>
          <w:i/>
          <w:iCs/>
        </w:rPr>
        <w:t>The purposes of the Church are … to nurture believers in the Christian faith, to engage in mission, to assist in human development and toward the improvement of human relationships, to meet human need through charitable and other services and to do such other things as may be required in obedience to the Holy Spirit”</w:t>
      </w:r>
      <w:r w:rsidRPr="00AF4E7E">
        <w:t xml:space="preserve"> (par</w:t>
      </w:r>
      <w:r>
        <w:t>a.</w:t>
      </w:r>
      <w:r w:rsidRPr="00AF4E7E">
        <w:t xml:space="preserve"> 4)  </w:t>
      </w:r>
    </w:p>
    <w:p w14:paraId="4DF71BDC" w14:textId="1B8266EF" w:rsidR="00051C1B" w:rsidRDefault="00051C1B" w:rsidP="00F80FE8">
      <w:pPr>
        <w:pStyle w:val="BodyText"/>
      </w:pPr>
      <w:r w:rsidRPr="00AF4E7E">
        <w:t xml:space="preserve">The </w:t>
      </w:r>
      <w:r w:rsidR="00373FD5" w:rsidRPr="00373FD5">
        <w:rPr>
          <w:i/>
        </w:rPr>
        <w:t>Basis of Union</w:t>
      </w:r>
      <w:r w:rsidRPr="00AF4E7E">
        <w:t xml:space="preserve"> also emphasises </w:t>
      </w:r>
      <w:r>
        <w:t xml:space="preserve">strengthening the Church </w:t>
      </w:r>
      <w:r w:rsidRPr="00AF4E7E">
        <w:rPr>
          <w:i/>
          <w:iCs/>
        </w:rPr>
        <w:t>“for their participation in the mission of Christ in the world”</w:t>
      </w:r>
      <w:r>
        <w:rPr>
          <w:i/>
          <w:iCs/>
        </w:rPr>
        <w:t xml:space="preserve"> </w:t>
      </w:r>
      <w:r w:rsidRPr="00AF4E7E">
        <w:t>(par</w:t>
      </w:r>
      <w:r>
        <w:t>a.</w:t>
      </w:r>
      <w:r w:rsidRPr="00AF4E7E">
        <w:t xml:space="preserve"> 5&amp;8) as “</w:t>
      </w:r>
      <w:r w:rsidRPr="00AF4E7E">
        <w:rPr>
          <w:i/>
          <w:iCs/>
        </w:rPr>
        <w:t xml:space="preserve">the Church of God is committed to </w:t>
      </w:r>
      <w:r w:rsidR="00946122">
        <w:rPr>
          <w:i/>
          <w:iCs/>
        </w:rPr>
        <w:t>serving</w:t>
      </w:r>
      <w:r w:rsidRPr="00AF4E7E">
        <w:rPr>
          <w:i/>
          <w:iCs/>
        </w:rPr>
        <w:t xml:space="preserve"> the world” </w:t>
      </w:r>
      <w:r w:rsidRPr="00AF4E7E">
        <w:t>(par</w:t>
      </w:r>
      <w:r>
        <w:t>a.</w:t>
      </w:r>
      <w:r w:rsidRPr="00AF4E7E">
        <w:t xml:space="preserve"> 1)</w:t>
      </w:r>
      <w:r>
        <w:t>.</w:t>
      </w:r>
    </w:p>
    <w:p w14:paraId="74B39CF0" w14:textId="6DC6BBE5" w:rsidR="00C13FD0" w:rsidRDefault="00C13FD0" w:rsidP="00F80FE8">
      <w:pPr>
        <w:pStyle w:val="BodyText"/>
      </w:pPr>
    </w:p>
    <w:p w14:paraId="7C2330F5" w14:textId="77777777" w:rsidR="00C13FD0" w:rsidRDefault="00C13FD0" w:rsidP="00F80FE8">
      <w:pPr>
        <w:pStyle w:val="BodyText"/>
      </w:pPr>
    </w:p>
    <w:p w14:paraId="1BF4AA0E" w14:textId="128EA15A" w:rsidR="00051C1B" w:rsidRDefault="00946122" w:rsidP="00C13FD0">
      <w:pPr>
        <w:pStyle w:val="BlockText"/>
      </w:pPr>
      <w:r>
        <w:lastRenderedPageBreak/>
        <w:t>Reconciliation</w:t>
      </w:r>
    </w:p>
    <w:p w14:paraId="0E2F076D" w14:textId="77777777" w:rsidR="00051C1B" w:rsidRDefault="00051C1B" w:rsidP="00F80FE8">
      <w:pPr>
        <w:pStyle w:val="BodyText"/>
        <w:rPr>
          <w:b/>
          <w:bCs/>
        </w:rPr>
      </w:pPr>
      <w:r w:rsidRPr="00412F64">
        <w:rPr>
          <w:b/>
          <w:bCs/>
        </w:rPr>
        <w:t xml:space="preserve">To </w:t>
      </w:r>
      <w:r>
        <w:rPr>
          <w:b/>
          <w:bCs/>
        </w:rPr>
        <w:t>SEEK JUSTICE and RECONCILIATION for all</w:t>
      </w:r>
    </w:p>
    <w:p w14:paraId="578254A7" w14:textId="048810A3" w:rsidR="00051C1B" w:rsidRPr="00634928" w:rsidRDefault="00051C1B" w:rsidP="00F80FE8">
      <w:pPr>
        <w:pStyle w:val="BodyText"/>
      </w:pPr>
      <w:r w:rsidRPr="00EC37CE">
        <w:rPr>
          <w:i/>
          <w:iCs/>
        </w:rPr>
        <w:t>“In Christ God was reconciling the world to himself, not counting their trespasses against them, and entrusting the message of reconciliation to us.”</w:t>
      </w:r>
      <w:r w:rsidR="00373FD5">
        <w:rPr>
          <w:i/>
          <w:iCs/>
        </w:rPr>
        <w:t xml:space="preserve"> </w:t>
      </w:r>
      <w:r w:rsidR="00373FD5" w:rsidRPr="00373FD5">
        <w:t>(</w:t>
      </w:r>
      <w:r w:rsidRPr="00E30DCC">
        <w:t>2 Corinthians 5:19</w:t>
      </w:r>
      <w:r>
        <w:t>)</w:t>
      </w:r>
    </w:p>
    <w:p w14:paraId="1AB54CDF" w14:textId="3BDE9DB2" w:rsidR="00051C1B" w:rsidRDefault="00051C1B" w:rsidP="002E53B9">
      <w:pPr>
        <w:pStyle w:val="BodyText"/>
        <w:spacing w:after="0"/>
      </w:pPr>
      <w:r w:rsidRPr="00373FD5">
        <w:rPr>
          <w:i/>
          <w:iCs/>
        </w:rPr>
        <w:t>“In Jesus Christ</w:t>
      </w:r>
      <w:r w:rsidR="00946122" w:rsidRPr="00373FD5">
        <w:rPr>
          <w:i/>
          <w:iCs/>
        </w:rPr>
        <w:t>,</w:t>
      </w:r>
      <w:r w:rsidRPr="00373FD5">
        <w:rPr>
          <w:i/>
          <w:iCs/>
        </w:rPr>
        <w:t xml:space="preserve"> God was reconciling the world to himself”</w:t>
      </w:r>
      <w:r>
        <w:t xml:space="preserve"> and as a Church</w:t>
      </w:r>
      <w:r w:rsidR="00946122">
        <w:t>,</w:t>
      </w:r>
      <w:r>
        <w:t xml:space="preserve"> we are </w:t>
      </w:r>
      <w:r w:rsidRPr="00373FD5">
        <w:rPr>
          <w:i/>
          <w:iCs/>
        </w:rPr>
        <w:t>“seeking to bear witness”</w:t>
      </w:r>
      <w:r>
        <w:t xml:space="preserve"> to this unity </w:t>
      </w:r>
      <w:r w:rsidRPr="00373FD5">
        <w:rPr>
          <w:i/>
          <w:iCs/>
        </w:rPr>
        <w:t>“which is both Christ’s gift and will for the Church”</w:t>
      </w:r>
      <w:r>
        <w:t xml:space="preserve"> (</w:t>
      </w:r>
      <w:r w:rsidR="00373FD5" w:rsidRPr="00373FD5">
        <w:rPr>
          <w:i/>
          <w:iCs/>
        </w:rPr>
        <w:t>Basis of Union</w:t>
      </w:r>
      <w:r w:rsidRPr="00373FD5">
        <w:rPr>
          <w:i/>
          <w:iCs/>
        </w:rPr>
        <w:t>, para 1&amp;3</w:t>
      </w:r>
      <w:r>
        <w:t xml:space="preserve">).  The Statement to the Nation further declares that </w:t>
      </w:r>
      <w:r w:rsidRPr="00373FD5">
        <w:rPr>
          <w:i/>
          <w:iCs/>
        </w:rPr>
        <w:t>“we believe this unity is a sign of the reconciliation we seek for the whole human race”</w:t>
      </w:r>
      <w:r>
        <w:t xml:space="preserve">.  The preamble to the Constitution of the Uniting Church views in this regard the covenantal relationship with the </w:t>
      </w:r>
      <w:r w:rsidRPr="00DF4ABD">
        <w:t>Uniting Aboriginal and Islander Christian Congress</w:t>
      </w:r>
      <w:r>
        <w:t xml:space="preserve"> </w:t>
      </w:r>
      <w:r w:rsidRPr="00373FD5">
        <w:rPr>
          <w:i/>
          <w:iCs/>
        </w:rPr>
        <w:t>“as a foretaste of that coming reconciliation and renewal which is the end in view for the whole creation”</w:t>
      </w:r>
      <w:r w:rsidR="00373FD5" w:rsidRPr="00373FD5">
        <w:rPr>
          <w:i/>
          <w:iCs/>
        </w:rPr>
        <w:t>.</w:t>
      </w:r>
    </w:p>
    <w:p w14:paraId="79DDDBC3" w14:textId="77777777" w:rsidR="00EC37CE" w:rsidRDefault="00EC37CE" w:rsidP="000E2E86">
      <w:pPr>
        <w:pStyle w:val="BodyText"/>
        <w:spacing w:after="0" w:line="240" w:lineRule="auto"/>
      </w:pPr>
    </w:p>
    <w:p w14:paraId="581CA6D7" w14:textId="7B24B11D" w:rsidR="00051C1B" w:rsidRPr="00F77DDC" w:rsidRDefault="00C13FD0" w:rsidP="000E2E86">
      <w:pPr>
        <w:pStyle w:val="Heading1"/>
      </w:pPr>
      <w:bookmarkStart w:id="18" w:name="_Toc125042057"/>
      <w:bookmarkEnd w:id="8"/>
      <w:r>
        <w:t>Seven Core</w:t>
      </w:r>
      <w:r w:rsidR="00C02D6F" w:rsidRPr="00665401">
        <w:t xml:space="preserve"> Values</w:t>
      </w:r>
      <w:bookmarkEnd w:id="18"/>
    </w:p>
    <w:p w14:paraId="40D4F2F3" w14:textId="32807151" w:rsidR="00946122" w:rsidRDefault="00051C1B" w:rsidP="00946122">
      <w:pPr>
        <w:pStyle w:val="BodyText"/>
      </w:pPr>
      <w:r w:rsidRPr="00946122">
        <w:t xml:space="preserve">Not only is it important to know where we are going, but also </w:t>
      </w:r>
      <w:r w:rsidR="00373FD5">
        <w:t>whom</w:t>
      </w:r>
      <w:r w:rsidRPr="00946122">
        <w:t xml:space="preserve"> we are called to be as a people of God.  In his sermon on the mount, Jesus made it clear that not only is it important what we do, but also who we are, saying </w:t>
      </w:r>
      <w:r w:rsidRPr="00373FD5">
        <w:rPr>
          <w:i/>
          <w:iCs/>
        </w:rPr>
        <w:t xml:space="preserve">“You are the salt of the earth; but if salt has lost its taste, how can its saltiness be restored? It is no longer good for anything but is thrown out and trampled </w:t>
      </w:r>
      <w:proofErr w:type="spellStart"/>
      <w:r w:rsidRPr="00373FD5">
        <w:rPr>
          <w:i/>
          <w:iCs/>
        </w:rPr>
        <w:t>under foot</w:t>
      </w:r>
      <w:proofErr w:type="spellEnd"/>
      <w:r w:rsidRPr="00373FD5">
        <w:rPr>
          <w:i/>
          <w:iCs/>
        </w:rPr>
        <w:t>”</w:t>
      </w:r>
      <w:r w:rsidRPr="00946122">
        <w:t xml:space="preserve"> (Matthews 5:13).  </w:t>
      </w:r>
    </w:p>
    <w:p w14:paraId="5E397094" w14:textId="2FF90C63" w:rsidR="00051C1B" w:rsidRPr="00946122" w:rsidRDefault="00051C1B" w:rsidP="00946122">
      <w:pPr>
        <w:pStyle w:val="BodyText"/>
      </w:pPr>
      <w:r w:rsidRPr="00946122">
        <w:t>Our ethos plays an enormous role in our ability to materialise our vision to be “A Welcoming Christian Community”.  But what are those values that we would like to choose as our guiding compass?</w:t>
      </w:r>
    </w:p>
    <w:p w14:paraId="1D545F9C" w14:textId="5F5128B3" w:rsidR="00051C1B" w:rsidRPr="00946122" w:rsidRDefault="00051C1B" w:rsidP="00946122">
      <w:pPr>
        <w:pStyle w:val="BodyText"/>
      </w:pPr>
      <w:r w:rsidRPr="00946122">
        <w:t>Following a discerning process in which congregations, schools and agencies participated, 14 values were identified, which were perceived as core values of the Uniting Church.  The Synod in Session in 2021 narrowed these down to seven core values, which were further defined at Summer Spirit early in 2022.</w:t>
      </w:r>
    </w:p>
    <w:p w14:paraId="2E75C0F6" w14:textId="3C121C69" w:rsidR="00373FD5" w:rsidRDefault="00373FD5" w:rsidP="00EA543D">
      <w:pPr>
        <w:pStyle w:val="BodyText"/>
        <w:jc w:val="center"/>
      </w:pPr>
      <w:r>
        <w:rPr>
          <w:noProof/>
        </w:rPr>
        <w:drawing>
          <wp:inline distT="0" distB="0" distL="0" distR="0" wp14:anchorId="48DDC403" wp14:editId="03C51AE6">
            <wp:extent cx="3576750" cy="3420000"/>
            <wp:effectExtent l="0" t="0" r="0" b="9525"/>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rotWithShape="1">
                    <a:blip r:embed="rId13" cstate="print">
                      <a:extLst>
                        <a:ext uri="{28A0092B-C50C-407E-A947-70E740481C1C}">
                          <a14:useLocalDpi xmlns:a14="http://schemas.microsoft.com/office/drawing/2010/main" val="0"/>
                        </a:ext>
                      </a:extLst>
                    </a:blip>
                    <a:srcRect t="2518" b="1777"/>
                    <a:stretch/>
                  </pic:blipFill>
                  <pic:spPr bwMode="auto">
                    <a:xfrm>
                      <a:off x="0" y="0"/>
                      <a:ext cx="3576750" cy="342000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1DD8BD6A" w14:textId="249DBDA2" w:rsidR="002E53B9" w:rsidRPr="00EA543D" w:rsidRDefault="002E53B9" w:rsidP="00EA543D">
      <w:pPr>
        <w:pStyle w:val="Caption"/>
        <w:jc w:val="center"/>
        <w:rPr>
          <w:b w:val="0"/>
          <w:bCs/>
          <w:color w:val="395A99"/>
        </w:rPr>
      </w:pPr>
      <w:r w:rsidRPr="00EA543D">
        <w:rPr>
          <w:color w:val="395A99"/>
        </w:rPr>
        <w:t xml:space="preserve">Figure </w:t>
      </w:r>
      <w:r w:rsidR="006E2F01" w:rsidRPr="00EA543D">
        <w:rPr>
          <w:color w:val="395A99"/>
        </w:rPr>
        <w:fldChar w:fldCharType="begin"/>
      </w:r>
      <w:r w:rsidR="006E2F01" w:rsidRPr="00EA543D">
        <w:rPr>
          <w:color w:val="395A99"/>
        </w:rPr>
        <w:instrText xml:space="preserve"> SEQ Figure \* ARABIC </w:instrText>
      </w:r>
      <w:r w:rsidR="006E2F01" w:rsidRPr="00EA543D">
        <w:rPr>
          <w:color w:val="395A99"/>
        </w:rPr>
        <w:fldChar w:fldCharType="separate"/>
      </w:r>
      <w:r w:rsidR="00814F3E">
        <w:rPr>
          <w:noProof/>
          <w:color w:val="395A99"/>
        </w:rPr>
        <w:t>4</w:t>
      </w:r>
      <w:r w:rsidR="006E2F01" w:rsidRPr="00EA543D">
        <w:rPr>
          <w:noProof/>
          <w:color w:val="395A99"/>
        </w:rPr>
        <w:fldChar w:fldCharType="end"/>
      </w:r>
      <w:r w:rsidRPr="00EA543D">
        <w:rPr>
          <w:color w:val="395A99"/>
        </w:rPr>
        <w:t>:</w:t>
      </w:r>
      <w:r w:rsidRPr="00EA543D">
        <w:rPr>
          <w:b w:val="0"/>
          <w:bCs/>
          <w:color w:val="395A99"/>
        </w:rPr>
        <w:t xml:space="preserve"> Values Wheel</w:t>
      </w:r>
    </w:p>
    <w:p w14:paraId="0980C530" w14:textId="250E3E38" w:rsidR="00051C1B" w:rsidRPr="00373FD5" w:rsidRDefault="00EC37CE" w:rsidP="00C13FD0">
      <w:pPr>
        <w:pStyle w:val="BlockText"/>
      </w:pPr>
      <w:r w:rsidRPr="00373FD5">
        <w:lastRenderedPageBreak/>
        <w:t>Love</w:t>
      </w:r>
    </w:p>
    <w:p w14:paraId="2C198546" w14:textId="27074FC4" w:rsidR="00051C1B" w:rsidRPr="00946122" w:rsidRDefault="00C13FD0" w:rsidP="00946122">
      <w:pPr>
        <w:pStyle w:val="BodyText"/>
      </w:pPr>
      <w:r w:rsidRPr="00946122">
        <w:rPr>
          <w:noProof/>
        </w:rPr>
        <w:drawing>
          <wp:anchor distT="0" distB="0" distL="114300" distR="114300" simplePos="0" relativeHeight="251660288" behindDoc="0" locked="0" layoutInCell="1" allowOverlap="1" wp14:anchorId="11B8D7D0" wp14:editId="4A9EABEA">
            <wp:simplePos x="0" y="0"/>
            <wp:positionH relativeFrom="column">
              <wp:posOffset>5404485</wp:posOffset>
            </wp:positionH>
            <wp:positionV relativeFrom="paragraph">
              <wp:posOffset>40640</wp:posOffset>
            </wp:positionV>
            <wp:extent cx="791845" cy="789305"/>
            <wp:effectExtent l="0" t="0" r="8255"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791845" cy="7893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51C1B" w:rsidRPr="00946122">
        <w:t>Love is the most essential Christian value in the Bible.  God is love and through experiencing God’s unconditional love, we know what love is and can love as well.  Godly love is sacrificial</w:t>
      </w:r>
      <w:r w:rsidR="00041AB4">
        <w:t>, it</w:t>
      </w:r>
      <w:r w:rsidR="00051C1B" w:rsidRPr="00946122">
        <w:t xml:space="preserve"> requires obedience to God and implies action.  </w:t>
      </w:r>
      <w:r w:rsidR="00051C1B" w:rsidRPr="00373FD5">
        <w:rPr>
          <w:i/>
          <w:iCs/>
        </w:rPr>
        <w:t>“</w:t>
      </w:r>
      <w:proofErr w:type="gramStart"/>
      <w:r w:rsidR="00051C1B" w:rsidRPr="00373FD5">
        <w:rPr>
          <w:i/>
          <w:iCs/>
        </w:rPr>
        <w:t>Therefore</w:t>
      </w:r>
      <w:proofErr w:type="gramEnd"/>
      <w:r w:rsidR="00051C1B" w:rsidRPr="00373FD5">
        <w:rPr>
          <w:i/>
          <w:iCs/>
        </w:rPr>
        <w:t xml:space="preserve"> be imitators of God, as beloved children, and walk in love, as Christ loved us and gave himself up for us, a fragrant offering and sacrifice to God.”</w:t>
      </w:r>
      <w:r w:rsidR="00051C1B" w:rsidRPr="00946122">
        <w:t xml:space="preserve"> (Ephesians 5:1-2)</w:t>
      </w:r>
    </w:p>
    <w:p w14:paraId="1BD8AF30" w14:textId="40BC60E8" w:rsidR="00051C1B" w:rsidRPr="00946122" w:rsidRDefault="00EC37CE" w:rsidP="00C13FD0">
      <w:pPr>
        <w:pStyle w:val="BlockText"/>
      </w:pPr>
      <w:r w:rsidRPr="00946122">
        <w:t>Hope</w:t>
      </w:r>
    </w:p>
    <w:p w14:paraId="62C592BC" w14:textId="0F3E3615" w:rsidR="00051C1B" w:rsidRPr="00946122" w:rsidRDefault="00051C1B" w:rsidP="00946122">
      <w:pPr>
        <w:pStyle w:val="BodyText"/>
      </w:pPr>
      <w:r w:rsidRPr="00946122">
        <w:rPr>
          <w:noProof/>
        </w:rPr>
        <w:drawing>
          <wp:anchor distT="0" distB="0" distL="114300" distR="114300" simplePos="0" relativeHeight="251661312" behindDoc="0" locked="0" layoutInCell="1" allowOverlap="1" wp14:anchorId="46D1A4DB" wp14:editId="373903B2">
            <wp:simplePos x="0" y="0"/>
            <wp:positionH relativeFrom="column">
              <wp:posOffset>5404485</wp:posOffset>
            </wp:positionH>
            <wp:positionV relativeFrom="paragraph">
              <wp:posOffset>34290</wp:posOffset>
            </wp:positionV>
            <wp:extent cx="791845" cy="791845"/>
            <wp:effectExtent l="0" t="0" r="8255" b="8255"/>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91845" cy="7918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46122">
        <w:t>Hope means to “trust and wait expectantly.”  It is rooted in the love and faithfulness of God, and therefore not mere wishful thinking, but a firm assurance that God can be relied upon.  Hope is trust in God, propelled by faith.  Abraham was 75</w:t>
      </w:r>
      <w:r w:rsidR="00373FD5">
        <w:t xml:space="preserve"> years old</w:t>
      </w:r>
      <w:r w:rsidRPr="00946122">
        <w:t xml:space="preserve"> when he first received God’s promise and 100</w:t>
      </w:r>
      <w:r w:rsidR="00373FD5">
        <w:t xml:space="preserve"> years of age</w:t>
      </w:r>
      <w:r w:rsidRPr="00946122">
        <w:t xml:space="preserve"> when Isaac was born (Genesis 12:1-2 &amp; 21:5).</w:t>
      </w:r>
    </w:p>
    <w:p w14:paraId="6C758A75" w14:textId="63EB0535" w:rsidR="00051C1B" w:rsidRPr="00946122" w:rsidRDefault="00EC37CE" w:rsidP="00C13FD0">
      <w:pPr>
        <w:pStyle w:val="BlockText"/>
      </w:pPr>
      <w:r w:rsidRPr="00946122">
        <w:t>Justice</w:t>
      </w:r>
    </w:p>
    <w:p w14:paraId="744D8BC2" w14:textId="4591BC70" w:rsidR="00051C1B" w:rsidRPr="00946122" w:rsidRDefault="00051C1B" w:rsidP="00946122">
      <w:pPr>
        <w:pStyle w:val="BodyText"/>
      </w:pPr>
      <w:r w:rsidRPr="00946122">
        <w:rPr>
          <w:noProof/>
        </w:rPr>
        <w:drawing>
          <wp:anchor distT="0" distB="0" distL="114300" distR="114300" simplePos="0" relativeHeight="251662336" behindDoc="0" locked="0" layoutInCell="1" allowOverlap="1" wp14:anchorId="0060EB1C" wp14:editId="6253783F">
            <wp:simplePos x="0" y="0"/>
            <wp:positionH relativeFrom="column">
              <wp:posOffset>5404485</wp:posOffset>
            </wp:positionH>
            <wp:positionV relativeFrom="paragraph">
              <wp:posOffset>33020</wp:posOffset>
            </wp:positionV>
            <wp:extent cx="791845" cy="791845"/>
            <wp:effectExtent l="0" t="0" r="8255" b="8255"/>
            <wp:wrapSquare wrapText="bothSides"/>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91845" cy="7918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46122">
        <w:t xml:space="preserve">Justice means “to make right.”  It is a relational term that focuses on the qualities of our relationship with God, one another, and creation.  Justice promotes fairness, equity, accessibility, </w:t>
      </w:r>
      <w:r w:rsidR="00FB59A0">
        <w:t>opportunity, and</w:t>
      </w:r>
      <w:r w:rsidRPr="00946122">
        <w:t xml:space="preserve"> the advancement of all </w:t>
      </w:r>
      <w:proofErr w:type="gramStart"/>
      <w:r w:rsidRPr="00946122">
        <w:t>while</w:t>
      </w:r>
      <w:proofErr w:type="gramEnd"/>
      <w:r w:rsidRPr="00946122">
        <w:t xml:space="preserve"> identifying and eliminating barriers.  </w:t>
      </w:r>
      <w:r w:rsidRPr="00373FD5">
        <w:rPr>
          <w:i/>
          <w:iCs/>
        </w:rPr>
        <w:t>“Learn to do good; seek justice, correct oppression; bring justice to the fatherless, and plead the widow's cause”</w:t>
      </w:r>
      <w:r w:rsidRPr="00946122">
        <w:t xml:space="preserve"> (Isaiah 1:17).</w:t>
      </w:r>
    </w:p>
    <w:p w14:paraId="7C4F20F5" w14:textId="42BEFD0C" w:rsidR="00051C1B" w:rsidRPr="00946122" w:rsidRDefault="00373FD5" w:rsidP="00C13FD0">
      <w:pPr>
        <w:pStyle w:val="BlockText"/>
      </w:pPr>
      <w:r w:rsidRPr="00946122">
        <w:t>Inclusion</w:t>
      </w:r>
    </w:p>
    <w:p w14:paraId="3FEF1685" w14:textId="7ED578C1" w:rsidR="00051C1B" w:rsidRPr="00946122" w:rsidRDefault="00051C1B" w:rsidP="00946122">
      <w:pPr>
        <w:pStyle w:val="BodyText"/>
      </w:pPr>
      <w:r w:rsidRPr="00946122">
        <w:rPr>
          <w:noProof/>
        </w:rPr>
        <w:drawing>
          <wp:anchor distT="0" distB="0" distL="114300" distR="114300" simplePos="0" relativeHeight="251663360" behindDoc="0" locked="0" layoutInCell="1" allowOverlap="1" wp14:anchorId="1E210589" wp14:editId="07AF1208">
            <wp:simplePos x="0" y="0"/>
            <wp:positionH relativeFrom="column">
              <wp:posOffset>5404485</wp:posOffset>
            </wp:positionH>
            <wp:positionV relativeFrom="paragraph">
              <wp:posOffset>27305</wp:posOffset>
            </wp:positionV>
            <wp:extent cx="791845" cy="791845"/>
            <wp:effectExtent l="0" t="0" r="8255" b="8255"/>
            <wp:wrapSquare wrapText="bothSides"/>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91845" cy="7918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46122">
        <w:t>Inclusion embraces diversity and the characteristics that make people distinct from one another.  It means understanding that God created each person as unique and calls us to recognise, respect and embrace these individual differences.  The Bible is a story about inclusion, all who come through the gate into the sheepfold belong to the same flock (John 10:7-16).</w:t>
      </w:r>
    </w:p>
    <w:p w14:paraId="523FB8E5" w14:textId="5701BA61" w:rsidR="00051C1B" w:rsidRPr="00946122" w:rsidRDefault="00373FD5" w:rsidP="00C13FD0">
      <w:pPr>
        <w:pStyle w:val="BlockText"/>
      </w:pPr>
      <w:r w:rsidRPr="00946122">
        <w:t>Accountability</w:t>
      </w:r>
    </w:p>
    <w:p w14:paraId="63CDEBEE" w14:textId="2A83BC9B" w:rsidR="00051C1B" w:rsidRPr="00946122" w:rsidRDefault="00051C1B" w:rsidP="00946122">
      <w:pPr>
        <w:pStyle w:val="BodyText"/>
      </w:pPr>
      <w:r w:rsidRPr="00946122">
        <w:rPr>
          <w:noProof/>
        </w:rPr>
        <w:drawing>
          <wp:anchor distT="0" distB="0" distL="114300" distR="114300" simplePos="0" relativeHeight="251659264" behindDoc="1" locked="0" layoutInCell="1" allowOverlap="1" wp14:anchorId="2BD5B88A" wp14:editId="59009DB5">
            <wp:simplePos x="0" y="0"/>
            <wp:positionH relativeFrom="column">
              <wp:posOffset>5404485</wp:posOffset>
            </wp:positionH>
            <wp:positionV relativeFrom="paragraph">
              <wp:posOffset>26035</wp:posOffset>
            </wp:positionV>
            <wp:extent cx="791845" cy="791845"/>
            <wp:effectExtent l="0" t="0" r="8255" b="8255"/>
            <wp:wrapSquare wrapText="bothSides"/>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91845" cy="7918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46122">
        <w:t>Accountability is about being responsible for fulfilling our duties and obligations as well as being willing to justify our actions with honesty and openness.  Biblical accountability begins by taking the responsibility for one’s actions and making a conscious choice of allowing God - and others - to do what is right.  The parable of the coins demonstrates this well (Luke 19:11-27).</w:t>
      </w:r>
    </w:p>
    <w:p w14:paraId="6DE0E2FF" w14:textId="366A283A" w:rsidR="00051C1B" w:rsidRPr="00946122" w:rsidRDefault="00373FD5" w:rsidP="00C13FD0">
      <w:pPr>
        <w:pStyle w:val="BlockText"/>
      </w:pPr>
      <w:r w:rsidRPr="00946122">
        <w:t>Integrity</w:t>
      </w:r>
    </w:p>
    <w:p w14:paraId="019035EC" w14:textId="69162E9A" w:rsidR="00051C1B" w:rsidRPr="00946122" w:rsidRDefault="00051C1B" w:rsidP="00946122">
      <w:pPr>
        <w:pStyle w:val="BodyText"/>
      </w:pPr>
      <w:r w:rsidRPr="00946122">
        <w:rPr>
          <w:noProof/>
        </w:rPr>
        <w:drawing>
          <wp:anchor distT="0" distB="0" distL="114300" distR="114300" simplePos="0" relativeHeight="251664384" behindDoc="0" locked="0" layoutInCell="1" allowOverlap="1" wp14:anchorId="68A5CC71" wp14:editId="7BF09E94">
            <wp:simplePos x="0" y="0"/>
            <wp:positionH relativeFrom="column">
              <wp:posOffset>5404485</wp:posOffset>
            </wp:positionH>
            <wp:positionV relativeFrom="paragraph">
              <wp:posOffset>14605</wp:posOffset>
            </wp:positionV>
            <wp:extent cx="791845" cy="791845"/>
            <wp:effectExtent l="0" t="0" r="8255" b="8255"/>
            <wp:wrapSquare wrapText="bothSides"/>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91845" cy="7918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46122">
        <w:t xml:space="preserve">As people of integrity, we are uncompromising, </w:t>
      </w:r>
      <w:proofErr w:type="gramStart"/>
      <w:r w:rsidRPr="00946122">
        <w:t>transparent</w:t>
      </w:r>
      <w:proofErr w:type="gramEnd"/>
      <w:r w:rsidRPr="00946122">
        <w:t xml:space="preserve"> and consistent with the moral and ethical values we claim to embrace.  We allow these values to shape who we are, what we say, as well as what we do.  </w:t>
      </w:r>
      <w:r w:rsidRPr="00373FD5">
        <w:rPr>
          <w:i/>
          <w:iCs/>
        </w:rPr>
        <w:t>“But let your ‘Yes’ be ‘Yes,’ and your ‘No,’ ‘No.’”</w:t>
      </w:r>
      <w:r w:rsidRPr="00946122">
        <w:t xml:space="preserve"> (Matthew 5:37).</w:t>
      </w:r>
    </w:p>
    <w:p w14:paraId="1471530A" w14:textId="71ADB54D" w:rsidR="00051C1B" w:rsidRPr="00946122" w:rsidRDefault="00C13FD0" w:rsidP="00C13FD0">
      <w:pPr>
        <w:pStyle w:val="BlockText"/>
      </w:pPr>
      <w:r>
        <w:rPr>
          <w:noProof/>
        </w:rPr>
        <w:drawing>
          <wp:anchor distT="0" distB="0" distL="114300" distR="114300" simplePos="0" relativeHeight="251667456" behindDoc="0" locked="0" layoutInCell="1" allowOverlap="1" wp14:anchorId="4540F3FC" wp14:editId="657DA018">
            <wp:simplePos x="0" y="0"/>
            <wp:positionH relativeFrom="column">
              <wp:posOffset>5404485</wp:posOffset>
            </wp:positionH>
            <wp:positionV relativeFrom="paragraph">
              <wp:posOffset>256540</wp:posOffset>
            </wp:positionV>
            <wp:extent cx="792000" cy="792000"/>
            <wp:effectExtent l="0" t="0" r="8255" b="8255"/>
            <wp:wrapSquare wrapText="bothSides"/>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92000" cy="792000"/>
                    </a:xfrm>
                    <a:prstGeom prst="rect">
                      <a:avLst/>
                    </a:prstGeom>
                  </pic:spPr>
                </pic:pic>
              </a:graphicData>
            </a:graphic>
            <wp14:sizeRelH relativeFrom="page">
              <wp14:pctWidth>0</wp14:pctWidth>
            </wp14:sizeRelH>
            <wp14:sizeRelV relativeFrom="page">
              <wp14:pctHeight>0</wp14:pctHeight>
            </wp14:sizeRelV>
          </wp:anchor>
        </w:drawing>
      </w:r>
      <w:r w:rsidR="00373FD5" w:rsidRPr="00946122">
        <w:t>Creativity</w:t>
      </w:r>
    </w:p>
    <w:p w14:paraId="2DD08F93" w14:textId="55C495A5" w:rsidR="00051C1B" w:rsidRPr="00946122" w:rsidRDefault="00051C1B" w:rsidP="00946122">
      <w:pPr>
        <w:pStyle w:val="BodyText"/>
      </w:pPr>
      <w:r w:rsidRPr="00946122">
        <w:t xml:space="preserve">Through creativity, we imitate the creator God.  We recognise, celebrate, and support the creativity of individuals and groups as we aim to have a meaningful impact on the large and complex challenges we face as the people of God.  In Genesis 1 we are introduced to God as a creator God, who created us in this same image (Genesis 1:1 &amp; 26). </w:t>
      </w:r>
    </w:p>
    <w:p w14:paraId="3520B4FF" w14:textId="02AC4BA2" w:rsidR="00051C1B" w:rsidRPr="00946122" w:rsidRDefault="00C13FD0" w:rsidP="000E2E86">
      <w:pPr>
        <w:pStyle w:val="Heading1"/>
      </w:pPr>
      <w:bookmarkStart w:id="19" w:name="_Toc125042058"/>
      <w:r>
        <w:lastRenderedPageBreak/>
        <w:t xml:space="preserve">Seven </w:t>
      </w:r>
      <w:r w:rsidR="000E2E86" w:rsidRPr="00946122">
        <w:t>Focus Actions</w:t>
      </w:r>
      <w:bookmarkEnd w:id="19"/>
    </w:p>
    <w:p w14:paraId="38DC7B26" w14:textId="3459664A" w:rsidR="00051C1B" w:rsidRPr="000E2E86" w:rsidRDefault="00051C1B" w:rsidP="000E2E86">
      <w:pPr>
        <w:pStyle w:val="BodyText"/>
      </w:pPr>
      <w:r w:rsidRPr="000E2E86">
        <w:t xml:space="preserve">Following the five strategic </w:t>
      </w:r>
      <w:r w:rsidR="00C13FD0" w:rsidRPr="00C13FD0">
        <w:rPr>
          <w:b/>
          <w:bCs/>
        </w:rPr>
        <w:t xml:space="preserve">Focus Areas </w:t>
      </w:r>
      <w:r w:rsidRPr="000E2E86">
        <w:t xml:space="preserve">which were identified in 2021 to help us remain true to the formulated vision, a second consultation process was undertaken in 2022 to help put these </w:t>
      </w:r>
      <w:r w:rsidR="00C13FD0" w:rsidRPr="00C13FD0">
        <w:rPr>
          <w:b/>
          <w:bCs/>
        </w:rPr>
        <w:t>Focus Areas</w:t>
      </w:r>
      <w:r w:rsidR="00C13FD0" w:rsidRPr="000E2E86">
        <w:t xml:space="preserve"> </w:t>
      </w:r>
      <w:r w:rsidRPr="000E2E86">
        <w:t xml:space="preserve">into </w:t>
      </w:r>
      <w:r w:rsidR="00C13FD0" w:rsidRPr="00C13FD0">
        <w:rPr>
          <w:b/>
          <w:bCs/>
        </w:rPr>
        <w:t>Action / Practice</w:t>
      </w:r>
      <w:r w:rsidRPr="000E2E86">
        <w:t>.</w:t>
      </w:r>
    </w:p>
    <w:p w14:paraId="653982FB" w14:textId="27124B4C" w:rsidR="000E2E86" w:rsidRDefault="000E2E86" w:rsidP="00EA543D">
      <w:pPr>
        <w:pStyle w:val="BodyText"/>
        <w:ind w:left="709"/>
      </w:pPr>
      <w:r w:rsidRPr="000E2E86">
        <w:rPr>
          <w:noProof/>
        </w:rPr>
        <w:drawing>
          <wp:inline distT="0" distB="0" distL="0" distR="0" wp14:anchorId="4B6F36F7" wp14:editId="1269A4B5">
            <wp:extent cx="5284285" cy="5286375"/>
            <wp:effectExtent l="38100" t="38100" r="69215" b="85725"/>
            <wp:docPr id="1" name="Picture 1" descr="Focus Actions in a circle (wheel)">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ocus Actions in a circle (wheel)">
                      <a:extLst>
                        <a:ext uri="{C183D7F6-B498-43B3-948B-1728B52AA6E4}">
                          <adec:decorative xmlns:adec="http://schemas.microsoft.com/office/drawing/2017/decorative" val="0"/>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88714" cy="5290806"/>
                    </a:xfrm>
                    <a:prstGeom prst="rect">
                      <a:avLst/>
                    </a:prstGeom>
                    <a:effectLst>
                      <a:outerShdw blurRad="50800" dist="38100" dir="2700000" algn="tl" rotWithShape="0">
                        <a:prstClr val="black">
                          <a:alpha val="40000"/>
                        </a:prstClr>
                      </a:outerShdw>
                    </a:effectLst>
                  </pic:spPr>
                </pic:pic>
              </a:graphicData>
            </a:graphic>
          </wp:inline>
        </w:drawing>
      </w:r>
    </w:p>
    <w:p w14:paraId="03DF7C9A" w14:textId="5343A7E4" w:rsidR="002E53B9" w:rsidRPr="00EA543D" w:rsidRDefault="002E53B9" w:rsidP="00EA543D">
      <w:pPr>
        <w:pStyle w:val="Caption"/>
        <w:spacing w:after="0" w:line="240" w:lineRule="auto"/>
        <w:jc w:val="center"/>
        <w:rPr>
          <w:b w:val="0"/>
          <w:bCs/>
          <w:color w:val="395A99"/>
        </w:rPr>
      </w:pPr>
      <w:r w:rsidRPr="00EA543D">
        <w:rPr>
          <w:color w:val="395A99"/>
        </w:rPr>
        <w:t xml:space="preserve">Figure </w:t>
      </w:r>
      <w:r w:rsidR="006E2F01" w:rsidRPr="00EA543D">
        <w:rPr>
          <w:color w:val="395A99"/>
        </w:rPr>
        <w:fldChar w:fldCharType="begin"/>
      </w:r>
      <w:r w:rsidR="006E2F01" w:rsidRPr="00EA543D">
        <w:rPr>
          <w:color w:val="395A99"/>
        </w:rPr>
        <w:instrText xml:space="preserve"> SEQ Figure \* ARABIC </w:instrText>
      </w:r>
      <w:r w:rsidR="006E2F01" w:rsidRPr="00EA543D">
        <w:rPr>
          <w:color w:val="395A99"/>
        </w:rPr>
        <w:fldChar w:fldCharType="separate"/>
      </w:r>
      <w:r w:rsidR="00814F3E">
        <w:rPr>
          <w:noProof/>
          <w:color w:val="395A99"/>
        </w:rPr>
        <w:t>5</w:t>
      </w:r>
      <w:r w:rsidR="006E2F01" w:rsidRPr="00EA543D">
        <w:rPr>
          <w:noProof/>
          <w:color w:val="395A99"/>
        </w:rPr>
        <w:fldChar w:fldCharType="end"/>
      </w:r>
      <w:r w:rsidRPr="00EA543D">
        <w:rPr>
          <w:color w:val="395A99"/>
        </w:rPr>
        <w:t>:</w:t>
      </w:r>
      <w:r w:rsidRPr="00EA543D">
        <w:rPr>
          <w:b w:val="0"/>
          <w:bCs/>
          <w:color w:val="395A99"/>
        </w:rPr>
        <w:t xml:space="preserve"> Focus Actions Wheel</w:t>
      </w:r>
    </w:p>
    <w:p w14:paraId="712B2403" w14:textId="11210EAB" w:rsidR="002E53B9" w:rsidRDefault="002E53B9" w:rsidP="002E53B9">
      <w:pPr>
        <w:spacing w:after="0" w:line="240" w:lineRule="auto"/>
      </w:pPr>
    </w:p>
    <w:p w14:paraId="51227352" w14:textId="77777777" w:rsidR="00EB3569" w:rsidRDefault="00EB3569" w:rsidP="00C13FD0">
      <w:pPr>
        <w:pStyle w:val="BodyText"/>
      </w:pPr>
    </w:p>
    <w:p w14:paraId="241DBB38" w14:textId="33E0C641" w:rsidR="00C13FD0" w:rsidRPr="00EB3569" w:rsidRDefault="00C13FD0" w:rsidP="00C13FD0">
      <w:pPr>
        <w:pStyle w:val="BodyText"/>
      </w:pPr>
      <w:r w:rsidRPr="000E2E86">
        <w:t xml:space="preserve">While it was clear that the way these </w:t>
      </w:r>
      <w:r w:rsidRPr="00C13FD0">
        <w:rPr>
          <w:b/>
          <w:bCs/>
        </w:rPr>
        <w:t>Focus Areas</w:t>
      </w:r>
      <w:r w:rsidRPr="000E2E86">
        <w:t xml:space="preserve"> translate into </w:t>
      </w:r>
      <w:r w:rsidRPr="00C13FD0">
        <w:rPr>
          <w:b/>
          <w:bCs/>
        </w:rPr>
        <w:t>Actions</w:t>
      </w:r>
      <w:r w:rsidRPr="000E2E86">
        <w:t xml:space="preserve"> can differ significantly throughout the Church, depending on the specific context of councils, congregations, </w:t>
      </w:r>
      <w:proofErr w:type="gramStart"/>
      <w:r w:rsidRPr="000E2E86">
        <w:t>schools</w:t>
      </w:r>
      <w:proofErr w:type="gramEnd"/>
      <w:r w:rsidRPr="000E2E86">
        <w:t xml:space="preserve"> and agencies, it became clear that it could be grouped into categories that were the same across all five focus areas.</w:t>
      </w:r>
      <w:r w:rsidR="00EB3569">
        <w:t xml:space="preserve"> </w:t>
      </w:r>
      <w:r w:rsidRPr="00EB3569">
        <w:t>These are:</w:t>
      </w:r>
    </w:p>
    <w:p w14:paraId="3A2EFE91" w14:textId="00D77894" w:rsidR="00051C1B" w:rsidRPr="000E2E86" w:rsidRDefault="000E2E86" w:rsidP="00C13FD0">
      <w:pPr>
        <w:pStyle w:val="BlockText"/>
      </w:pPr>
      <w:r w:rsidRPr="000E2E86">
        <w:t>Leading by Exam</w:t>
      </w:r>
      <w:r w:rsidRPr="00EA543D">
        <w:t>p</w:t>
      </w:r>
      <w:r w:rsidRPr="000E2E86">
        <w:t>le</w:t>
      </w:r>
    </w:p>
    <w:p w14:paraId="37E8E1A2" w14:textId="76D3CB6C" w:rsidR="00051C1B" w:rsidRDefault="00051C1B" w:rsidP="00946122">
      <w:pPr>
        <w:pStyle w:val="BodyText"/>
      </w:pPr>
      <w:r w:rsidRPr="00946122">
        <w:t>Leading by example, builds trust and respect, creates authenticity, and provides a picture of what is possible.  As actions speak much louder than words, it is important to always be mindful of the message that is communicated through actions or the lack thereof.</w:t>
      </w:r>
    </w:p>
    <w:p w14:paraId="362FD603" w14:textId="77777777" w:rsidR="00C13FD0" w:rsidRPr="00946122" w:rsidRDefault="00C13FD0" w:rsidP="00946122">
      <w:pPr>
        <w:pStyle w:val="BodyText"/>
      </w:pPr>
    </w:p>
    <w:p w14:paraId="2D98DE21" w14:textId="7FEC4EF3" w:rsidR="00051C1B" w:rsidRPr="00946122" w:rsidRDefault="000E2E86" w:rsidP="00C13FD0">
      <w:pPr>
        <w:pStyle w:val="BlockText"/>
      </w:pPr>
      <w:r w:rsidRPr="00946122">
        <w:lastRenderedPageBreak/>
        <w:t>Inspire Action</w:t>
      </w:r>
    </w:p>
    <w:p w14:paraId="5C8E6371" w14:textId="6A62C062" w:rsidR="00051C1B" w:rsidRPr="00946122" w:rsidRDefault="00051C1B" w:rsidP="00946122">
      <w:pPr>
        <w:pStyle w:val="BodyText"/>
      </w:pPr>
      <w:r w:rsidRPr="00946122">
        <w:t>Corporate discernment is an integral part of the decision-making process, as it provides clarity and inspiration, it is however equally important that it translates into action.  The apostle James writes that “faith by itself if it is not accompanied by action, is dead” (James 2:17 NIV).  Discernment should always focus on inspiring action that will help turn convictions into reality.</w:t>
      </w:r>
    </w:p>
    <w:p w14:paraId="08120553" w14:textId="6A918E8D" w:rsidR="00051C1B" w:rsidRPr="00946122" w:rsidRDefault="000E2E86" w:rsidP="00C13FD0">
      <w:pPr>
        <w:pStyle w:val="BlockText"/>
      </w:pPr>
      <w:r w:rsidRPr="00946122">
        <w:t>Grow Relationships</w:t>
      </w:r>
    </w:p>
    <w:p w14:paraId="3662EDCF" w14:textId="1B4CB6CF" w:rsidR="00051C1B" w:rsidRPr="00946122" w:rsidRDefault="00051C1B" w:rsidP="00946122">
      <w:pPr>
        <w:pStyle w:val="BodyText"/>
      </w:pPr>
      <w:r w:rsidRPr="00946122">
        <w:t>Relationships are the cornerstone of human existence as they provide a space in which love is given and received. It involves immediate family and friends</w:t>
      </w:r>
      <w:r w:rsidR="00C90D49">
        <w:t xml:space="preserve"> and</w:t>
      </w:r>
      <w:r w:rsidRPr="00946122">
        <w:t xml:space="preserve"> includes wider groups, communities, and God.</w:t>
      </w:r>
    </w:p>
    <w:p w14:paraId="0E38D83D" w14:textId="5E2D1767" w:rsidR="00051C1B" w:rsidRPr="00946122" w:rsidRDefault="000E2E86" w:rsidP="00C13FD0">
      <w:pPr>
        <w:pStyle w:val="BlockText"/>
      </w:pPr>
      <w:r w:rsidRPr="00946122">
        <w:t>Form Identity</w:t>
      </w:r>
    </w:p>
    <w:p w14:paraId="35CC484B" w14:textId="20335793" w:rsidR="00051C1B" w:rsidRPr="00946122" w:rsidRDefault="00051C1B" w:rsidP="00946122">
      <w:pPr>
        <w:pStyle w:val="BodyText"/>
      </w:pPr>
      <w:r w:rsidRPr="00946122">
        <w:t xml:space="preserve">Identity is formed through a process of exploring options and committing to an option, based </w:t>
      </w:r>
      <w:r w:rsidR="00EC37CE">
        <w:t>on</w:t>
      </w:r>
      <w:r w:rsidRPr="00946122">
        <w:t xml:space="preserve"> the outcome of the exploration.  It provides for </w:t>
      </w:r>
      <w:r w:rsidR="00EC37CE">
        <w:t xml:space="preserve">the </w:t>
      </w:r>
      <w:r w:rsidRPr="00946122">
        <w:t>structure to self-knowledge; alignment with beliefs, goals, and self-knowledge; a sense of continuity between history and the future; goals and direction as well as ownership over choices and outcomes.</w:t>
      </w:r>
    </w:p>
    <w:p w14:paraId="4CB2E192" w14:textId="500AD82E" w:rsidR="00051C1B" w:rsidRPr="00946122" w:rsidRDefault="000E2E86" w:rsidP="00C13FD0">
      <w:pPr>
        <w:pStyle w:val="BlockText"/>
      </w:pPr>
      <w:r w:rsidRPr="00946122">
        <w:t xml:space="preserve">Be </w:t>
      </w:r>
      <w:r>
        <w:t>a</w:t>
      </w:r>
      <w:r w:rsidRPr="00946122">
        <w:t xml:space="preserve"> Prophetic Voice</w:t>
      </w:r>
    </w:p>
    <w:p w14:paraId="05846DFE" w14:textId="51302F1B" w:rsidR="00051C1B" w:rsidRPr="00946122" w:rsidRDefault="00051C1B" w:rsidP="00946122">
      <w:pPr>
        <w:pStyle w:val="BodyText"/>
      </w:pPr>
      <w:r w:rsidRPr="00946122">
        <w:t xml:space="preserve">A prophetic voice is more than insightful advice; it is ultimately to direct people towards God.  Attuned to the Holy Spirit, is the ability to speak God’s truth into the current culture and context.  Being </w:t>
      </w:r>
      <w:r w:rsidR="00946122">
        <w:t>Christ-centred</w:t>
      </w:r>
      <w:r w:rsidRPr="00946122">
        <w:t xml:space="preserve"> is therefore essential to the ability of the Church to </w:t>
      </w:r>
      <w:r w:rsidR="00946122">
        <w:t>fulfil</w:t>
      </w:r>
      <w:r w:rsidRPr="00946122">
        <w:t xml:space="preserve"> this </w:t>
      </w:r>
      <w:r w:rsidR="00946122">
        <w:t>God-given</w:t>
      </w:r>
      <w:r w:rsidRPr="00946122">
        <w:t xml:space="preserve"> responsibility.</w:t>
      </w:r>
    </w:p>
    <w:p w14:paraId="70E82FF7" w14:textId="0FFF339B" w:rsidR="00051C1B" w:rsidRPr="00946122" w:rsidRDefault="000E2E86" w:rsidP="00C13FD0">
      <w:pPr>
        <w:pStyle w:val="BlockText"/>
      </w:pPr>
      <w:r w:rsidRPr="00946122">
        <w:t>Develop Resources</w:t>
      </w:r>
    </w:p>
    <w:p w14:paraId="1685003B" w14:textId="4FF5D035" w:rsidR="00051C1B" w:rsidRDefault="00051C1B" w:rsidP="00946122">
      <w:pPr>
        <w:pStyle w:val="BodyText"/>
      </w:pPr>
      <w:r w:rsidRPr="00946122">
        <w:t xml:space="preserve">Developing resources is ultimately an investment in the capacity of the church to remain sustainable </w:t>
      </w:r>
      <w:r w:rsidR="00EC37CE">
        <w:t>and</w:t>
      </w:r>
      <w:r w:rsidRPr="00946122">
        <w:t xml:space="preserve"> become more effective in pursuing God’s purpose for the church.  This involves developing physical resources, as well as teaching and human resources.</w:t>
      </w:r>
    </w:p>
    <w:p w14:paraId="083BACA9" w14:textId="18BB05A7" w:rsidR="00051C1B" w:rsidRPr="00946122" w:rsidRDefault="000E2E86" w:rsidP="00C13FD0">
      <w:pPr>
        <w:pStyle w:val="BlockText"/>
      </w:pPr>
      <w:r w:rsidRPr="00946122">
        <w:t xml:space="preserve">Education </w:t>
      </w:r>
      <w:r>
        <w:t>a</w:t>
      </w:r>
      <w:r w:rsidRPr="00946122">
        <w:t>nd Training</w:t>
      </w:r>
    </w:p>
    <w:p w14:paraId="745B78D4" w14:textId="3D95C047" w:rsidR="00051C1B" w:rsidRPr="00946122" w:rsidRDefault="00051C1B" w:rsidP="00946122">
      <w:pPr>
        <w:pStyle w:val="BodyText"/>
      </w:pPr>
      <w:r w:rsidRPr="00946122">
        <w:t xml:space="preserve">Education and training are critical for developing as well as improving knowledge and capabilities, which promote effectiveness and productivity.  This stimulates creativity, focus and </w:t>
      </w:r>
      <w:r w:rsidR="00946122">
        <w:t>problem-solving</w:t>
      </w:r>
      <w:r w:rsidRPr="00946122">
        <w:t>.  Frequent education and training programs create the opportunity for regular re-evaluation.</w:t>
      </w:r>
    </w:p>
    <w:p w14:paraId="07D2839E" w14:textId="0103DAC4" w:rsidR="00051C1B" w:rsidRPr="000E2E86" w:rsidRDefault="000E2E86" w:rsidP="002E53B9">
      <w:pPr>
        <w:pStyle w:val="Heading2"/>
      </w:pPr>
      <w:bookmarkStart w:id="20" w:name="_Toc125042059"/>
      <w:r w:rsidRPr="000E2E86">
        <w:t>The Focus Actions in Practice</w:t>
      </w:r>
      <w:bookmarkEnd w:id="20"/>
    </w:p>
    <w:p w14:paraId="321006DC" w14:textId="7625E0DE" w:rsidR="00051C1B" w:rsidRPr="00946122" w:rsidRDefault="00051C1B" w:rsidP="00946122">
      <w:pPr>
        <w:pStyle w:val="BodyText"/>
      </w:pPr>
      <w:r w:rsidRPr="00946122">
        <w:t xml:space="preserve">The seven identified </w:t>
      </w:r>
      <w:r w:rsidR="002E53B9" w:rsidRPr="002E53B9">
        <w:rPr>
          <w:b/>
          <w:bCs/>
        </w:rPr>
        <w:t>Focus Actions</w:t>
      </w:r>
      <w:r w:rsidR="002E53B9" w:rsidRPr="00946122">
        <w:t xml:space="preserve"> </w:t>
      </w:r>
      <w:r w:rsidRPr="00946122">
        <w:t xml:space="preserve">communicate the specific intent of our engagement in each of the five </w:t>
      </w:r>
      <w:r w:rsidR="002E53B9" w:rsidRPr="002E53B9">
        <w:rPr>
          <w:b/>
          <w:bCs/>
        </w:rPr>
        <w:t xml:space="preserve">Focus Areas </w:t>
      </w:r>
      <w:r w:rsidRPr="00946122">
        <w:t xml:space="preserve">and </w:t>
      </w:r>
      <w:r w:rsidR="00946122">
        <w:t>provide</w:t>
      </w:r>
      <w:r w:rsidRPr="00946122">
        <w:t xml:space="preserve"> a framework to articulate our engagement.  Although these actions may greatly differ throughout the Church, reflecting the uniqueness of the various part, they will serve the same intent, focus areas and ultimately, the vision of the Church </w:t>
      </w:r>
      <w:proofErr w:type="gramStart"/>
      <w:r w:rsidRPr="00946122">
        <w:t>as a whole to</w:t>
      </w:r>
      <w:proofErr w:type="gramEnd"/>
      <w:r w:rsidRPr="00946122">
        <w:t xml:space="preserve"> be “A Welcoming Christian Community”.</w:t>
      </w:r>
    </w:p>
    <w:p w14:paraId="658145E1" w14:textId="241BFBE9" w:rsidR="00051C1B" w:rsidRDefault="00051C1B" w:rsidP="00946122">
      <w:pPr>
        <w:pStyle w:val="BodyText"/>
      </w:pPr>
      <w:r w:rsidRPr="00946122">
        <w:t xml:space="preserve">Using </w:t>
      </w:r>
      <w:r w:rsidRPr="00411B81">
        <w:rPr>
          <w:i/>
          <w:iCs/>
        </w:rPr>
        <w:t>SMART</w:t>
      </w:r>
      <w:r w:rsidRPr="00946122">
        <w:t xml:space="preserve"> </w:t>
      </w:r>
      <w:r w:rsidR="00411B81">
        <w:t>(</w:t>
      </w:r>
      <w:r w:rsidR="00411B81" w:rsidRPr="00411B81">
        <w:t>specific, measurable, achievable</w:t>
      </w:r>
      <w:r w:rsidR="00411B81">
        <w:t xml:space="preserve"> (or </w:t>
      </w:r>
      <w:r w:rsidR="00411B81" w:rsidRPr="00411B81">
        <w:t>attainable), relevant, and time-based</w:t>
      </w:r>
      <w:r w:rsidR="00411B81">
        <w:t>)</w:t>
      </w:r>
      <w:r w:rsidR="00411B81" w:rsidRPr="00411B81">
        <w:t xml:space="preserve"> </w:t>
      </w:r>
      <w:r w:rsidR="00411B81">
        <w:t>goals</w:t>
      </w:r>
      <w:r w:rsidR="00411B81" w:rsidRPr="00411B81">
        <w:t xml:space="preserve">, as well as </w:t>
      </w:r>
      <w:r w:rsidR="00411B81" w:rsidRPr="00946122">
        <w:t xml:space="preserve">well-established tools </w:t>
      </w:r>
      <w:r w:rsidR="00411B81" w:rsidRPr="00411B81">
        <w:t xml:space="preserve">such as </w:t>
      </w:r>
      <w:r w:rsidR="00411B81" w:rsidRPr="00411B81">
        <w:rPr>
          <w:i/>
          <w:iCs/>
        </w:rPr>
        <w:t>SWOT</w:t>
      </w:r>
      <w:r w:rsidR="00411B81" w:rsidRPr="00411B81">
        <w:t xml:space="preserve"> (</w:t>
      </w:r>
      <w:r w:rsidR="00411B81">
        <w:t>s</w:t>
      </w:r>
      <w:r w:rsidR="00411B81" w:rsidRPr="00411B81">
        <w:t xml:space="preserve">trengths, </w:t>
      </w:r>
      <w:r w:rsidR="00411B81">
        <w:t>w</w:t>
      </w:r>
      <w:r w:rsidR="00411B81" w:rsidRPr="00411B81">
        <w:t xml:space="preserve">eaknesses, </w:t>
      </w:r>
      <w:r w:rsidR="00411B81">
        <w:t>o</w:t>
      </w:r>
      <w:r w:rsidR="00411B81" w:rsidRPr="00411B81">
        <w:t xml:space="preserve">pportunities, and </w:t>
      </w:r>
      <w:r w:rsidR="00411B81">
        <w:t>t</w:t>
      </w:r>
      <w:r w:rsidR="00411B81" w:rsidRPr="00411B81">
        <w:t xml:space="preserve">hreats) and </w:t>
      </w:r>
      <w:r w:rsidR="00411B81" w:rsidRPr="00411B81">
        <w:rPr>
          <w:i/>
          <w:iCs/>
        </w:rPr>
        <w:t>Pestle Analysis</w:t>
      </w:r>
      <w:r w:rsidR="00411B81" w:rsidRPr="00411B81">
        <w:t xml:space="preserve"> (</w:t>
      </w:r>
      <w:r w:rsidR="00411B81">
        <w:t>p</w:t>
      </w:r>
      <w:r w:rsidR="00411B81" w:rsidRPr="00411B81">
        <w:t xml:space="preserve">olitical, </w:t>
      </w:r>
      <w:r w:rsidR="00411B81">
        <w:t>e</w:t>
      </w:r>
      <w:r w:rsidR="00411B81" w:rsidRPr="00411B81">
        <w:t xml:space="preserve">conomic, </w:t>
      </w:r>
      <w:r w:rsidR="00411B81">
        <w:t>s</w:t>
      </w:r>
      <w:r w:rsidR="00411B81" w:rsidRPr="00411B81">
        <w:t xml:space="preserve">ocial, </w:t>
      </w:r>
      <w:r w:rsidR="00411B81">
        <w:t>t</w:t>
      </w:r>
      <w:r w:rsidR="00411B81" w:rsidRPr="00411B81">
        <w:t xml:space="preserve">echnological, </w:t>
      </w:r>
      <w:r w:rsidR="00411B81">
        <w:t>l</w:t>
      </w:r>
      <w:r w:rsidR="00411B81" w:rsidRPr="00411B81">
        <w:t xml:space="preserve">egal and </w:t>
      </w:r>
      <w:r w:rsidR="00411B81">
        <w:t>e</w:t>
      </w:r>
      <w:r w:rsidR="00411B81" w:rsidRPr="00411B81">
        <w:t xml:space="preserve">nvironmental), </w:t>
      </w:r>
      <w:r w:rsidR="00411B81">
        <w:t xml:space="preserve">that </w:t>
      </w:r>
      <w:r w:rsidRPr="00946122">
        <w:t>can be very useful in this process, as it helps to formulate actions that also provide lenses through which we can better understand ourselves and the external environment</w:t>
      </w:r>
    </w:p>
    <w:p w14:paraId="08B69235" w14:textId="77777777" w:rsidR="00D42121" w:rsidRDefault="004B43EE" w:rsidP="00D42121">
      <w:pPr>
        <w:pStyle w:val="BodyText"/>
        <w:keepNext/>
      </w:pPr>
      <w:r>
        <w:rPr>
          <w:noProof/>
        </w:rPr>
        <w:lastRenderedPageBreak/>
        <w:drawing>
          <wp:inline distT="0" distB="0" distL="0" distR="0" wp14:anchorId="7B38AC88" wp14:editId="63B41F81">
            <wp:extent cx="6116320" cy="3946525"/>
            <wp:effectExtent l="0" t="0" r="0" b="0"/>
            <wp:docPr id="5" name="Picture 5" descr="Illustration of SMART acrony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llustration of SMART acronym"/>
                    <pic:cNvPicPr/>
                  </pic:nvPicPr>
                  <pic:blipFill>
                    <a:blip r:embed="rId22">
                      <a:extLst>
                        <a:ext uri="{28A0092B-C50C-407E-A947-70E740481C1C}">
                          <a14:useLocalDpi xmlns:a14="http://schemas.microsoft.com/office/drawing/2010/main" val="0"/>
                        </a:ext>
                      </a:extLst>
                    </a:blip>
                    <a:stretch>
                      <a:fillRect/>
                    </a:stretch>
                  </pic:blipFill>
                  <pic:spPr>
                    <a:xfrm>
                      <a:off x="0" y="0"/>
                      <a:ext cx="6116320" cy="3946525"/>
                    </a:xfrm>
                    <a:prstGeom prst="rect">
                      <a:avLst/>
                    </a:prstGeom>
                  </pic:spPr>
                </pic:pic>
              </a:graphicData>
            </a:graphic>
          </wp:inline>
        </w:drawing>
      </w:r>
    </w:p>
    <w:p w14:paraId="5B8F3FDF" w14:textId="7691D089" w:rsidR="00EC37CE" w:rsidRPr="00EA543D" w:rsidRDefault="00D42121" w:rsidP="002E53B9">
      <w:pPr>
        <w:pStyle w:val="Caption"/>
        <w:spacing w:after="0" w:line="240" w:lineRule="auto"/>
        <w:rPr>
          <w:color w:val="395A99"/>
        </w:rPr>
      </w:pPr>
      <w:r w:rsidRPr="00EA543D">
        <w:rPr>
          <w:color w:val="395A99"/>
        </w:rPr>
        <w:t xml:space="preserve">Figure </w:t>
      </w:r>
      <w:r w:rsidR="006E2F01" w:rsidRPr="00EA543D">
        <w:rPr>
          <w:color w:val="395A99"/>
        </w:rPr>
        <w:fldChar w:fldCharType="begin"/>
      </w:r>
      <w:r w:rsidR="006E2F01" w:rsidRPr="00EA543D">
        <w:rPr>
          <w:color w:val="395A99"/>
        </w:rPr>
        <w:instrText xml:space="preserve"> SEQ Figure \* ARABIC </w:instrText>
      </w:r>
      <w:r w:rsidR="006E2F01" w:rsidRPr="00EA543D">
        <w:rPr>
          <w:color w:val="395A99"/>
        </w:rPr>
        <w:fldChar w:fldCharType="separate"/>
      </w:r>
      <w:r w:rsidR="00814F3E">
        <w:rPr>
          <w:noProof/>
          <w:color w:val="395A99"/>
        </w:rPr>
        <w:t>6</w:t>
      </w:r>
      <w:r w:rsidR="006E2F01" w:rsidRPr="00EA543D">
        <w:rPr>
          <w:noProof/>
          <w:color w:val="395A99"/>
        </w:rPr>
        <w:fldChar w:fldCharType="end"/>
      </w:r>
      <w:r w:rsidR="002E53B9" w:rsidRPr="00EA543D">
        <w:rPr>
          <w:color w:val="395A99"/>
        </w:rPr>
        <w:t xml:space="preserve">: </w:t>
      </w:r>
      <w:r w:rsidR="002E53B9" w:rsidRPr="00EA543D">
        <w:rPr>
          <w:b w:val="0"/>
          <w:bCs/>
          <w:color w:val="395A99"/>
        </w:rPr>
        <w:t>SMART (specific, measurable, achievable, relevant, and time-based) diagram</w:t>
      </w:r>
    </w:p>
    <w:p w14:paraId="03111483" w14:textId="77777777" w:rsidR="002E53B9" w:rsidRPr="002E53B9" w:rsidRDefault="002E53B9" w:rsidP="002E53B9"/>
    <w:p w14:paraId="06108D7D" w14:textId="48D303C0" w:rsidR="00D42121" w:rsidRDefault="002E53B9" w:rsidP="002E53B9">
      <w:pPr>
        <w:pStyle w:val="BodyText"/>
        <w:spacing w:after="0" w:line="240" w:lineRule="auto"/>
      </w:pPr>
      <w:r>
        <w:rPr>
          <w:noProof/>
        </w:rPr>
        <w:drawing>
          <wp:inline distT="0" distB="0" distL="0" distR="0" wp14:anchorId="2E4837C6" wp14:editId="038A7E1D">
            <wp:extent cx="3981450" cy="3981450"/>
            <wp:effectExtent l="0" t="0" r="0" b="0"/>
            <wp:docPr id="13" name="Picture 13" descr="Illustration of SWOT acrony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llustration of SWOT acronym"/>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3981537" cy="3981537"/>
                    </a:xfrm>
                    <a:prstGeom prst="rect">
                      <a:avLst/>
                    </a:prstGeom>
                  </pic:spPr>
                </pic:pic>
              </a:graphicData>
            </a:graphic>
          </wp:inline>
        </w:drawing>
      </w:r>
    </w:p>
    <w:p w14:paraId="01264FD1" w14:textId="5BDF67C9" w:rsidR="00EC37CE" w:rsidRPr="00EA543D" w:rsidRDefault="00D42121" w:rsidP="00D42121">
      <w:pPr>
        <w:pStyle w:val="Caption"/>
        <w:rPr>
          <w:color w:val="395A99"/>
        </w:rPr>
      </w:pPr>
      <w:r w:rsidRPr="00EA543D">
        <w:rPr>
          <w:color w:val="395A99"/>
        </w:rPr>
        <w:t xml:space="preserve">Figure </w:t>
      </w:r>
      <w:r w:rsidR="006E2F01" w:rsidRPr="00EA543D">
        <w:rPr>
          <w:color w:val="395A99"/>
        </w:rPr>
        <w:fldChar w:fldCharType="begin"/>
      </w:r>
      <w:r w:rsidR="006E2F01" w:rsidRPr="00EA543D">
        <w:rPr>
          <w:color w:val="395A99"/>
        </w:rPr>
        <w:instrText xml:space="preserve"> SEQ Figure \* ARABIC </w:instrText>
      </w:r>
      <w:r w:rsidR="006E2F01" w:rsidRPr="00EA543D">
        <w:rPr>
          <w:color w:val="395A99"/>
        </w:rPr>
        <w:fldChar w:fldCharType="separate"/>
      </w:r>
      <w:r w:rsidR="00814F3E">
        <w:rPr>
          <w:noProof/>
          <w:color w:val="395A99"/>
        </w:rPr>
        <w:t>7</w:t>
      </w:r>
      <w:r w:rsidR="006E2F01" w:rsidRPr="00EA543D">
        <w:rPr>
          <w:noProof/>
          <w:color w:val="395A99"/>
        </w:rPr>
        <w:fldChar w:fldCharType="end"/>
      </w:r>
      <w:r w:rsidR="002E53B9" w:rsidRPr="00EA543D">
        <w:rPr>
          <w:color w:val="395A99"/>
        </w:rPr>
        <w:t xml:space="preserve">: </w:t>
      </w:r>
      <w:r w:rsidR="00503FC1" w:rsidRPr="00EA543D">
        <w:rPr>
          <w:b w:val="0"/>
          <w:bCs/>
          <w:color w:val="395A99"/>
        </w:rPr>
        <w:t>SWOT (strengths, weaknesses, opportunities, and threats) diagram</w:t>
      </w:r>
    </w:p>
    <w:p w14:paraId="2F03C10D" w14:textId="77777777" w:rsidR="002E53B9" w:rsidRPr="002E53B9" w:rsidRDefault="002E53B9" w:rsidP="002E53B9">
      <w:pPr>
        <w:pStyle w:val="BodyText"/>
      </w:pPr>
    </w:p>
    <w:p w14:paraId="4FB0D761" w14:textId="724C1633" w:rsidR="002E53B9" w:rsidRDefault="002E53B9" w:rsidP="00503FC1">
      <w:pPr>
        <w:pStyle w:val="BodyText"/>
        <w:rPr>
          <w:noProof/>
        </w:rPr>
      </w:pPr>
      <w:r>
        <w:rPr>
          <w:noProof/>
        </w:rPr>
        <w:lastRenderedPageBreak/>
        <w:drawing>
          <wp:inline distT="0" distB="0" distL="0" distR="0" wp14:anchorId="4D4D0CD6" wp14:editId="4A1082D8">
            <wp:extent cx="3860365" cy="3771900"/>
            <wp:effectExtent l="0" t="0" r="6985" b="0"/>
            <wp:docPr id="14" name="Picture 14" descr="Illustration of the PESTLE Acrony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llustration of the PESTLE Acronym"/>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3864494" cy="3775935"/>
                    </a:xfrm>
                    <a:prstGeom prst="rect">
                      <a:avLst/>
                    </a:prstGeom>
                  </pic:spPr>
                </pic:pic>
              </a:graphicData>
            </a:graphic>
          </wp:inline>
        </w:drawing>
      </w:r>
    </w:p>
    <w:p w14:paraId="6BFCAA25" w14:textId="332AD710" w:rsidR="00503FC1" w:rsidRPr="00EA543D" w:rsidRDefault="00503FC1" w:rsidP="00503FC1">
      <w:pPr>
        <w:pStyle w:val="Caption"/>
        <w:rPr>
          <w:b w:val="0"/>
          <w:bCs/>
          <w:color w:val="395A99"/>
        </w:rPr>
      </w:pPr>
      <w:r w:rsidRPr="00EA543D">
        <w:rPr>
          <w:color w:val="395A99"/>
        </w:rPr>
        <w:t xml:space="preserve">Figure </w:t>
      </w:r>
      <w:r w:rsidR="006E2F01" w:rsidRPr="00EA543D">
        <w:rPr>
          <w:color w:val="395A99"/>
        </w:rPr>
        <w:fldChar w:fldCharType="begin"/>
      </w:r>
      <w:r w:rsidR="006E2F01" w:rsidRPr="00EA543D">
        <w:rPr>
          <w:color w:val="395A99"/>
        </w:rPr>
        <w:instrText xml:space="preserve"> SEQ Figure \* ARABIC </w:instrText>
      </w:r>
      <w:r w:rsidR="006E2F01" w:rsidRPr="00EA543D">
        <w:rPr>
          <w:color w:val="395A99"/>
        </w:rPr>
        <w:fldChar w:fldCharType="separate"/>
      </w:r>
      <w:r w:rsidR="00814F3E">
        <w:rPr>
          <w:noProof/>
          <w:color w:val="395A99"/>
        </w:rPr>
        <w:t>8</w:t>
      </w:r>
      <w:r w:rsidR="006E2F01" w:rsidRPr="00EA543D">
        <w:rPr>
          <w:noProof/>
          <w:color w:val="395A99"/>
        </w:rPr>
        <w:fldChar w:fldCharType="end"/>
      </w:r>
      <w:r w:rsidRPr="00EA543D">
        <w:rPr>
          <w:color w:val="395A99"/>
        </w:rPr>
        <w:t xml:space="preserve">: </w:t>
      </w:r>
      <w:r w:rsidRPr="00EA543D">
        <w:rPr>
          <w:b w:val="0"/>
          <w:bCs/>
          <w:color w:val="395A99"/>
        </w:rPr>
        <w:t xml:space="preserve">Pestle Analysis (political, economic, social, technological, </w:t>
      </w:r>
      <w:proofErr w:type="gramStart"/>
      <w:r w:rsidRPr="00EA543D">
        <w:rPr>
          <w:b w:val="0"/>
          <w:bCs/>
          <w:color w:val="395A99"/>
        </w:rPr>
        <w:t>legal</w:t>
      </w:r>
      <w:proofErr w:type="gramEnd"/>
      <w:r w:rsidRPr="00EA543D">
        <w:rPr>
          <w:b w:val="0"/>
          <w:bCs/>
          <w:color w:val="395A99"/>
        </w:rPr>
        <w:t xml:space="preserve"> and </w:t>
      </w:r>
      <w:r w:rsidR="00EA543D" w:rsidRPr="00EA543D">
        <w:rPr>
          <w:b w:val="0"/>
          <w:bCs/>
          <w:color w:val="395A99"/>
        </w:rPr>
        <w:t>e</w:t>
      </w:r>
      <w:r w:rsidRPr="00EA543D">
        <w:rPr>
          <w:b w:val="0"/>
          <w:bCs/>
          <w:color w:val="395A99"/>
        </w:rPr>
        <w:t>nvironmental) diagram</w:t>
      </w:r>
    </w:p>
    <w:p w14:paraId="7EE01E2E" w14:textId="77777777" w:rsidR="00503FC1" w:rsidRPr="00503FC1" w:rsidRDefault="00503FC1" w:rsidP="00503FC1">
      <w:pPr>
        <w:pStyle w:val="BodyText"/>
      </w:pPr>
    </w:p>
    <w:p w14:paraId="05C10E60" w14:textId="2FC9702A" w:rsidR="00051C1B" w:rsidRPr="00C02D6F" w:rsidRDefault="00EC37CE" w:rsidP="000E2E86">
      <w:pPr>
        <w:pStyle w:val="Heading1"/>
      </w:pPr>
      <w:bookmarkStart w:id="21" w:name="_Toc125042060"/>
      <w:r w:rsidRPr="00C02D6F">
        <w:t>Conclusion</w:t>
      </w:r>
      <w:bookmarkEnd w:id="21"/>
    </w:p>
    <w:p w14:paraId="5A5134AB" w14:textId="3B30A0FB" w:rsidR="00051C1B" w:rsidRPr="00C02D6F" w:rsidRDefault="00051C1B" w:rsidP="00C02D6F">
      <w:pPr>
        <w:pStyle w:val="BodyText"/>
      </w:pPr>
      <w:r w:rsidRPr="00C02D6F">
        <w:t xml:space="preserve">Although this process requires time, </w:t>
      </w:r>
      <w:proofErr w:type="gramStart"/>
      <w:r w:rsidRPr="00C02D6F">
        <w:t>effort</w:t>
      </w:r>
      <w:proofErr w:type="gramEnd"/>
      <w:r w:rsidRPr="00C02D6F">
        <w:t xml:space="preserve"> and commitment, we would like to believe that </w:t>
      </w:r>
      <w:r w:rsidR="00C02D6F" w:rsidRPr="00C02D6F">
        <w:t xml:space="preserve">the </w:t>
      </w:r>
      <w:r w:rsidRPr="00C02D6F">
        <w:t>benefits will outweigh the investment, assisting the church in:</w:t>
      </w:r>
    </w:p>
    <w:p w14:paraId="785E5C02" w14:textId="77777777" w:rsidR="00051C1B" w:rsidRDefault="00051C1B" w:rsidP="00C02D6F">
      <w:pPr>
        <w:pStyle w:val="Bullet1"/>
      </w:pPr>
      <w:r>
        <w:t>Clearly articulating a shared vision for the Uniting Church in Western Australia.</w:t>
      </w:r>
    </w:p>
    <w:p w14:paraId="56FCBB67" w14:textId="77777777" w:rsidR="00051C1B" w:rsidRDefault="00051C1B" w:rsidP="00C02D6F">
      <w:pPr>
        <w:pStyle w:val="Bullet1"/>
      </w:pPr>
      <w:r>
        <w:t>Enable us to remain focused on what we believe we are called to be as a people of God.</w:t>
      </w:r>
    </w:p>
    <w:p w14:paraId="38AE2FDE" w14:textId="2898505C" w:rsidR="00051C1B" w:rsidRDefault="00051C1B" w:rsidP="00C02D6F">
      <w:pPr>
        <w:pStyle w:val="Bullet1"/>
      </w:pPr>
      <w:r>
        <w:t>P</w:t>
      </w:r>
      <w:r w:rsidRPr="000947A6">
        <w:t>rovid</w:t>
      </w:r>
      <w:r>
        <w:t xml:space="preserve">e </w:t>
      </w:r>
      <w:r w:rsidRPr="000947A6">
        <w:t xml:space="preserve">a framework that will enable </w:t>
      </w:r>
      <w:r>
        <w:t xml:space="preserve">the various parts of the Church </w:t>
      </w:r>
      <w:r w:rsidRPr="004D0EDA">
        <w:t xml:space="preserve">to identify and articulate how they can </w:t>
      </w:r>
      <w:r w:rsidRPr="00C838CC">
        <w:t>uniquely contribute towards the shared vision</w:t>
      </w:r>
      <w:r>
        <w:t>.</w:t>
      </w:r>
    </w:p>
    <w:p w14:paraId="0D6F1C23" w14:textId="77777777" w:rsidR="00051C1B" w:rsidRPr="00C838CC" w:rsidRDefault="00051C1B" w:rsidP="00C02D6F">
      <w:pPr>
        <w:pStyle w:val="Bullet1"/>
      </w:pPr>
      <w:r w:rsidRPr="00C838CC">
        <w:t xml:space="preserve">Drawing us closer together as we </w:t>
      </w:r>
      <w:r>
        <w:t>jointly discern and work</w:t>
      </w:r>
      <w:r w:rsidRPr="00C838CC">
        <w:t xml:space="preserve"> towards a s</w:t>
      </w:r>
      <w:r>
        <w:t xml:space="preserve">hared </w:t>
      </w:r>
      <w:r w:rsidRPr="00C838CC">
        <w:t>vision.</w:t>
      </w:r>
    </w:p>
    <w:p w14:paraId="7A971EF0" w14:textId="77777777" w:rsidR="00051C1B" w:rsidRDefault="00051C1B" w:rsidP="00CC23A6">
      <w:pPr>
        <w:pStyle w:val="Bullet1"/>
        <w:spacing w:after="120"/>
      </w:pPr>
      <w:r w:rsidRPr="00C838CC">
        <w:t>Assist us in prioritising resources and support.</w:t>
      </w:r>
    </w:p>
    <w:p w14:paraId="72149140" w14:textId="5C5A05A7" w:rsidR="00051C1B" w:rsidRPr="00EC37CE" w:rsidRDefault="00051C1B" w:rsidP="00EC37CE">
      <w:pPr>
        <w:pStyle w:val="BodyText"/>
      </w:pPr>
      <w:r w:rsidRPr="00EC37CE">
        <w:t xml:space="preserve">Although the journey will have many challenges, it is also an exciting new time as we prepare ourselves for a new adventure as God’s people for this time in the life of the Church. </w:t>
      </w:r>
    </w:p>
    <w:p w14:paraId="1A153C96" w14:textId="77777777" w:rsidR="00051C1B" w:rsidRPr="00EC37CE" w:rsidRDefault="00051C1B" w:rsidP="00EC37CE">
      <w:pPr>
        <w:pStyle w:val="BodyText"/>
      </w:pPr>
    </w:p>
    <w:p w14:paraId="3BC2158B" w14:textId="77777777" w:rsidR="00051C1B" w:rsidRPr="00EC37CE" w:rsidRDefault="00051C1B" w:rsidP="00373FD5">
      <w:pPr>
        <w:pStyle w:val="BodyText"/>
        <w:spacing w:after="0"/>
        <w:rPr>
          <w:b/>
          <w:bCs/>
        </w:rPr>
      </w:pPr>
      <w:r w:rsidRPr="00EC37CE">
        <w:rPr>
          <w:b/>
          <w:bCs/>
        </w:rPr>
        <w:t>Hannes Halgryn</w:t>
      </w:r>
    </w:p>
    <w:p w14:paraId="1FC1412D" w14:textId="77777777" w:rsidR="00051C1B" w:rsidRPr="00EC37CE" w:rsidRDefault="00051C1B" w:rsidP="00373FD5">
      <w:pPr>
        <w:pStyle w:val="BodyText"/>
        <w:spacing w:after="0"/>
      </w:pPr>
      <w:r w:rsidRPr="00EC37CE">
        <w:t>Associate General Secretary (Strategy)</w:t>
      </w:r>
    </w:p>
    <w:p w14:paraId="11BA07C8" w14:textId="7A8DD6A7" w:rsidR="00B90AFE" w:rsidRPr="001A097F" w:rsidRDefault="00814F3E" w:rsidP="00373FD5">
      <w:pPr>
        <w:pStyle w:val="BodyText"/>
        <w:spacing w:after="0"/>
      </w:pPr>
      <w:hyperlink r:id="rId25" w:history="1">
        <w:r w:rsidR="00051C1B" w:rsidRPr="00EC37CE">
          <w:rPr>
            <w:rStyle w:val="Hyperlink"/>
            <w:sz w:val="23"/>
            <w:szCs w:val="23"/>
          </w:rPr>
          <w:t>hannes.halgryn@wa.uca.org.au</w:t>
        </w:r>
      </w:hyperlink>
    </w:p>
    <w:sectPr w:rsidR="00B90AFE" w:rsidRPr="001A097F" w:rsidSect="007037EC">
      <w:headerReference w:type="default" r:id="rId26"/>
      <w:footerReference w:type="default" r:id="rId27"/>
      <w:headerReference w:type="first" r:id="rId28"/>
      <w:pgSz w:w="11900" w:h="16840" w:code="9"/>
      <w:pgMar w:top="-1134" w:right="1134" w:bottom="1134" w:left="1134" w:header="0" w:footer="639" w:gutter="0"/>
      <w:cols w:space="567"/>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0AE2A" w14:textId="77777777" w:rsidR="003817DC" w:rsidRDefault="003817DC" w:rsidP="00D41211">
      <w:r>
        <w:separator/>
      </w:r>
    </w:p>
  </w:endnote>
  <w:endnote w:type="continuationSeparator" w:id="0">
    <w:p w14:paraId="17B3FEFF" w14:textId="77777777" w:rsidR="003817DC" w:rsidRDefault="003817DC" w:rsidP="00D41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ibson">
    <w:altName w:val="Arial"/>
    <w:panose1 w:val="00000000000000000000"/>
    <w:charset w:val="00"/>
    <w:family w:val="modern"/>
    <w:notTrueType/>
    <w:pitch w:val="variable"/>
    <w:sig w:usb0="A000002F" w:usb1="5000004A" w:usb2="00000000" w:usb3="00000000" w:csb0="00000093" w:csb1="00000000"/>
  </w:font>
  <w:font w:name="Arial">
    <w:panose1 w:val="020B0604020202020204"/>
    <w:charset w:val="00"/>
    <w:family w:val="swiss"/>
    <w:pitch w:val="variable"/>
    <w:sig w:usb0="E0002EFF" w:usb1="C000785B" w:usb2="00000009" w:usb3="00000000" w:csb0="000001FF" w:csb1="00000000"/>
  </w:font>
  <w:font w:name="Helvetica-Bold">
    <w:altName w:val="Arial"/>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1409493"/>
      <w:docPartObj>
        <w:docPartGallery w:val="Page Numbers (Bottom of Page)"/>
        <w:docPartUnique/>
      </w:docPartObj>
    </w:sdtPr>
    <w:sdtEndPr>
      <w:rPr>
        <w:noProof/>
      </w:rPr>
    </w:sdtEndPr>
    <w:sdtContent>
      <w:p w14:paraId="6699A04D" w14:textId="37CCD326" w:rsidR="0073494B" w:rsidRPr="0073494B" w:rsidRDefault="00C13FD0" w:rsidP="00C13FD0">
        <w:pPr>
          <w:pStyle w:val="Footer"/>
          <w:pBdr>
            <w:top w:val="single" w:sz="4" w:space="4" w:color="395A99"/>
          </w:pBdr>
          <w:tabs>
            <w:tab w:val="right" w:pos="9639"/>
          </w:tabs>
          <w:spacing w:line="264" w:lineRule="auto"/>
          <w:ind w:left="0" w:right="0" w:firstLine="0"/>
          <w:jc w:val="left"/>
        </w:pPr>
        <w:r w:rsidRPr="00C13FD0">
          <w:t>Strategic Planning Framework for UCWA, 2022 - 2027</w:t>
        </w:r>
        <w:r w:rsidR="0073494B">
          <w:tab/>
        </w:r>
        <w:r w:rsidR="0073494B">
          <w:fldChar w:fldCharType="begin"/>
        </w:r>
        <w:r w:rsidR="0073494B">
          <w:instrText xml:space="preserve"> PAGE   \* MERGEFORMAT </w:instrText>
        </w:r>
        <w:r w:rsidR="0073494B">
          <w:fldChar w:fldCharType="separate"/>
        </w:r>
        <w:r w:rsidR="0073494B">
          <w:t>i</w:t>
        </w:r>
        <w:r w:rsidR="0073494B">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403A2" w14:textId="77777777" w:rsidR="003817DC" w:rsidRDefault="003817DC" w:rsidP="00D41211">
      <w:r>
        <w:separator/>
      </w:r>
    </w:p>
  </w:footnote>
  <w:footnote w:type="continuationSeparator" w:id="0">
    <w:p w14:paraId="35DD63B7" w14:textId="77777777" w:rsidR="003817DC" w:rsidRDefault="003817DC" w:rsidP="00D412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EF545" w14:textId="6C8B5FA3" w:rsidR="009B2310" w:rsidRDefault="009B2310" w:rsidP="009B2310">
    <w:pPr>
      <w:pStyle w:val="Header"/>
      <w:spacing w:before="0" w:after="0"/>
      <w:ind w:left="-1134"/>
    </w:pPr>
    <w:r>
      <w:rPr>
        <w:noProof/>
        <w:lang w:val="en-AU" w:eastAsia="en-AU"/>
      </w:rPr>
      <w:drawing>
        <wp:inline distT="0" distB="0" distL="0" distR="0" wp14:anchorId="39E0E1E2" wp14:editId="5A2C3B14">
          <wp:extent cx="7560000" cy="722027"/>
          <wp:effectExtent l="0" t="0" r="3175" b="1905"/>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60000" cy="722027"/>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2C619" w14:textId="720BF041" w:rsidR="00540830" w:rsidRDefault="0073494B" w:rsidP="003B5160">
    <w:pPr>
      <w:pStyle w:val="nospace"/>
      <w:ind w:left="-1134"/>
    </w:pPr>
    <w:r>
      <w:rPr>
        <w:noProof/>
      </w:rPr>
      <w:drawing>
        <wp:inline distT="0" distB="0" distL="0" distR="0" wp14:anchorId="4F0CD95C" wp14:editId="776D4A55">
          <wp:extent cx="7560000" cy="1315841"/>
          <wp:effectExtent l="0" t="0" r="3175" b="0"/>
          <wp:docPr id="23" name="Picture 23" descr="Uniting Church Western Australia and A Welcoming Christian Community logos with coloured ribb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Uniting Church Western Australia and A Welcoming Christian Community logos with coloured ribbon"/>
                  <pic:cNvPicPr/>
                </pic:nvPicPr>
                <pic:blipFill>
                  <a:blip r:embed="rId1">
                    <a:extLst>
                      <a:ext uri="{28A0092B-C50C-407E-A947-70E740481C1C}">
                        <a14:useLocalDpi xmlns:a14="http://schemas.microsoft.com/office/drawing/2010/main" val="0"/>
                      </a:ext>
                    </a:extLst>
                  </a:blip>
                  <a:stretch>
                    <a:fillRect/>
                  </a:stretch>
                </pic:blipFill>
                <pic:spPr>
                  <a:xfrm>
                    <a:off x="0" y="0"/>
                    <a:ext cx="7560000" cy="131584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466AB906"/>
    <w:lvl w:ilvl="0">
      <w:start w:val="1"/>
      <w:numFmt w:val="decimal"/>
      <w:pStyle w:val="ListNumber"/>
      <w:lvlText w:val="%1."/>
      <w:lvlJc w:val="left"/>
      <w:pPr>
        <w:tabs>
          <w:tab w:val="num" w:pos="360"/>
        </w:tabs>
        <w:ind w:left="360" w:hanging="360"/>
      </w:pPr>
    </w:lvl>
  </w:abstractNum>
  <w:abstractNum w:abstractNumId="1" w15:restartNumberingAfterBreak="0">
    <w:nsid w:val="006830FD"/>
    <w:multiLevelType w:val="hybridMultilevel"/>
    <w:tmpl w:val="16E2583C"/>
    <w:lvl w:ilvl="0" w:tplc="0C090017">
      <w:start w:val="1"/>
      <w:numFmt w:val="lowerLetter"/>
      <w:lvlText w:val="%1)"/>
      <w:lvlJc w:val="left"/>
      <w:pPr>
        <w:ind w:left="1004" w:hanging="72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2" w15:restartNumberingAfterBreak="0">
    <w:nsid w:val="006F4D60"/>
    <w:multiLevelType w:val="hybridMultilevel"/>
    <w:tmpl w:val="1AA820DA"/>
    <w:lvl w:ilvl="0" w:tplc="89504130">
      <w:start w:val="1"/>
      <w:numFmt w:val="lowerRoman"/>
      <w:lvlText w:val="%1."/>
      <w:lvlJc w:val="left"/>
      <w:pPr>
        <w:ind w:left="1004" w:hanging="72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3" w15:restartNumberingAfterBreak="0">
    <w:nsid w:val="02AE734E"/>
    <w:multiLevelType w:val="multilevel"/>
    <w:tmpl w:val="5B1CAEA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06EC3FED"/>
    <w:multiLevelType w:val="hybridMultilevel"/>
    <w:tmpl w:val="CE2E7A48"/>
    <w:lvl w:ilvl="0" w:tplc="B2F86FBC">
      <w:start w:val="1"/>
      <w:numFmt w:val="bullet"/>
      <w:pStyle w:val="Bullet1"/>
      <w:lvlText w:val=""/>
      <w:lvlJc w:val="left"/>
      <w:pPr>
        <w:ind w:left="644"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187F00"/>
    <w:multiLevelType w:val="hybridMultilevel"/>
    <w:tmpl w:val="2EE6757C"/>
    <w:lvl w:ilvl="0" w:tplc="FF96B706">
      <w:start w:val="1"/>
      <w:numFmt w:val="lowerLetter"/>
      <w:lvlText w:val="(%1)"/>
      <w:lvlJc w:val="left"/>
      <w:pPr>
        <w:ind w:left="720" w:hanging="360"/>
      </w:pPr>
      <w:rPr>
        <w:rFonts w:hint="default"/>
      </w:rPr>
    </w:lvl>
    <w:lvl w:ilvl="1" w:tplc="96F0F4DC">
      <w:start w:val="1"/>
      <w:numFmt w:val="lowerLetter"/>
      <w:pStyle w:val="ListParagraph"/>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22EAABCC">
      <w:start w:val="1"/>
      <w:numFmt w:val="lowerLetter"/>
      <w:lvlText w:val="%5."/>
      <w:lvlJc w:val="left"/>
      <w:pPr>
        <w:ind w:left="3600" w:hanging="360"/>
      </w:pPr>
      <w:rPr>
        <w:rFonts w:hint="default"/>
      </w:r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18138E2"/>
    <w:multiLevelType w:val="hybridMultilevel"/>
    <w:tmpl w:val="B7F48600"/>
    <w:lvl w:ilvl="0" w:tplc="2C3ED338">
      <w:start w:val="1"/>
      <w:numFmt w:val="lowerRoman"/>
      <w:lvlText w:val="%1."/>
      <w:lvlJc w:val="left"/>
      <w:pPr>
        <w:ind w:left="1003" w:hanging="720"/>
      </w:pPr>
      <w:rPr>
        <w:rFonts w:hint="default"/>
      </w:rPr>
    </w:lvl>
    <w:lvl w:ilvl="1" w:tplc="0C090019" w:tentative="1">
      <w:start w:val="1"/>
      <w:numFmt w:val="lowerLetter"/>
      <w:lvlText w:val="%2."/>
      <w:lvlJc w:val="left"/>
      <w:pPr>
        <w:ind w:left="1363" w:hanging="360"/>
      </w:pPr>
    </w:lvl>
    <w:lvl w:ilvl="2" w:tplc="0C09001B" w:tentative="1">
      <w:start w:val="1"/>
      <w:numFmt w:val="lowerRoman"/>
      <w:lvlText w:val="%3."/>
      <w:lvlJc w:val="right"/>
      <w:pPr>
        <w:ind w:left="2083" w:hanging="180"/>
      </w:pPr>
    </w:lvl>
    <w:lvl w:ilvl="3" w:tplc="0C09000F" w:tentative="1">
      <w:start w:val="1"/>
      <w:numFmt w:val="decimal"/>
      <w:lvlText w:val="%4."/>
      <w:lvlJc w:val="left"/>
      <w:pPr>
        <w:ind w:left="2803" w:hanging="360"/>
      </w:pPr>
    </w:lvl>
    <w:lvl w:ilvl="4" w:tplc="0C090019" w:tentative="1">
      <w:start w:val="1"/>
      <w:numFmt w:val="lowerLetter"/>
      <w:lvlText w:val="%5."/>
      <w:lvlJc w:val="left"/>
      <w:pPr>
        <w:ind w:left="3523" w:hanging="360"/>
      </w:pPr>
    </w:lvl>
    <w:lvl w:ilvl="5" w:tplc="0C09001B" w:tentative="1">
      <w:start w:val="1"/>
      <w:numFmt w:val="lowerRoman"/>
      <w:lvlText w:val="%6."/>
      <w:lvlJc w:val="right"/>
      <w:pPr>
        <w:ind w:left="4243" w:hanging="180"/>
      </w:pPr>
    </w:lvl>
    <w:lvl w:ilvl="6" w:tplc="0C09000F" w:tentative="1">
      <w:start w:val="1"/>
      <w:numFmt w:val="decimal"/>
      <w:lvlText w:val="%7."/>
      <w:lvlJc w:val="left"/>
      <w:pPr>
        <w:ind w:left="4963" w:hanging="360"/>
      </w:pPr>
    </w:lvl>
    <w:lvl w:ilvl="7" w:tplc="0C090019" w:tentative="1">
      <w:start w:val="1"/>
      <w:numFmt w:val="lowerLetter"/>
      <w:lvlText w:val="%8."/>
      <w:lvlJc w:val="left"/>
      <w:pPr>
        <w:ind w:left="5683" w:hanging="360"/>
      </w:pPr>
    </w:lvl>
    <w:lvl w:ilvl="8" w:tplc="0C09001B" w:tentative="1">
      <w:start w:val="1"/>
      <w:numFmt w:val="lowerRoman"/>
      <w:lvlText w:val="%9."/>
      <w:lvlJc w:val="right"/>
      <w:pPr>
        <w:ind w:left="6403" w:hanging="180"/>
      </w:pPr>
    </w:lvl>
  </w:abstractNum>
  <w:abstractNum w:abstractNumId="7" w15:restartNumberingAfterBreak="0">
    <w:nsid w:val="171B2185"/>
    <w:multiLevelType w:val="hybridMultilevel"/>
    <w:tmpl w:val="E4ECEDA4"/>
    <w:lvl w:ilvl="0" w:tplc="FFFFFFFF">
      <w:start w:val="1"/>
      <w:numFmt w:val="lowerRoman"/>
      <w:lvlText w:val="%1."/>
      <w:lvlJc w:val="left"/>
      <w:pPr>
        <w:ind w:left="3884" w:hanging="720"/>
      </w:pPr>
      <w:rPr>
        <w:rFonts w:hint="default"/>
      </w:rPr>
    </w:lvl>
    <w:lvl w:ilvl="1" w:tplc="FFFFFFFF" w:tentative="1">
      <w:start w:val="1"/>
      <w:numFmt w:val="lowerLetter"/>
      <w:lvlText w:val="%2."/>
      <w:lvlJc w:val="left"/>
      <w:pPr>
        <w:ind w:left="4528" w:hanging="360"/>
      </w:pPr>
    </w:lvl>
    <w:lvl w:ilvl="2" w:tplc="FFFFFFFF" w:tentative="1">
      <w:start w:val="1"/>
      <w:numFmt w:val="lowerRoman"/>
      <w:lvlText w:val="%3."/>
      <w:lvlJc w:val="right"/>
      <w:pPr>
        <w:ind w:left="5248" w:hanging="180"/>
      </w:pPr>
    </w:lvl>
    <w:lvl w:ilvl="3" w:tplc="FFFFFFFF" w:tentative="1">
      <w:start w:val="1"/>
      <w:numFmt w:val="decimal"/>
      <w:lvlText w:val="%4."/>
      <w:lvlJc w:val="left"/>
      <w:pPr>
        <w:ind w:left="5968" w:hanging="360"/>
      </w:pPr>
    </w:lvl>
    <w:lvl w:ilvl="4" w:tplc="FFFFFFFF" w:tentative="1">
      <w:start w:val="1"/>
      <w:numFmt w:val="lowerLetter"/>
      <w:lvlText w:val="%5."/>
      <w:lvlJc w:val="left"/>
      <w:pPr>
        <w:ind w:left="6688" w:hanging="360"/>
      </w:pPr>
    </w:lvl>
    <w:lvl w:ilvl="5" w:tplc="FFFFFFFF" w:tentative="1">
      <w:start w:val="1"/>
      <w:numFmt w:val="lowerRoman"/>
      <w:lvlText w:val="%6."/>
      <w:lvlJc w:val="right"/>
      <w:pPr>
        <w:ind w:left="7408" w:hanging="180"/>
      </w:pPr>
    </w:lvl>
    <w:lvl w:ilvl="6" w:tplc="FFFFFFFF" w:tentative="1">
      <w:start w:val="1"/>
      <w:numFmt w:val="decimal"/>
      <w:lvlText w:val="%7."/>
      <w:lvlJc w:val="left"/>
      <w:pPr>
        <w:ind w:left="8128" w:hanging="360"/>
      </w:pPr>
    </w:lvl>
    <w:lvl w:ilvl="7" w:tplc="FFFFFFFF" w:tentative="1">
      <w:start w:val="1"/>
      <w:numFmt w:val="lowerLetter"/>
      <w:lvlText w:val="%8."/>
      <w:lvlJc w:val="left"/>
      <w:pPr>
        <w:ind w:left="8848" w:hanging="360"/>
      </w:pPr>
    </w:lvl>
    <w:lvl w:ilvl="8" w:tplc="FFFFFFFF" w:tentative="1">
      <w:start w:val="1"/>
      <w:numFmt w:val="lowerRoman"/>
      <w:lvlText w:val="%9."/>
      <w:lvlJc w:val="right"/>
      <w:pPr>
        <w:ind w:left="9568" w:hanging="180"/>
      </w:pPr>
    </w:lvl>
  </w:abstractNum>
  <w:abstractNum w:abstractNumId="8" w15:restartNumberingAfterBreak="0">
    <w:nsid w:val="1B507668"/>
    <w:multiLevelType w:val="hybridMultilevel"/>
    <w:tmpl w:val="4F6E8E7A"/>
    <w:lvl w:ilvl="0" w:tplc="0C09000F">
      <w:start w:val="1"/>
      <w:numFmt w:val="decimal"/>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9" w15:restartNumberingAfterBreak="0">
    <w:nsid w:val="1D1E4B9F"/>
    <w:multiLevelType w:val="hybridMultilevel"/>
    <w:tmpl w:val="1E0ACDE6"/>
    <w:lvl w:ilvl="0" w:tplc="04D23E44">
      <w:start w:val="1"/>
      <w:numFmt w:val="lowerRoman"/>
      <w:lvlText w:val="%1."/>
      <w:lvlJc w:val="left"/>
      <w:pPr>
        <w:ind w:left="1429" w:hanging="720"/>
      </w:pPr>
      <w:rPr>
        <w:rFonts w:hint="default"/>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10" w15:restartNumberingAfterBreak="0">
    <w:nsid w:val="1EF30CDD"/>
    <w:multiLevelType w:val="hybridMultilevel"/>
    <w:tmpl w:val="C1C2D83A"/>
    <w:lvl w:ilvl="0" w:tplc="DC82E1D2">
      <w:start w:val="1"/>
      <w:numFmt w:val="lowerLetter"/>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1" w15:restartNumberingAfterBreak="0">
    <w:nsid w:val="1EF37D20"/>
    <w:multiLevelType w:val="hybridMultilevel"/>
    <w:tmpl w:val="E4ECEDA4"/>
    <w:lvl w:ilvl="0" w:tplc="FFFFFFFF">
      <w:start w:val="1"/>
      <w:numFmt w:val="lowerRoman"/>
      <w:lvlText w:val="%1."/>
      <w:lvlJc w:val="left"/>
      <w:pPr>
        <w:ind w:left="3884" w:hanging="720"/>
      </w:pPr>
      <w:rPr>
        <w:rFonts w:hint="default"/>
      </w:rPr>
    </w:lvl>
    <w:lvl w:ilvl="1" w:tplc="FFFFFFFF" w:tentative="1">
      <w:start w:val="1"/>
      <w:numFmt w:val="lowerLetter"/>
      <w:lvlText w:val="%2."/>
      <w:lvlJc w:val="left"/>
      <w:pPr>
        <w:ind w:left="4528" w:hanging="360"/>
      </w:pPr>
    </w:lvl>
    <w:lvl w:ilvl="2" w:tplc="FFFFFFFF" w:tentative="1">
      <w:start w:val="1"/>
      <w:numFmt w:val="lowerRoman"/>
      <w:lvlText w:val="%3."/>
      <w:lvlJc w:val="right"/>
      <w:pPr>
        <w:ind w:left="5248" w:hanging="180"/>
      </w:pPr>
    </w:lvl>
    <w:lvl w:ilvl="3" w:tplc="FFFFFFFF" w:tentative="1">
      <w:start w:val="1"/>
      <w:numFmt w:val="decimal"/>
      <w:lvlText w:val="%4."/>
      <w:lvlJc w:val="left"/>
      <w:pPr>
        <w:ind w:left="5968" w:hanging="360"/>
      </w:pPr>
    </w:lvl>
    <w:lvl w:ilvl="4" w:tplc="FFFFFFFF" w:tentative="1">
      <w:start w:val="1"/>
      <w:numFmt w:val="lowerLetter"/>
      <w:lvlText w:val="%5."/>
      <w:lvlJc w:val="left"/>
      <w:pPr>
        <w:ind w:left="6688" w:hanging="360"/>
      </w:pPr>
    </w:lvl>
    <w:lvl w:ilvl="5" w:tplc="FFFFFFFF" w:tentative="1">
      <w:start w:val="1"/>
      <w:numFmt w:val="lowerRoman"/>
      <w:lvlText w:val="%6."/>
      <w:lvlJc w:val="right"/>
      <w:pPr>
        <w:ind w:left="7408" w:hanging="180"/>
      </w:pPr>
    </w:lvl>
    <w:lvl w:ilvl="6" w:tplc="FFFFFFFF" w:tentative="1">
      <w:start w:val="1"/>
      <w:numFmt w:val="decimal"/>
      <w:lvlText w:val="%7."/>
      <w:lvlJc w:val="left"/>
      <w:pPr>
        <w:ind w:left="8128" w:hanging="360"/>
      </w:pPr>
    </w:lvl>
    <w:lvl w:ilvl="7" w:tplc="FFFFFFFF" w:tentative="1">
      <w:start w:val="1"/>
      <w:numFmt w:val="lowerLetter"/>
      <w:lvlText w:val="%8."/>
      <w:lvlJc w:val="left"/>
      <w:pPr>
        <w:ind w:left="8848" w:hanging="360"/>
      </w:pPr>
    </w:lvl>
    <w:lvl w:ilvl="8" w:tplc="FFFFFFFF" w:tentative="1">
      <w:start w:val="1"/>
      <w:numFmt w:val="lowerRoman"/>
      <w:lvlText w:val="%9."/>
      <w:lvlJc w:val="right"/>
      <w:pPr>
        <w:ind w:left="9568" w:hanging="180"/>
      </w:pPr>
    </w:lvl>
  </w:abstractNum>
  <w:abstractNum w:abstractNumId="12" w15:restartNumberingAfterBreak="0">
    <w:nsid w:val="1F147AD9"/>
    <w:multiLevelType w:val="hybridMultilevel"/>
    <w:tmpl w:val="E4ECEDA4"/>
    <w:lvl w:ilvl="0" w:tplc="60700BC6">
      <w:start w:val="1"/>
      <w:numFmt w:val="lowerRoman"/>
      <w:lvlText w:val="%1."/>
      <w:lvlJc w:val="left"/>
      <w:pPr>
        <w:ind w:left="3884" w:hanging="720"/>
      </w:pPr>
      <w:rPr>
        <w:rFonts w:hint="default"/>
      </w:rPr>
    </w:lvl>
    <w:lvl w:ilvl="1" w:tplc="0C090019" w:tentative="1">
      <w:start w:val="1"/>
      <w:numFmt w:val="lowerLetter"/>
      <w:lvlText w:val="%2."/>
      <w:lvlJc w:val="left"/>
      <w:pPr>
        <w:ind w:left="4528" w:hanging="360"/>
      </w:pPr>
    </w:lvl>
    <w:lvl w:ilvl="2" w:tplc="0C09001B" w:tentative="1">
      <w:start w:val="1"/>
      <w:numFmt w:val="lowerRoman"/>
      <w:lvlText w:val="%3."/>
      <w:lvlJc w:val="right"/>
      <w:pPr>
        <w:ind w:left="5248" w:hanging="180"/>
      </w:pPr>
    </w:lvl>
    <w:lvl w:ilvl="3" w:tplc="0C09000F" w:tentative="1">
      <w:start w:val="1"/>
      <w:numFmt w:val="decimal"/>
      <w:lvlText w:val="%4."/>
      <w:lvlJc w:val="left"/>
      <w:pPr>
        <w:ind w:left="5968" w:hanging="360"/>
      </w:pPr>
    </w:lvl>
    <w:lvl w:ilvl="4" w:tplc="0C090019" w:tentative="1">
      <w:start w:val="1"/>
      <w:numFmt w:val="lowerLetter"/>
      <w:lvlText w:val="%5."/>
      <w:lvlJc w:val="left"/>
      <w:pPr>
        <w:ind w:left="6688" w:hanging="360"/>
      </w:pPr>
    </w:lvl>
    <w:lvl w:ilvl="5" w:tplc="0C09001B" w:tentative="1">
      <w:start w:val="1"/>
      <w:numFmt w:val="lowerRoman"/>
      <w:lvlText w:val="%6."/>
      <w:lvlJc w:val="right"/>
      <w:pPr>
        <w:ind w:left="7408" w:hanging="180"/>
      </w:pPr>
    </w:lvl>
    <w:lvl w:ilvl="6" w:tplc="0C09000F" w:tentative="1">
      <w:start w:val="1"/>
      <w:numFmt w:val="decimal"/>
      <w:lvlText w:val="%7."/>
      <w:lvlJc w:val="left"/>
      <w:pPr>
        <w:ind w:left="8128" w:hanging="360"/>
      </w:pPr>
    </w:lvl>
    <w:lvl w:ilvl="7" w:tplc="0C090019" w:tentative="1">
      <w:start w:val="1"/>
      <w:numFmt w:val="lowerLetter"/>
      <w:lvlText w:val="%8."/>
      <w:lvlJc w:val="left"/>
      <w:pPr>
        <w:ind w:left="8848" w:hanging="360"/>
      </w:pPr>
    </w:lvl>
    <w:lvl w:ilvl="8" w:tplc="0C09001B" w:tentative="1">
      <w:start w:val="1"/>
      <w:numFmt w:val="lowerRoman"/>
      <w:lvlText w:val="%9."/>
      <w:lvlJc w:val="right"/>
      <w:pPr>
        <w:ind w:left="9568" w:hanging="180"/>
      </w:pPr>
    </w:lvl>
  </w:abstractNum>
  <w:abstractNum w:abstractNumId="13" w15:restartNumberingAfterBreak="0">
    <w:nsid w:val="2121305F"/>
    <w:multiLevelType w:val="hybridMultilevel"/>
    <w:tmpl w:val="CE6A361E"/>
    <w:lvl w:ilvl="0" w:tplc="644875EE">
      <w:start w:val="1"/>
      <w:numFmt w:val="lowerLetter"/>
      <w:lvlText w:val="%1)"/>
      <w:lvlJc w:val="left"/>
      <w:pPr>
        <w:ind w:left="720" w:hanging="360"/>
      </w:pPr>
      <w:rPr>
        <w:rFonts w:asciiTheme="majorHAnsi" w:eastAsia="Arial Unicode MS" w:hAnsiTheme="majorHAnsi" w:cstheme="majorHAns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25B2694"/>
    <w:multiLevelType w:val="hybridMultilevel"/>
    <w:tmpl w:val="3D14B658"/>
    <w:lvl w:ilvl="0" w:tplc="EFBC922C">
      <w:start w:val="1"/>
      <w:numFmt w:val="lowerRoman"/>
      <w:lvlText w:val="%1."/>
      <w:lvlJc w:val="left"/>
      <w:pPr>
        <w:ind w:left="1429" w:hanging="720"/>
      </w:pPr>
      <w:rPr>
        <w:rFonts w:hint="default"/>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15" w15:restartNumberingAfterBreak="0">
    <w:nsid w:val="559042F1"/>
    <w:multiLevelType w:val="hybridMultilevel"/>
    <w:tmpl w:val="31E0E8BA"/>
    <w:lvl w:ilvl="0" w:tplc="11C62044">
      <w:start w:val="1"/>
      <w:numFmt w:val="lowerRoman"/>
      <w:lvlText w:val="%1."/>
      <w:lvlJc w:val="left"/>
      <w:pPr>
        <w:ind w:left="1004" w:hanging="72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6" w15:restartNumberingAfterBreak="0">
    <w:nsid w:val="57883D19"/>
    <w:multiLevelType w:val="hybridMultilevel"/>
    <w:tmpl w:val="6A105ACE"/>
    <w:lvl w:ilvl="0" w:tplc="0128A664">
      <w:start w:val="1"/>
      <w:numFmt w:val="bullet"/>
      <w:pStyle w:val="Bullet2"/>
      <w:lvlText w:val="o"/>
      <w:lvlJc w:val="left"/>
      <w:pPr>
        <w:ind w:left="1211" w:hanging="360"/>
      </w:pPr>
      <w:rPr>
        <w:rFonts w:ascii="Courier New" w:hAnsi="Courier New" w:cs="Courier New" w:hint="default"/>
        <w:b w:val="0"/>
        <w:i w:val="0"/>
        <w:color w:val="auto"/>
        <w:sz w:val="22"/>
      </w:rPr>
    </w:lvl>
    <w:lvl w:ilvl="1" w:tplc="04090003">
      <w:start w:val="1"/>
      <w:numFmt w:val="bullet"/>
      <w:lvlText w:val="o"/>
      <w:lvlJc w:val="left"/>
      <w:pPr>
        <w:ind w:left="2234" w:hanging="360"/>
      </w:pPr>
      <w:rPr>
        <w:rFonts w:ascii="Courier New" w:hAnsi="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17" w15:restartNumberingAfterBreak="0">
    <w:nsid w:val="63E46474"/>
    <w:multiLevelType w:val="hybridMultilevel"/>
    <w:tmpl w:val="079EB00A"/>
    <w:lvl w:ilvl="0" w:tplc="EAD0AB52">
      <w:start w:val="1"/>
      <w:numFmt w:val="bullet"/>
      <w:pStyle w:val="Bullet3"/>
      <w:lvlText w:val="»"/>
      <w:lvlJc w:val="left"/>
      <w:pPr>
        <w:tabs>
          <w:tab w:val="num" w:pos="850"/>
        </w:tabs>
        <w:ind w:left="850" w:hanging="283"/>
      </w:pPr>
      <w:rPr>
        <w:rFonts w:ascii="Gibson" w:hAnsi="Gibson" w:cs="Times New Roman"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EA74C2"/>
    <w:multiLevelType w:val="multilevel"/>
    <w:tmpl w:val="AF54DAA4"/>
    <w:styleLink w:val="Style1"/>
    <w:lvl w:ilvl="0">
      <w:start w:val="1"/>
      <w:numFmt w:val="none"/>
      <w:lvlText w:val="1."/>
      <w:lvlJc w:val="left"/>
      <w:pPr>
        <w:ind w:left="644"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9" w15:restartNumberingAfterBreak="0">
    <w:nsid w:val="73BC4295"/>
    <w:multiLevelType w:val="hybridMultilevel"/>
    <w:tmpl w:val="060C5B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27909404">
    <w:abstractNumId w:val="4"/>
  </w:num>
  <w:num w:numId="2" w16cid:durableId="115220489">
    <w:abstractNumId w:val="16"/>
  </w:num>
  <w:num w:numId="3" w16cid:durableId="1153446294">
    <w:abstractNumId w:val="17"/>
  </w:num>
  <w:num w:numId="4" w16cid:durableId="845360996">
    <w:abstractNumId w:val="0"/>
  </w:num>
  <w:num w:numId="5" w16cid:durableId="1048577345">
    <w:abstractNumId w:val="18"/>
  </w:num>
  <w:num w:numId="6" w16cid:durableId="915478028">
    <w:abstractNumId w:val="5"/>
  </w:num>
  <w:num w:numId="7" w16cid:durableId="1508128658">
    <w:abstractNumId w:val="8"/>
  </w:num>
  <w:num w:numId="8" w16cid:durableId="586886446">
    <w:abstractNumId w:val="13"/>
  </w:num>
  <w:num w:numId="9" w16cid:durableId="141047719">
    <w:abstractNumId w:val="12"/>
  </w:num>
  <w:num w:numId="10" w16cid:durableId="1213007984">
    <w:abstractNumId w:val="1"/>
  </w:num>
  <w:num w:numId="11" w16cid:durableId="1679305077">
    <w:abstractNumId w:val="10"/>
  </w:num>
  <w:num w:numId="12" w16cid:durableId="717165338">
    <w:abstractNumId w:val="9"/>
  </w:num>
  <w:num w:numId="13" w16cid:durableId="284626023">
    <w:abstractNumId w:val="14"/>
  </w:num>
  <w:num w:numId="14" w16cid:durableId="1224101435">
    <w:abstractNumId w:val="15"/>
  </w:num>
  <w:num w:numId="15" w16cid:durableId="2030910098">
    <w:abstractNumId w:val="2"/>
  </w:num>
  <w:num w:numId="16" w16cid:durableId="833378933">
    <w:abstractNumId w:val="6"/>
  </w:num>
  <w:num w:numId="17" w16cid:durableId="1589391109">
    <w:abstractNumId w:val="3"/>
  </w:num>
  <w:num w:numId="18" w16cid:durableId="623653059">
    <w:abstractNumId w:val="3"/>
  </w:num>
  <w:num w:numId="19" w16cid:durableId="1217818834">
    <w:abstractNumId w:val="3"/>
  </w:num>
  <w:num w:numId="20" w16cid:durableId="726757309">
    <w:abstractNumId w:val="3"/>
  </w:num>
  <w:num w:numId="21" w16cid:durableId="134034481">
    <w:abstractNumId w:val="11"/>
  </w:num>
  <w:num w:numId="22" w16cid:durableId="552083457">
    <w:abstractNumId w:val="7"/>
  </w:num>
  <w:num w:numId="23" w16cid:durableId="49964645">
    <w:abstractNumId w:val="3"/>
  </w:num>
  <w:num w:numId="24" w16cid:durableId="1597597813">
    <w:abstractNumId w:val="3"/>
  </w:num>
  <w:num w:numId="25" w16cid:durableId="1445538587">
    <w:abstractNumId w:val="19"/>
  </w:num>
  <w:num w:numId="26" w16cid:durableId="1731801191">
    <w:abstractNumId w:val="3"/>
  </w:num>
  <w:num w:numId="27" w16cid:durableId="1521620407">
    <w:abstractNumId w:val="3"/>
  </w:num>
  <w:num w:numId="28" w16cid:durableId="950547724">
    <w:abstractNumId w:val="3"/>
  </w:num>
  <w:num w:numId="29" w16cid:durableId="971715594">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SystemFonts/>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481">
      <o:colormru v:ext="edit" colors="black"/>
      <o:colormenu v:ext="edit" fillcolor="black"/>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DI3AFImhoZGlko6SsGpxcWZ+XkgBYbmtQAbsR8kLQAAAA=="/>
  </w:docVars>
  <w:rsids>
    <w:rsidRoot w:val="00111D6C"/>
    <w:rsid w:val="00002BB8"/>
    <w:rsid w:val="00002E63"/>
    <w:rsid w:val="00014F53"/>
    <w:rsid w:val="0002361C"/>
    <w:rsid w:val="00025F3F"/>
    <w:rsid w:val="00030A61"/>
    <w:rsid w:val="000338B3"/>
    <w:rsid w:val="000342E2"/>
    <w:rsid w:val="00041AB4"/>
    <w:rsid w:val="00047DD6"/>
    <w:rsid w:val="00051C1B"/>
    <w:rsid w:val="00053FA1"/>
    <w:rsid w:val="00060292"/>
    <w:rsid w:val="00061C9A"/>
    <w:rsid w:val="00063172"/>
    <w:rsid w:val="00063F98"/>
    <w:rsid w:val="0006629F"/>
    <w:rsid w:val="00066CCF"/>
    <w:rsid w:val="00067F59"/>
    <w:rsid w:val="00075D15"/>
    <w:rsid w:val="00075F81"/>
    <w:rsid w:val="00081276"/>
    <w:rsid w:val="00083942"/>
    <w:rsid w:val="000879C5"/>
    <w:rsid w:val="00091DF3"/>
    <w:rsid w:val="00095A4D"/>
    <w:rsid w:val="000A161D"/>
    <w:rsid w:val="000A176E"/>
    <w:rsid w:val="000B1741"/>
    <w:rsid w:val="000B1D2B"/>
    <w:rsid w:val="000C45FC"/>
    <w:rsid w:val="000E2E86"/>
    <w:rsid w:val="000F60E1"/>
    <w:rsid w:val="000F641A"/>
    <w:rsid w:val="0010299A"/>
    <w:rsid w:val="0010445F"/>
    <w:rsid w:val="00104B99"/>
    <w:rsid w:val="00111D6C"/>
    <w:rsid w:val="00116BBF"/>
    <w:rsid w:val="001221FC"/>
    <w:rsid w:val="00123E91"/>
    <w:rsid w:val="00127199"/>
    <w:rsid w:val="0013073E"/>
    <w:rsid w:val="00130FE2"/>
    <w:rsid w:val="001352F5"/>
    <w:rsid w:val="0015261A"/>
    <w:rsid w:val="001526A6"/>
    <w:rsid w:val="00167608"/>
    <w:rsid w:val="00167F21"/>
    <w:rsid w:val="00170CC9"/>
    <w:rsid w:val="001843DA"/>
    <w:rsid w:val="0019455B"/>
    <w:rsid w:val="001A097F"/>
    <w:rsid w:val="001A3B37"/>
    <w:rsid w:val="001A5FFE"/>
    <w:rsid w:val="001A7E88"/>
    <w:rsid w:val="001B4C4E"/>
    <w:rsid w:val="001B7FC8"/>
    <w:rsid w:val="001C21B3"/>
    <w:rsid w:val="001C523A"/>
    <w:rsid w:val="001C5EF5"/>
    <w:rsid w:val="001D4C4E"/>
    <w:rsid w:val="001D7BA0"/>
    <w:rsid w:val="001E0EF3"/>
    <w:rsid w:val="001E7BE4"/>
    <w:rsid w:val="001F483B"/>
    <w:rsid w:val="001F5C53"/>
    <w:rsid w:val="0020481B"/>
    <w:rsid w:val="00206816"/>
    <w:rsid w:val="00212411"/>
    <w:rsid w:val="00234560"/>
    <w:rsid w:val="00235CE5"/>
    <w:rsid w:val="00235FFE"/>
    <w:rsid w:val="0023798B"/>
    <w:rsid w:val="00237B08"/>
    <w:rsid w:val="00240916"/>
    <w:rsid w:val="00240EE5"/>
    <w:rsid w:val="002455F2"/>
    <w:rsid w:val="00252B09"/>
    <w:rsid w:val="0025457A"/>
    <w:rsid w:val="0025755F"/>
    <w:rsid w:val="00262A84"/>
    <w:rsid w:val="00271525"/>
    <w:rsid w:val="00272950"/>
    <w:rsid w:val="00273975"/>
    <w:rsid w:val="0027419D"/>
    <w:rsid w:val="00276A09"/>
    <w:rsid w:val="00276DC9"/>
    <w:rsid w:val="00277361"/>
    <w:rsid w:val="00280D8D"/>
    <w:rsid w:val="00281683"/>
    <w:rsid w:val="00283350"/>
    <w:rsid w:val="0029411D"/>
    <w:rsid w:val="002A2148"/>
    <w:rsid w:val="002B0B49"/>
    <w:rsid w:val="002C6CB1"/>
    <w:rsid w:val="002D50F7"/>
    <w:rsid w:val="002D6D83"/>
    <w:rsid w:val="002E53B9"/>
    <w:rsid w:val="002F5DEC"/>
    <w:rsid w:val="00305D68"/>
    <w:rsid w:val="00306AFD"/>
    <w:rsid w:val="00314A45"/>
    <w:rsid w:val="00315515"/>
    <w:rsid w:val="00316CB8"/>
    <w:rsid w:val="00323BDC"/>
    <w:rsid w:val="00331D00"/>
    <w:rsid w:val="00353B45"/>
    <w:rsid w:val="00357139"/>
    <w:rsid w:val="00361CEC"/>
    <w:rsid w:val="00367FD9"/>
    <w:rsid w:val="00373FD5"/>
    <w:rsid w:val="00374E81"/>
    <w:rsid w:val="003775E4"/>
    <w:rsid w:val="003817DC"/>
    <w:rsid w:val="00386E12"/>
    <w:rsid w:val="00395019"/>
    <w:rsid w:val="003974DF"/>
    <w:rsid w:val="003A1D87"/>
    <w:rsid w:val="003A77CE"/>
    <w:rsid w:val="003B05E0"/>
    <w:rsid w:val="003B5160"/>
    <w:rsid w:val="003C5377"/>
    <w:rsid w:val="003C5E51"/>
    <w:rsid w:val="003C6AE0"/>
    <w:rsid w:val="003D5381"/>
    <w:rsid w:val="003D5FB8"/>
    <w:rsid w:val="003E343C"/>
    <w:rsid w:val="003E62E3"/>
    <w:rsid w:val="003F044D"/>
    <w:rsid w:val="003F238D"/>
    <w:rsid w:val="003F3D65"/>
    <w:rsid w:val="00401D09"/>
    <w:rsid w:val="0041092E"/>
    <w:rsid w:val="00410A26"/>
    <w:rsid w:val="00411B81"/>
    <w:rsid w:val="00437AD4"/>
    <w:rsid w:val="00445369"/>
    <w:rsid w:val="00451D26"/>
    <w:rsid w:val="00461CF7"/>
    <w:rsid w:val="00463C84"/>
    <w:rsid w:val="00465381"/>
    <w:rsid w:val="00473FC0"/>
    <w:rsid w:val="00475AF0"/>
    <w:rsid w:val="00476D68"/>
    <w:rsid w:val="00481A18"/>
    <w:rsid w:val="00490E41"/>
    <w:rsid w:val="004935A2"/>
    <w:rsid w:val="00496F6B"/>
    <w:rsid w:val="004A0765"/>
    <w:rsid w:val="004A3317"/>
    <w:rsid w:val="004A4094"/>
    <w:rsid w:val="004A4D2A"/>
    <w:rsid w:val="004A5F96"/>
    <w:rsid w:val="004B2915"/>
    <w:rsid w:val="004B43EE"/>
    <w:rsid w:val="004C151B"/>
    <w:rsid w:val="004C2016"/>
    <w:rsid w:val="004C49FF"/>
    <w:rsid w:val="004C5CC8"/>
    <w:rsid w:val="004C78B4"/>
    <w:rsid w:val="004D0771"/>
    <w:rsid w:val="004D4D47"/>
    <w:rsid w:val="004D546B"/>
    <w:rsid w:val="004D6266"/>
    <w:rsid w:val="004D630E"/>
    <w:rsid w:val="004E02D5"/>
    <w:rsid w:val="004E6AAC"/>
    <w:rsid w:val="004F27B9"/>
    <w:rsid w:val="004F2E01"/>
    <w:rsid w:val="004F3C6E"/>
    <w:rsid w:val="004F4563"/>
    <w:rsid w:val="00503FC1"/>
    <w:rsid w:val="0052191F"/>
    <w:rsid w:val="00530C64"/>
    <w:rsid w:val="00540830"/>
    <w:rsid w:val="0054188B"/>
    <w:rsid w:val="0054441C"/>
    <w:rsid w:val="005463CC"/>
    <w:rsid w:val="0054685D"/>
    <w:rsid w:val="0055232E"/>
    <w:rsid w:val="0056025D"/>
    <w:rsid w:val="005674DF"/>
    <w:rsid w:val="0056787F"/>
    <w:rsid w:val="00575F62"/>
    <w:rsid w:val="005845AB"/>
    <w:rsid w:val="00584A89"/>
    <w:rsid w:val="00585FBB"/>
    <w:rsid w:val="005911B9"/>
    <w:rsid w:val="00592542"/>
    <w:rsid w:val="005A4BB7"/>
    <w:rsid w:val="005B0C0E"/>
    <w:rsid w:val="005B2CEE"/>
    <w:rsid w:val="005D4D30"/>
    <w:rsid w:val="005D5911"/>
    <w:rsid w:val="005D65D3"/>
    <w:rsid w:val="005E6C72"/>
    <w:rsid w:val="005F46C1"/>
    <w:rsid w:val="005F5AB9"/>
    <w:rsid w:val="00612F7B"/>
    <w:rsid w:val="00617DEA"/>
    <w:rsid w:val="00621A8F"/>
    <w:rsid w:val="00625DC2"/>
    <w:rsid w:val="006268B9"/>
    <w:rsid w:val="00627AF3"/>
    <w:rsid w:val="006340A9"/>
    <w:rsid w:val="00637FAE"/>
    <w:rsid w:val="00653107"/>
    <w:rsid w:val="00665233"/>
    <w:rsid w:val="006709A3"/>
    <w:rsid w:val="00675E8A"/>
    <w:rsid w:val="00685C3E"/>
    <w:rsid w:val="00685FD5"/>
    <w:rsid w:val="006870EE"/>
    <w:rsid w:val="006927B0"/>
    <w:rsid w:val="006A4A71"/>
    <w:rsid w:val="006B2471"/>
    <w:rsid w:val="006C0114"/>
    <w:rsid w:val="006C36C8"/>
    <w:rsid w:val="006D1F87"/>
    <w:rsid w:val="006D3B1F"/>
    <w:rsid w:val="006E2B83"/>
    <w:rsid w:val="006E2F01"/>
    <w:rsid w:val="006E30CC"/>
    <w:rsid w:val="006E708E"/>
    <w:rsid w:val="006F3428"/>
    <w:rsid w:val="006F7711"/>
    <w:rsid w:val="0070090B"/>
    <w:rsid w:val="007037EC"/>
    <w:rsid w:val="00707CDD"/>
    <w:rsid w:val="00714F94"/>
    <w:rsid w:val="00717DD0"/>
    <w:rsid w:val="00720FAE"/>
    <w:rsid w:val="0072647A"/>
    <w:rsid w:val="00732863"/>
    <w:rsid w:val="0073494B"/>
    <w:rsid w:val="00751600"/>
    <w:rsid w:val="00756C54"/>
    <w:rsid w:val="0076645A"/>
    <w:rsid w:val="00781C60"/>
    <w:rsid w:val="00783D1D"/>
    <w:rsid w:val="00787518"/>
    <w:rsid w:val="0079045E"/>
    <w:rsid w:val="00793086"/>
    <w:rsid w:val="007A2462"/>
    <w:rsid w:val="007B0687"/>
    <w:rsid w:val="007B53F1"/>
    <w:rsid w:val="007C06D1"/>
    <w:rsid w:val="007D3AD2"/>
    <w:rsid w:val="007D720C"/>
    <w:rsid w:val="007D72D5"/>
    <w:rsid w:val="007E569D"/>
    <w:rsid w:val="007F2560"/>
    <w:rsid w:val="007F322D"/>
    <w:rsid w:val="007F51A6"/>
    <w:rsid w:val="007F645B"/>
    <w:rsid w:val="007F71DE"/>
    <w:rsid w:val="008011EB"/>
    <w:rsid w:val="00801EFE"/>
    <w:rsid w:val="0080256A"/>
    <w:rsid w:val="0080556C"/>
    <w:rsid w:val="00805848"/>
    <w:rsid w:val="00811AFF"/>
    <w:rsid w:val="00814D66"/>
    <w:rsid w:val="00814F3E"/>
    <w:rsid w:val="0082097F"/>
    <w:rsid w:val="00820C28"/>
    <w:rsid w:val="00821D28"/>
    <w:rsid w:val="0082253C"/>
    <w:rsid w:val="008248DB"/>
    <w:rsid w:val="00833FDE"/>
    <w:rsid w:val="008444BC"/>
    <w:rsid w:val="00852E36"/>
    <w:rsid w:val="00856A5C"/>
    <w:rsid w:val="00860638"/>
    <w:rsid w:val="0086551B"/>
    <w:rsid w:val="00867A3D"/>
    <w:rsid w:val="00872EDC"/>
    <w:rsid w:val="008755AF"/>
    <w:rsid w:val="00881444"/>
    <w:rsid w:val="00885E91"/>
    <w:rsid w:val="008876B7"/>
    <w:rsid w:val="00887D9C"/>
    <w:rsid w:val="0089264E"/>
    <w:rsid w:val="00894C57"/>
    <w:rsid w:val="008A32F0"/>
    <w:rsid w:val="008A67F3"/>
    <w:rsid w:val="008B142F"/>
    <w:rsid w:val="008B18AC"/>
    <w:rsid w:val="008C04DB"/>
    <w:rsid w:val="008C4DCC"/>
    <w:rsid w:val="008D2060"/>
    <w:rsid w:val="008D7F82"/>
    <w:rsid w:val="008E0253"/>
    <w:rsid w:val="008E04FB"/>
    <w:rsid w:val="008E4A63"/>
    <w:rsid w:val="008E606D"/>
    <w:rsid w:val="008E713B"/>
    <w:rsid w:val="008F292B"/>
    <w:rsid w:val="008F7665"/>
    <w:rsid w:val="009013F2"/>
    <w:rsid w:val="00901F1D"/>
    <w:rsid w:val="009070B8"/>
    <w:rsid w:val="00930B0F"/>
    <w:rsid w:val="00933955"/>
    <w:rsid w:val="0094093E"/>
    <w:rsid w:val="00941B46"/>
    <w:rsid w:val="009460C7"/>
    <w:rsid w:val="00946122"/>
    <w:rsid w:val="0094672B"/>
    <w:rsid w:val="00946B25"/>
    <w:rsid w:val="00947FB5"/>
    <w:rsid w:val="00951B83"/>
    <w:rsid w:val="009545F3"/>
    <w:rsid w:val="009566BC"/>
    <w:rsid w:val="00957898"/>
    <w:rsid w:val="00963C97"/>
    <w:rsid w:val="009675BB"/>
    <w:rsid w:val="00970403"/>
    <w:rsid w:val="00974A74"/>
    <w:rsid w:val="00981199"/>
    <w:rsid w:val="00984EC9"/>
    <w:rsid w:val="0099182D"/>
    <w:rsid w:val="00994ADB"/>
    <w:rsid w:val="00996DE9"/>
    <w:rsid w:val="009978E0"/>
    <w:rsid w:val="009A13C9"/>
    <w:rsid w:val="009A26C4"/>
    <w:rsid w:val="009A321C"/>
    <w:rsid w:val="009A4898"/>
    <w:rsid w:val="009B2310"/>
    <w:rsid w:val="009B28EE"/>
    <w:rsid w:val="009B3763"/>
    <w:rsid w:val="009B5EE9"/>
    <w:rsid w:val="009C77C4"/>
    <w:rsid w:val="009D0C06"/>
    <w:rsid w:val="009E00D1"/>
    <w:rsid w:val="009E29AD"/>
    <w:rsid w:val="00A024B1"/>
    <w:rsid w:val="00A0596F"/>
    <w:rsid w:val="00A05BEE"/>
    <w:rsid w:val="00A11434"/>
    <w:rsid w:val="00A122AD"/>
    <w:rsid w:val="00A12B79"/>
    <w:rsid w:val="00A12E5C"/>
    <w:rsid w:val="00A1342F"/>
    <w:rsid w:val="00A14E26"/>
    <w:rsid w:val="00A16919"/>
    <w:rsid w:val="00A2202B"/>
    <w:rsid w:val="00A2794E"/>
    <w:rsid w:val="00A307F8"/>
    <w:rsid w:val="00A3109C"/>
    <w:rsid w:val="00A458CE"/>
    <w:rsid w:val="00A47B37"/>
    <w:rsid w:val="00A47E5F"/>
    <w:rsid w:val="00A66A64"/>
    <w:rsid w:val="00A729A0"/>
    <w:rsid w:val="00A74C3E"/>
    <w:rsid w:val="00A86B04"/>
    <w:rsid w:val="00A920E2"/>
    <w:rsid w:val="00A92374"/>
    <w:rsid w:val="00AA09A5"/>
    <w:rsid w:val="00AA363F"/>
    <w:rsid w:val="00AA43E2"/>
    <w:rsid w:val="00AB3BAD"/>
    <w:rsid w:val="00AC5EF0"/>
    <w:rsid w:val="00AC62FF"/>
    <w:rsid w:val="00AD23CB"/>
    <w:rsid w:val="00AE014F"/>
    <w:rsid w:val="00AF3F9A"/>
    <w:rsid w:val="00B05729"/>
    <w:rsid w:val="00B05E21"/>
    <w:rsid w:val="00B07E38"/>
    <w:rsid w:val="00B2376A"/>
    <w:rsid w:val="00B260C2"/>
    <w:rsid w:val="00B26530"/>
    <w:rsid w:val="00B40BF4"/>
    <w:rsid w:val="00B4122C"/>
    <w:rsid w:val="00B5021A"/>
    <w:rsid w:val="00B523DE"/>
    <w:rsid w:val="00B547FE"/>
    <w:rsid w:val="00B62068"/>
    <w:rsid w:val="00B72235"/>
    <w:rsid w:val="00B847D0"/>
    <w:rsid w:val="00B90AFE"/>
    <w:rsid w:val="00B90DAA"/>
    <w:rsid w:val="00B9230D"/>
    <w:rsid w:val="00B92C0D"/>
    <w:rsid w:val="00B9585C"/>
    <w:rsid w:val="00BA7203"/>
    <w:rsid w:val="00BA7A57"/>
    <w:rsid w:val="00BB0301"/>
    <w:rsid w:val="00BB4029"/>
    <w:rsid w:val="00BB5604"/>
    <w:rsid w:val="00BB719C"/>
    <w:rsid w:val="00BC0994"/>
    <w:rsid w:val="00BC201D"/>
    <w:rsid w:val="00BC312E"/>
    <w:rsid w:val="00BC77EF"/>
    <w:rsid w:val="00BD0D55"/>
    <w:rsid w:val="00BE3AF7"/>
    <w:rsid w:val="00BE6B0A"/>
    <w:rsid w:val="00C02D6F"/>
    <w:rsid w:val="00C061FE"/>
    <w:rsid w:val="00C13FD0"/>
    <w:rsid w:val="00C21E0B"/>
    <w:rsid w:val="00C36784"/>
    <w:rsid w:val="00C515EC"/>
    <w:rsid w:val="00C61E5B"/>
    <w:rsid w:val="00C64B57"/>
    <w:rsid w:val="00C709A6"/>
    <w:rsid w:val="00C71DA1"/>
    <w:rsid w:val="00C74C57"/>
    <w:rsid w:val="00C76075"/>
    <w:rsid w:val="00C8678C"/>
    <w:rsid w:val="00C90D49"/>
    <w:rsid w:val="00CA0C2B"/>
    <w:rsid w:val="00CA36C2"/>
    <w:rsid w:val="00CB022B"/>
    <w:rsid w:val="00CB2133"/>
    <w:rsid w:val="00CB4A25"/>
    <w:rsid w:val="00CC23A6"/>
    <w:rsid w:val="00CC58EF"/>
    <w:rsid w:val="00CD3DFF"/>
    <w:rsid w:val="00CD74F8"/>
    <w:rsid w:val="00CE536F"/>
    <w:rsid w:val="00CE5728"/>
    <w:rsid w:val="00CE6AAC"/>
    <w:rsid w:val="00CF12BF"/>
    <w:rsid w:val="00CF12E0"/>
    <w:rsid w:val="00CF654F"/>
    <w:rsid w:val="00D02DB6"/>
    <w:rsid w:val="00D065E5"/>
    <w:rsid w:val="00D30679"/>
    <w:rsid w:val="00D41211"/>
    <w:rsid w:val="00D42121"/>
    <w:rsid w:val="00D52C90"/>
    <w:rsid w:val="00D54971"/>
    <w:rsid w:val="00D57C7A"/>
    <w:rsid w:val="00D60BD7"/>
    <w:rsid w:val="00D64FD2"/>
    <w:rsid w:val="00D65FB5"/>
    <w:rsid w:val="00D82E5F"/>
    <w:rsid w:val="00D84F90"/>
    <w:rsid w:val="00D9338D"/>
    <w:rsid w:val="00D94F0E"/>
    <w:rsid w:val="00DB6A14"/>
    <w:rsid w:val="00DC171A"/>
    <w:rsid w:val="00DD0DDB"/>
    <w:rsid w:val="00DD1E91"/>
    <w:rsid w:val="00DD2489"/>
    <w:rsid w:val="00DD715A"/>
    <w:rsid w:val="00DE0529"/>
    <w:rsid w:val="00DF272A"/>
    <w:rsid w:val="00DF3E9D"/>
    <w:rsid w:val="00DF609D"/>
    <w:rsid w:val="00E03756"/>
    <w:rsid w:val="00E124FD"/>
    <w:rsid w:val="00E13630"/>
    <w:rsid w:val="00E155ED"/>
    <w:rsid w:val="00E1725A"/>
    <w:rsid w:val="00E260C7"/>
    <w:rsid w:val="00E27127"/>
    <w:rsid w:val="00E30F5C"/>
    <w:rsid w:val="00E31418"/>
    <w:rsid w:val="00E40938"/>
    <w:rsid w:val="00E45169"/>
    <w:rsid w:val="00E457BC"/>
    <w:rsid w:val="00E5020E"/>
    <w:rsid w:val="00E5558A"/>
    <w:rsid w:val="00E57D67"/>
    <w:rsid w:val="00E61366"/>
    <w:rsid w:val="00E63157"/>
    <w:rsid w:val="00E828A0"/>
    <w:rsid w:val="00E85102"/>
    <w:rsid w:val="00E87D1B"/>
    <w:rsid w:val="00E905EF"/>
    <w:rsid w:val="00E919CE"/>
    <w:rsid w:val="00E92CD3"/>
    <w:rsid w:val="00E96060"/>
    <w:rsid w:val="00EA04AD"/>
    <w:rsid w:val="00EA3AD0"/>
    <w:rsid w:val="00EA543D"/>
    <w:rsid w:val="00EA55A5"/>
    <w:rsid w:val="00EA7FD7"/>
    <w:rsid w:val="00EB2C5E"/>
    <w:rsid w:val="00EB3123"/>
    <w:rsid w:val="00EB3569"/>
    <w:rsid w:val="00EB3F6D"/>
    <w:rsid w:val="00EB55B1"/>
    <w:rsid w:val="00EC2B8A"/>
    <w:rsid w:val="00EC37CE"/>
    <w:rsid w:val="00ED1557"/>
    <w:rsid w:val="00ED482F"/>
    <w:rsid w:val="00ED4CB0"/>
    <w:rsid w:val="00EE2D81"/>
    <w:rsid w:val="00EE4916"/>
    <w:rsid w:val="00EF1A9D"/>
    <w:rsid w:val="00EF24FF"/>
    <w:rsid w:val="00EF7EE1"/>
    <w:rsid w:val="00F00D7F"/>
    <w:rsid w:val="00F03866"/>
    <w:rsid w:val="00F058F4"/>
    <w:rsid w:val="00F129D2"/>
    <w:rsid w:val="00F13490"/>
    <w:rsid w:val="00F1797C"/>
    <w:rsid w:val="00F17DFF"/>
    <w:rsid w:val="00F21946"/>
    <w:rsid w:val="00F23285"/>
    <w:rsid w:val="00F27366"/>
    <w:rsid w:val="00F30D4C"/>
    <w:rsid w:val="00F361CB"/>
    <w:rsid w:val="00F4073F"/>
    <w:rsid w:val="00F41E11"/>
    <w:rsid w:val="00F43F01"/>
    <w:rsid w:val="00F5580C"/>
    <w:rsid w:val="00F612A9"/>
    <w:rsid w:val="00F61EFA"/>
    <w:rsid w:val="00F70B5A"/>
    <w:rsid w:val="00F80FE8"/>
    <w:rsid w:val="00F91AA9"/>
    <w:rsid w:val="00FB59A0"/>
    <w:rsid w:val="00FC0260"/>
    <w:rsid w:val="00FC0BBA"/>
    <w:rsid w:val="00FC2072"/>
    <w:rsid w:val="00FC5966"/>
    <w:rsid w:val="00FD0802"/>
    <w:rsid w:val="00FD0D5A"/>
    <w:rsid w:val="00FD29CC"/>
    <w:rsid w:val="00FE0B92"/>
    <w:rsid w:val="00FE18BD"/>
    <w:rsid w:val="00FF1E2E"/>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81">
      <o:colormru v:ext="edit" colors="black"/>
      <o:colormenu v:ext="edit" fillcolor="black"/>
    </o:shapedefaults>
    <o:shapelayout v:ext="edit">
      <o:idmap v:ext="edit" data="1"/>
    </o:shapelayout>
  </w:shapeDefaults>
  <w:decimalSymbol w:val="."/>
  <w:listSeparator w:val=","/>
  <w14:docId w14:val="4ABE2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sz w:val="24"/>
        <w:szCs w:val="24"/>
        <w:lang w:val="en-AU"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9B5EE9"/>
    <w:pPr>
      <w:spacing w:after="120" w:line="288" w:lineRule="auto"/>
    </w:pPr>
  </w:style>
  <w:style w:type="paragraph" w:styleId="Heading1">
    <w:name w:val="heading 1"/>
    <w:basedOn w:val="nospace"/>
    <w:next w:val="BodyText"/>
    <w:autoRedefine/>
    <w:qFormat/>
    <w:rsid w:val="000E2E86"/>
    <w:pPr>
      <w:keepNext/>
      <w:spacing w:before="120" w:after="120"/>
      <w:outlineLvl w:val="0"/>
    </w:pPr>
    <w:rPr>
      <w:b/>
      <w:bCs/>
      <w:color w:val="395A99"/>
      <w:sz w:val="40"/>
      <w:szCs w:val="32"/>
    </w:rPr>
  </w:style>
  <w:style w:type="paragraph" w:styleId="Heading2">
    <w:name w:val="heading 2"/>
    <w:basedOn w:val="nospace"/>
    <w:next w:val="BodyText"/>
    <w:link w:val="Heading2Char"/>
    <w:autoRedefine/>
    <w:qFormat/>
    <w:rsid w:val="002E53B9"/>
    <w:pPr>
      <w:suppressAutoHyphens/>
      <w:autoSpaceDE w:val="0"/>
      <w:autoSpaceDN w:val="0"/>
      <w:adjustRightInd w:val="0"/>
      <w:spacing w:before="120" w:after="80"/>
      <w:textAlignment w:val="center"/>
      <w:outlineLvl w:val="1"/>
    </w:pPr>
    <w:rPr>
      <w:b/>
      <w:bCs/>
      <w:color w:val="395A99"/>
      <w:sz w:val="36"/>
      <w:szCs w:val="36"/>
    </w:rPr>
  </w:style>
  <w:style w:type="paragraph" w:styleId="Heading3">
    <w:name w:val="heading 3"/>
    <w:basedOn w:val="Heading2"/>
    <w:next w:val="BodyText"/>
    <w:link w:val="Heading3Char"/>
    <w:autoRedefine/>
    <w:qFormat/>
    <w:rsid w:val="002E53B9"/>
    <w:pPr>
      <w:spacing w:after="40" w:line="264" w:lineRule="auto"/>
      <w:outlineLvl w:val="2"/>
    </w:pPr>
    <w:rPr>
      <w:color w:val="auto"/>
      <w:sz w:val="24"/>
      <w:szCs w:val="24"/>
    </w:rPr>
  </w:style>
  <w:style w:type="paragraph" w:styleId="Heading4">
    <w:name w:val="heading 4"/>
    <w:basedOn w:val="Normal"/>
    <w:next w:val="Normal"/>
    <w:link w:val="Heading4Char"/>
    <w:autoRedefine/>
    <w:rsid w:val="00D65FB5"/>
    <w:pPr>
      <w:keepNext/>
      <w:numPr>
        <w:ilvl w:val="3"/>
        <w:numId w:val="17"/>
      </w:numPr>
      <w:spacing w:before="240" w:after="60"/>
      <w:outlineLvl w:val="3"/>
    </w:pPr>
    <w:rPr>
      <w:rFonts w:eastAsia="Times New Roman" w:cs="Arial"/>
      <w:b/>
      <w:bCs/>
      <w:szCs w:val="28"/>
    </w:rPr>
  </w:style>
  <w:style w:type="paragraph" w:styleId="Heading5">
    <w:name w:val="heading 5"/>
    <w:basedOn w:val="Normal"/>
    <w:next w:val="Normal"/>
    <w:link w:val="Heading5Char"/>
    <w:rsid w:val="00D65FB5"/>
    <w:pPr>
      <w:numPr>
        <w:ilvl w:val="4"/>
        <w:numId w:val="17"/>
      </w:numPr>
      <w:spacing w:before="240" w:after="60"/>
      <w:outlineLvl w:val="4"/>
    </w:pPr>
    <w:rPr>
      <w:rFonts w:eastAsia="Times New Roman"/>
      <w:b/>
      <w:bCs/>
      <w:i/>
      <w:iCs/>
      <w:sz w:val="26"/>
      <w:szCs w:val="26"/>
    </w:rPr>
  </w:style>
  <w:style w:type="paragraph" w:styleId="Heading6">
    <w:name w:val="heading 6"/>
    <w:basedOn w:val="Normal"/>
    <w:next w:val="Normal"/>
    <w:link w:val="Heading6Char"/>
    <w:rsid w:val="00D65FB5"/>
    <w:pPr>
      <w:numPr>
        <w:ilvl w:val="5"/>
        <w:numId w:val="17"/>
      </w:numPr>
      <w:spacing w:before="240" w:after="60"/>
      <w:outlineLvl w:val="5"/>
    </w:pPr>
    <w:rPr>
      <w:rFonts w:ascii="Times New Roman" w:eastAsia="Times New Roman" w:hAnsi="Times New Roman"/>
      <w:b/>
      <w:bCs/>
      <w:szCs w:val="22"/>
    </w:rPr>
  </w:style>
  <w:style w:type="paragraph" w:styleId="Heading7">
    <w:name w:val="heading 7"/>
    <w:basedOn w:val="Normal"/>
    <w:next w:val="Normal"/>
    <w:link w:val="Heading7Char"/>
    <w:rsid w:val="00D65FB5"/>
    <w:pPr>
      <w:numPr>
        <w:ilvl w:val="6"/>
        <w:numId w:val="17"/>
      </w:numPr>
      <w:spacing w:before="240" w:after="60"/>
      <w:outlineLvl w:val="6"/>
    </w:pPr>
    <w:rPr>
      <w:rFonts w:ascii="Times New Roman" w:eastAsia="Times New Roman" w:hAnsi="Times New Roman"/>
    </w:rPr>
  </w:style>
  <w:style w:type="paragraph" w:styleId="Heading8">
    <w:name w:val="heading 8"/>
    <w:basedOn w:val="Normal"/>
    <w:next w:val="Normal"/>
    <w:link w:val="Heading8Char"/>
    <w:rsid w:val="00D65FB5"/>
    <w:pPr>
      <w:numPr>
        <w:ilvl w:val="7"/>
        <w:numId w:val="17"/>
      </w:numPr>
      <w:spacing w:before="240" w:after="60"/>
      <w:outlineLvl w:val="7"/>
    </w:pPr>
    <w:rPr>
      <w:rFonts w:ascii="Times New Roman" w:eastAsia="Times New Roman" w:hAnsi="Times New Roman"/>
      <w:i/>
      <w:iCs/>
    </w:rPr>
  </w:style>
  <w:style w:type="paragraph" w:styleId="Heading9">
    <w:name w:val="heading 9"/>
    <w:basedOn w:val="Normal"/>
    <w:next w:val="Normal"/>
    <w:link w:val="Heading9Char"/>
    <w:rsid w:val="00E96060"/>
    <w:pPr>
      <w:numPr>
        <w:ilvl w:val="8"/>
        <w:numId w:val="17"/>
      </w:numPr>
      <w:spacing w:before="240" w:after="60"/>
      <w:outlineLvl w:val="8"/>
    </w:pPr>
    <w:rPr>
      <w:rFonts w:eastAsia="Times New Roman"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rsid w:val="00DB6A14"/>
    <w:pPr>
      <w:spacing w:before="120"/>
    </w:pPr>
    <w:rPr>
      <w:b/>
      <w:iCs/>
      <w:color w:val="000000" w:themeColor="text1"/>
      <w:sz w:val="22"/>
      <w:szCs w:val="18"/>
    </w:rPr>
  </w:style>
  <w:style w:type="character" w:customStyle="1" w:styleId="Heading2Char">
    <w:name w:val="Heading 2 Char"/>
    <w:basedOn w:val="DefaultParagraphFont"/>
    <w:link w:val="Heading2"/>
    <w:rsid w:val="002E53B9"/>
    <w:rPr>
      <w:rFonts w:cs="Arial"/>
      <w:b/>
      <w:bCs/>
      <w:color w:val="395A99"/>
      <w:sz w:val="36"/>
      <w:szCs w:val="36"/>
      <w:lang w:val="en-GB"/>
    </w:rPr>
  </w:style>
  <w:style w:type="table" w:styleId="TableGrid">
    <w:name w:val="Table Grid"/>
    <w:basedOn w:val="TableNormal"/>
    <w:uiPriority w:val="59"/>
    <w:rsid w:val="00803471"/>
    <w:rPr>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paragraph" w:styleId="Header">
    <w:name w:val="header"/>
    <w:basedOn w:val="Normal"/>
    <w:link w:val="HeaderChar"/>
    <w:autoRedefine/>
    <w:uiPriority w:val="99"/>
    <w:unhideWhenUsed/>
    <w:qFormat/>
    <w:rsid w:val="00104B99"/>
    <w:pPr>
      <w:suppressAutoHyphens/>
      <w:autoSpaceDE w:val="0"/>
      <w:autoSpaceDN w:val="0"/>
      <w:adjustRightInd w:val="0"/>
      <w:spacing w:before="200" w:after="520"/>
      <w:textAlignment w:val="center"/>
    </w:pPr>
    <w:rPr>
      <w:rFonts w:cs="Arial"/>
      <w:b/>
      <w:color w:val="403F47"/>
      <w:szCs w:val="22"/>
      <w:lang w:val="en-GB"/>
    </w:rPr>
  </w:style>
  <w:style w:type="character" w:customStyle="1" w:styleId="HeaderChar">
    <w:name w:val="Header Char"/>
    <w:basedOn w:val="DefaultParagraphFont"/>
    <w:link w:val="Header"/>
    <w:uiPriority w:val="99"/>
    <w:rsid w:val="00104B99"/>
    <w:rPr>
      <w:rFonts w:cs="Arial"/>
      <w:b/>
      <w:color w:val="403F47"/>
      <w:szCs w:val="22"/>
      <w:lang w:val="en-GB"/>
    </w:rPr>
  </w:style>
  <w:style w:type="paragraph" w:styleId="Footer">
    <w:name w:val="footer"/>
    <w:basedOn w:val="Normal"/>
    <w:link w:val="FooterChar"/>
    <w:uiPriority w:val="99"/>
    <w:unhideWhenUsed/>
    <w:qFormat/>
    <w:rsid w:val="001D4C4E"/>
    <w:pPr>
      <w:suppressAutoHyphens/>
      <w:autoSpaceDE w:val="0"/>
      <w:autoSpaceDN w:val="0"/>
      <w:adjustRightInd w:val="0"/>
      <w:spacing w:after="0"/>
      <w:ind w:left="1134" w:right="-289" w:hanging="1134"/>
      <w:jc w:val="right"/>
      <w:textAlignment w:val="center"/>
    </w:pPr>
    <w:rPr>
      <w:rFonts w:cs="Arial"/>
      <w:color w:val="58595B" w:themeColor="accent6"/>
      <w:sz w:val="20"/>
      <w:szCs w:val="22"/>
      <w:lang w:val="en-GB"/>
    </w:rPr>
  </w:style>
  <w:style w:type="character" w:customStyle="1" w:styleId="FooterChar">
    <w:name w:val="Footer Char"/>
    <w:basedOn w:val="DefaultParagraphFont"/>
    <w:link w:val="Footer"/>
    <w:uiPriority w:val="99"/>
    <w:rsid w:val="001D4C4E"/>
    <w:rPr>
      <w:rFonts w:cs="Arial"/>
      <w:color w:val="58595B" w:themeColor="accent6"/>
      <w:sz w:val="20"/>
      <w:szCs w:val="22"/>
      <w:lang w:val="en-GB"/>
    </w:rPr>
  </w:style>
  <w:style w:type="paragraph" w:styleId="Date">
    <w:name w:val="Date"/>
    <w:basedOn w:val="Normal"/>
    <w:next w:val="Normal"/>
    <w:link w:val="DateChar"/>
    <w:uiPriority w:val="99"/>
    <w:unhideWhenUsed/>
    <w:qFormat/>
    <w:rsid w:val="00820C28"/>
    <w:pPr>
      <w:widowControl w:val="0"/>
      <w:suppressAutoHyphens/>
      <w:autoSpaceDE w:val="0"/>
      <w:autoSpaceDN w:val="0"/>
      <w:adjustRightInd w:val="0"/>
      <w:spacing w:before="240" w:after="960" w:line="240" w:lineRule="auto"/>
      <w:textAlignment w:val="baseline"/>
    </w:pPr>
    <w:rPr>
      <w:rFonts w:cs="Helvetica-Bold"/>
      <w:color w:val="000000" w:themeColor="text1"/>
      <w:sz w:val="23"/>
      <w:szCs w:val="22"/>
    </w:rPr>
  </w:style>
  <w:style w:type="character" w:customStyle="1" w:styleId="DateChar">
    <w:name w:val="Date Char"/>
    <w:basedOn w:val="DefaultParagraphFont"/>
    <w:link w:val="Date"/>
    <w:uiPriority w:val="99"/>
    <w:rsid w:val="00820C28"/>
    <w:rPr>
      <w:rFonts w:cs="Helvetica-Bold"/>
      <w:color w:val="000000" w:themeColor="text1"/>
      <w:sz w:val="23"/>
      <w:szCs w:val="22"/>
    </w:rPr>
  </w:style>
  <w:style w:type="paragraph" w:styleId="BodyText">
    <w:name w:val="Body Text"/>
    <w:basedOn w:val="Normal"/>
    <w:link w:val="BodyTextChar"/>
    <w:qFormat/>
    <w:rsid w:val="00C13FD0"/>
    <w:pPr>
      <w:spacing w:line="264" w:lineRule="auto"/>
    </w:pPr>
    <w:rPr>
      <w:rFonts w:cs="Arial"/>
      <w:sz w:val="23"/>
      <w:szCs w:val="28"/>
      <w:lang w:val="en-GB"/>
    </w:rPr>
  </w:style>
  <w:style w:type="character" w:customStyle="1" w:styleId="BodyTextChar">
    <w:name w:val="Body Text Char"/>
    <w:basedOn w:val="DefaultParagraphFont"/>
    <w:link w:val="BodyText"/>
    <w:rsid w:val="00C13FD0"/>
    <w:rPr>
      <w:rFonts w:cs="Arial"/>
      <w:sz w:val="23"/>
      <w:szCs w:val="28"/>
      <w:lang w:val="en-GB"/>
    </w:rPr>
  </w:style>
  <w:style w:type="paragraph" w:customStyle="1" w:styleId="Bullet1">
    <w:name w:val="Bullet 1"/>
    <w:basedOn w:val="BodyText"/>
    <w:autoRedefine/>
    <w:qFormat/>
    <w:rsid w:val="007037EC"/>
    <w:pPr>
      <w:numPr>
        <w:numId w:val="1"/>
      </w:numPr>
      <w:spacing w:after="40"/>
      <w:ind w:left="641" w:hanging="357"/>
    </w:pPr>
  </w:style>
  <w:style w:type="paragraph" w:customStyle="1" w:styleId="Bullet2">
    <w:name w:val="Bullet 2"/>
    <w:basedOn w:val="Normal"/>
    <w:next w:val="BodyText"/>
    <w:autoRedefine/>
    <w:qFormat/>
    <w:rsid w:val="00315515"/>
    <w:pPr>
      <w:numPr>
        <w:numId w:val="2"/>
      </w:numPr>
      <w:ind w:left="998" w:hanging="357"/>
      <w:contextualSpacing/>
    </w:pPr>
    <w:rPr>
      <w:rFonts w:cs="Arial"/>
      <w:color w:val="000000"/>
    </w:rPr>
  </w:style>
  <w:style w:type="character" w:customStyle="1" w:styleId="Heading3Char">
    <w:name w:val="Heading 3 Char"/>
    <w:basedOn w:val="DefaultParagraphFont"/>
    <w:link w:val="Heading3"/>
    <w:rsid w:val="002E53B9"/>
    <w:rPr>
      <w:rFonts w:cs="Arial"/>
      <w:b/>
      <w:bCs/>
      <w:lang w:val="en-GB"/>
    </w:rPr>
  </w:style>
  <w:style w:type="character" w:styleId="PageNumber">
    <w:name w:val="page number"/>
    <w:basedOn w:val="DefaultParagraphFont"/>
    <w:rsid w:val="00B07E38"/>
    <w:rPr>
      <w:rFonts w:ascii="Arial" w:hAnsi="Arial"/>
      <w:sz w:val="14"/>
    </w:rPr>
  </w:style>
  <w:style w:type="paragraph" w:customStyle="1" w:styleId="Bullet3">
    <w:name w:val="Bullet 3"/>
    <w:basedOn w:val="Normal"/>
    <w:rsid w:val="0015261A"/>
    <w:pPr>
      <w:numPr>
        <w:numId w:val="3"/>
      </w:numPr>
      <w:spacing w:after="28"/>
      <w:ind w:left="681" w:hanging="227"/>
    </w:pPr>
    <w:rPr>
      <w:rFonts w:cs="Arial"/>
    </w:rPr>
  </w:style>
  <w:style w:type="character" w:customStyle="1" w:styleId="Bold">
    <w:name w:val="Bold"/>
    <w:uiPriority w:val="99"/>
    <w:rsid w:val="00A458CE"/>
    <w:rPr>
      <w:rFonts w:ascii="Helvetica-Bold" w:hAnsi="Helvetica-Bold" w:cs="Helvetica-Bold"/>
      <w:b/>
      <w:bCs/>
    </w:rPr>
  </w:style>
  <w:style w:type="paragraph" w:customStyle="1" w:styleId="Headline">
    <w:name w:val="Headline"/>
    <w:basedOn w:val="Normal"/>
    <w:rsid w:val="003F3D65"/>
    <w:pPr>
      <w:suppressAutoHyphens/>
      <w:autoSpaceDE w:val="0"/>
      <w:autoSpaceDN w:val="0"/>
      <w:adjustRightInd w:val="0"/>
      <w:textAlignment w:val="center"/>
    </w:pPr>
    <w:rPr>
      <w:rFonts w:asciiTheme="majorHAnsi" w:hAnsiTheme="majorHAnsi" w:cstheme="majorHAnsi"/>
      <w:color w:val="FFFFFF"/>
      <w:sz w:val="88"/>
      <w:szCs w:val="88"/>
      <w:lang w:val="en-GB"/>
    </w:rPr>
  </w:style>
  <w:style w:type="paragraph" w:customStyle="1" w:styleId="HeadlineLarge">
    <w:name w:val="Headline Large"/>
    <w:basedOn w:val="Normal"/>
    <w:rsid w:val="003F3D65"/>
    <w:pPr>
      <w:suppressAutoHyphens/>
      <w:autoSpaceDE w:val="0"/>
      <w:autoSpaceDN w:val="0"/>
      <w:adjustRightInd w:val="0"/>
      <w:textAlignment w:val="center"/>
    </w:pPr>
    <w:rPr>
      <w:rFonts w:asciiTheme="majorHAnsi" w:hAnsiTheme="majorHAnsi" w:cstheme="majorHAnsi"/>
      <w:color w:val="FFFFFF"/>
      <w:sz w:val="100"/>
      <w:szCs w:val="100"/>
      <w:lang w:val="en-GB"/>
    </w:rPr>
  </w:style>
  <w:style w:type="paragraph" w:styleId="BalloonText">
    <w:name w:val="Balloon Text"/>
    <w:basedOn w:val="Normal"/>
    <w:link w:val="BalloonTextChar"/>
    <w:rsid w:val="007F71DE"/>
    <w:rPr>
      <w:rFonts w:ascii="Tahoma" w:hAnsi="Tahoma" w:cs="Tahoma"/>
      <w:sz w:val="16"/>
      <w:szCs w:val="16"/>
    </w:rPr>
  </w:style>
  <w:style w:type="character" w:customStyle="1" w:styleId="BalloonTextChar">
    <w:name w:val="Balloon Text Char"/>
    <w:basedOn w:val="DefaultParagraphFont"/>
    <w:link w:val="BalloonText"/>
    <w:rsid w:val="007F71DE"/>
    <w:rPr>
      <w:rFonts w:ascii="Tahoma" w:hAnsi="Tahoma" w:cs="Tahoma"/>
      <w:noProof/>
      <w:sz w:val="16"/>
      <w:szCs w:val="16"/>
    </w:rPr>
  </w:style>
  <w:style w:type="paragraph" w:styleId="TOCHeading">
    <w:name w:val="TOC Heading"/>
    <w:basedOn w:val="Heading1"/>
    <w:next w:val="Normal"/>
    <w:autoRedefine/>
    <w:uiPriority w:val="39"/>
    <w:unhideWhenUsed/>
    <w:rsid w:val="00051C1B"/>
    <w:pPr>
      <w:keepLines/>
      <w:spacing w:before="960" w:after="360"/>
      <w:outlineLvl w:val="9"/>
    </w:pPr>
    <w:rPr>
      <w:rFonts w:eastAsiaTheme="majorEastAsia"/>
      <w:sz w:val="48"/>
      <w:szCs w:val="52"/>
      <w:lang w:val="en-US" w:eastAsia="ja-JP"/>
    </w:rPr>
  </w:style>
  <w:style w:type="paragraph" w:styleId="TOC1">
    <w:name w:val="toc 1"/>
    <w:basedOn w:val="Normal"/>
    <w:next w:val="Normal"/>
    <w:autoRedefine/>
    <w:uiPriority w:val="39"/>
    <w:rsid w:val="0056025D"/>
    <w:pPr>
      <w:tabs>
        <w:tab w:val="left" w:pos="709"/>
        <w:tab w:val="right" w:leader="dot" w:pos="9639"/>
      </w:tabs>
      <w:spacing w:before="240"/>
      <w:ind w:left="709" w:hanging="709"/>
    </w:pPr>
    <w:rPr>
      <w:b/>
      <w:color w:val="000000" w:themeColor="text1"/>
      <w:sz w:val="28"/>
    </w:rPr>
  </w:style>
  <w:style w:type="paragraph" w:styleId="TOC2">
    <w:name w:val="toc 2"/>
    <w:basedOn w:val="Normal"/>
    <w:next w:val="Normal"/>
    <w:autoRedefine/>
    <w:uiPriority w:val="39"/>
    <w:rsid w:val="002E53B9"/>
    <w:pPr>
      <w:tabs>
        <w:tab w:val="left" w:pos="709"/>
        <w:tab w:val="right" w:leader="dot" w:pos="9639"/>
      </w:tabs>
      <w:spacing w:after="100"/>
      <w:ind w:left="709" w:hanging="709"/>
    </w:pPr>
    <w:rPr>
      <w:noProof/>
      <w:color w:val="000000" w:themeColor="text1"/>
    </w:rPr>
  </w:style>
  <w:style w:type="character" w:styleId="Hyperlink">
    <w:name w:val="Hyperlink"/>
    <w:basedOn w:val="DefaultParagraphFont"/>
    <w:uiPriority w:val="99"/>
    <w:unhideWhenUsed/>
    <w:rsid w:val="00063F98"/>
    <w:rPr>
      <w:rFonts w:ascii="Arial" w:hAnsi="Arial"/>
      <w:color w:val="0000FF"/>
      <w:sz w:val="24"/>
      <w:u w:val="single"/>
    </w:rPr>
  </w:style>
  <w:style w:type="character" w:customStyle="1" w:styleId="Heading4Char">
    <w:name w:val="Heading 4 Char"/>
    <w:basedOn w:val="DefaultParagraphFont"/>
    <w:link w:val="Heading4"/>
    <w:rsid w:val="00E96060"/>
    <w:rPr>
      <w:rFonts w:eastAsia="Times New Roman" w:cs="Arial"/>
      <w:b/>
      <w:bCs/>
      <w:szCs w:val="28"/>
    </w:rPr>
  </w:style>
  <w:style w:type="character" w:customStyle="1" w:styleId="Heading5Char">
    <w:name w:val="Heading 5 Char"/>
    <w:basedOn w:val="DefaultParagraphFont"/>
    <w:link w:val="Heading5"/>
    <w:rsid w:val="00E96060"/>
    <w:rPr>
      <w:rFonts w:eastAsia="Times New Roman"/>
      <w:b/>
      <w:bCs/>
      <w:i/>
      <w:iCs/>
      <w:sz w:val="26"/>
      <w:szCs w:val="26"/>
    </w:rPr>
  </w:style>
  <w:style w:type="character" w:customStyle="1" w:styleId="Heading6Char">
    <w:name w:val="Heading 6 Char"/>
    <w:basedOn w:val="DefaultParagraphFont"/>
    <w:link w:val="Heading6"/>
    <w:rsid w:val="00E96060"/>
    <w:rPr>
      <w:rFonts w:ascii="Times New Roman" w:eastAsia="Times New Roman" w:hAnsi="Times New Roman"/>
      <w:b/>
      <w:bCs/>
      <w:szCs w:val="22"/>
    </w:rPr>
  </w:style>
  <w:style w:type="character" w:customStyle="1" w:styleId="Heading7Char">
    <w:name w:val="Heading 7 Char"/>
    <w:basedOn w:val="DefaultParagraphFont"/>
    <w:link w:val="Heading7"/>
    <w:rsid w:val="00E96060"/>
    <w:rPr>
      <w:rFonts w:ascii="Times New Roman" w:eastAsia="Times New Roman" w:hAnsi="Times New Roman"/>
    </w:rPr>
  </w:style>
  <w:style w:type="character" w:customStyle="1" w:styleId="Heading8Char">
    <w:name w:val="Heading 8 Char"/>
    <w:basedOn w:val="DefaultParagraphFont"/>
    <w:link w:val="Heading8"/>
    <w:rsid w:val="00E96060"/>
    <w:rPr>
      <w:rFonts w:ascii="Times New Roman" w:eastAsia="Times New Roman" w:hAnsi="Times New Roman"/>
      <w:i/>
      <w:iCs/>
    </w:rPr>
  </w:style>
  <w:style w:type="character" w:customStyle="1" w:styleId="Heading9Char">
    <w:name w:val="Heading 9 Char"/>
    <w:basedOn w:val="DefaultParagraphFont"/>
    <w:link w:val="Heading9"/>
    <w:rsid w:val="00E96060"/>
    <w:rPr>
      <w:rFonts w:eastAsia="Times New Roman" w:cs="Arial"/>
      <w:szCs w:val="22"/>
    </w:rPr>
  </w:style>
  <w:style w:type="paragraph" w:styleId="Title">
    <w:name w:val="Title"/>
    <w:basedOn w:val="Normal"/>
    <w:next w:val="Normal"/>
    <w:link w:val="TitleChar"/>
    <w:autoRedefine/>
    <w:qFormat/>
    <w:rsid w:val="00C13FD0"/>
    <w:pPr>
      <w:spacing w:before="240" w:line="240" w:lineRule="auto"/>
      <w:ind w:right="1552"/>
    </w:pPr>
    <w:rPr>
      <w:rFonts w:cs="Arial"/>
      <w:b/>
      <w:noProof/>
      <w:color w:val="2C5C86"/>
      <w:sz w:val="56"/>
      <w:szCs w:val="56"/>
      <w:lang w:eastAsia="en-AU"/>
    </w:rPr>
  </w:style>
  <w:style w:type="character" w:customStyle="1" w:styleId="TitleChar">
    <w:name w:val="Title Char"/>
    <w:basedOn w:val="DefaultParagraphFont"/>
    <w:link w:val="Title"/>
    <w:rsid w:val="00C13FD0"/>
    <w:rPr>
      <w:rFonts w:cs="Arial"/>
      <w:b/>
      <w:noProof/>
      <w:color w:val="2C5C86"/>
      <w:sz w:val="56"/>
      <w:szCs w:val="56"/>
      <w:lang w:eastAsia="en-AU"/>
    </w:rPr>
  </w:style>
  <w:style w:type="paragraph" w:styleId="TOC3">
    <w:name w:val="toc 3"/>
    <w:basedOn w:val="Normal"/>
    <w:next w:val="Normal"/>
    <w:autoRedefine/>
    <w:uiPriority w:val="39"/>
    <w:rsid w:val="0056025D"/>
    <w:pPr>
      <w:tabs>
        <w:tab w:val="right" w:leader="dot" w:pos="9639"/>
      </w:tabs>
      <w:spacing w:after="100"/>
      <w:ind w:left="709" w:hanging="709"/>
    </w:pPr>
    <w:rPr>
      <w:rFonts w:eastAsiaTheme="minorEastAsia" w:cstheme="minorBidi"/>
      <w:noProof/>
      <w:color w:val="000000" w:themeColor="text1"/>
      <w:szCs w:val="22"/>
      <w:lang w:eastAsia="en-AU"/>
    </w:rPr>
  </w:style>
  <w:style w:type="paragraph" w:customStyle="1" w:styleId="AttachmentHeading">
    <w:name w:val="Attachment Heading"/>
    <w:basedOn w:val="Heading2"/>
    <w:link w:val="AttachmentHeadingChar"/>
    <w:autoRedefine/>
    <w:rsid w:val="00276DC9"/>
    <w:pPr>
      <w:keepNext/>
      <w:tabs>
        <w:tab w:val="left" w:pos="709"/>
      </w:tabs>
      <w:suppressAutoHyphens w:val="0"/>
      <w:autoSpaceDE/>
      <w:autoSpaceDN/>
      <w:adjustRightInd/>
      <w:textAlignment w:val="auto"/>
    </w:pPr>
    <w:rPr>
      <w:rFonts w:asciiTheme="majorHAnsi" w:hAnsiTheme="majorHAnsi"/>
    </w:rPr>
  </w:style>
  <w:style w:type="character" w:customStyle="1" w:styleId="AttachmentHeadingChar">
    <w:name w:val="Attachment Heading Char"/>
    <w:basedOn w:val="Heading2Char"/>
    <w:link w:val="AttachmentHeading"/>
    <w:rsid w:val="00276DC9"/>
    <w:rPr>
      <w:rFonts w:asciiTheme="majorHAnsi" w:hAnsiTheme="majorHAnsi" w:cs="Arial"/>
      <w:b/>
      <w:bCs/>
      <w:color w:val="395A99"/>
      <w:sz w:val="32"/>
      <w:szCs w:val="32"/>
      <w:lang w:val="en-GB"/>
    </w:rPr>
  </w:style>
  <w:style w:type="paragraph" w:styleId="ListParagraph">
    <w:name w:val="List Paragraph"/>
    <w:basedOn w:val="BodyText"/>
    <w:next w:val="BodyText"/>
    <w:autoRedefine/>
    <w:uiPriority w:val="34"/>
    <w:qFormat/>
    <w:rsid w:val="00C76075"/>
    <w:pPr>
      <w:numPr>
        <w:ilvl w:val="1"/>
        <w:numId w:val="6"/>
      </w:numPr>
      <w:spacing w:before="120" w:after="160"/>
      <w:ind w:left="567" w:hanging="567"/>
    </w:pPr>
    <w:rPr>
      <w:b/>
      <w:bCs/>
    </w:rPr>
  </w:style>
  <w:style w:type="paragraph" w:customStyle="1" w:styleId="TableHeading">
    <w:name w:val="Table Heading"/>
    <w:basedOn w:val="Normal"/>
    <w:link w:val="TableHeadingChar"/>
    <w:autoRedefine/>
    <w:qFormat/>
    <w:rsid w:val="00584A89"/>
    <w:pPr>
      <w:spacing w:before="60" w:after="60"/>
    </w:pPr>
    <w:rPr>
      <w:rFonts w:eastAsia="Times New Roman" w:cs="Arial"/>
      <w:b/>
      <w:bCs/>
      <w:color w:val="000000" w:themeColor="text1"/>
      <w:szCs w:val="22"/>
      <w:lang w:val="en-US"/>
    </w:rPr>
  </w:style>
  <w:style w:type="character" w:customStyle="1" w:styleId="TableHeadingChar">
    <w:name w:val="Table Heading Char"/>
    <w:basedOn w:val="DefaultParagraphFont"/>
    <w:link w:val="TableHeading"/>
    <w:rsid w:val="00584A89"/>
    <w:rPr>
      <w:rFonts w:eastAsia="Times New Roman" w:cs="Arial"/>
      <w:b/>
      <w:bCs/>
      <w:color w:val="000000" w:themeColor="text1"/>
      <w:szCs w:val="22"/>
      <w:lang w:val="en-US"/>
    </w:rPr>
  </w:style>
  <w:style w:type="paragraph" w:customStyle="1" w:styleId="TypeTitle">
    <w:name w:val="Type Title"/>
    <w:basedOn w:val="Title"/>
    <w:link w:val="TypeTitleChar"/>
    <w:rsid w:val="00FC2072"/>
    <w:pPr>
      <w:framePr w:wrap="around" w:hAnchor="text"/>
    </w:pPr>
  </w:style>
  <w:style w:type="paragraph" w:customStyle="1" w:styleId="ControlHeading">
    <w:name w:val="Control Heading"/>
    <w:basedOn w:val="Title"/>
    <w:link w:val="ControlHeadingChar"/>
    <w:autoRedefine/>
    <w:rsid w:val="00490E41"/>
    <w:pPr>
      <w:framePr w:wrap="around" w:hAnchor="text"/>
      <w:spacing w:before="400" w:after="0"/>
    </w:pPr>
    <w:rPr>
      <w:sz w:val="52"/>
    </w:rPr>
  </w:style>
  <w:style w:type="character" w:customStyle="1" w:styleId="TypeTitleChar">
    <w:name w:val="Type Title Char"/>
    <w:basedOn w:val="TitleChar"/>
    <w:link w:val="TypeTitle"/>
    <w:rsid w:val="00FC2072"/>
    <w:rPr>
      <w:rFonts w:cs="Arial"/>
      <w:b/>
      <w:noProof/>
      <w:color w:val="59BBC8"/>
      <w:sz w:val="80"/>
      <w:szCs w:val="80"/>
      <w:lang w:eastAsia="en-AU"/>
    </w:rPr>
  </w:style>
  <w:style w:type="character" w:customStyle="1" w:styleId="ControlHeadingChar">
    <w:name w:val="Control Heading Char"/>
    <w:basedOn w:val="TitleChar"/>
    <w:link w:val="ControlHeading"/>
    <w:rsid w:val="00490E41"/>
    <w:rPr>
      <w:rFonts w:cs="Arial"/>
      <w:b/>
      <w:noProof/>
      <w:color w:val="2C5C86"/>
      <w:sz w:val="52"/>
      <w:szCs w:val="80"/>
      <w:lang w:eastAsia="en-AU"/>
    </w:rPr>
  </w:style>
  <w:style w:type="paragraph" w:customStyle="1" w:styleId="Instruct">
    <w:name w:val="Instruct"/>
    <w:basedOn w:val="Normal"/>
    <w:link w:val="InstructChar"/>
    <w:autoRedefine/>
    <w:rsid w:val="00276DC9"/>
    <w:rPr>
      <w:rFonts w:cs="Arial"/>
      <w:color w:val="00B050"/>
    </w:rPr>
  </w:style>
  <w:style w:type="character" w:customStyle="1" w:styleId="InstructChar">
    <w:name w:val="Instruct Char"/>
    <w:basedOn w:val="DefaultParagraphFont"/>
    <w:link w:val="Instruct"/>
    <w:rsid w:val="00276DC9"/>
    <w:rPr>
      <w:rFonts w:cs="Arial"/>
      <w:color w:val="00B050"/>
    </w:rPr>
  </w:style>
  <w:style w:type="paragraph" w:customStyle="1" w:styleId="TableContent">
    <w:name w:val="Table Content"/>
    <w:basedOn w:val="Normal"/>
    <w:link w:val="TableContentChar"/>
    <w:qFormat/>
    <w:rsid w:val="00584A89"/>
    <w:pPr>
      <w:spacing w:before="60" w:after="60"/>
    </w:pPr>
    <w:rPr>
      <w:rFonts w:cs="Arial"/>
      <w:color w:val="000000" w:themeColor="text1"/>
    </w:rPr>
  </w:style>
  <w:style w:type="character" w:customStyle="1" w:styleId="TableContentChar">
    <w:name w:val="Table Content Char"/>
    <w:basedOn w:val="DefaultParagraphFont"/>
    <w:link w:val="TableContent"/>
    <w:rsid w:val="00584A89"/>
    <w:rPr>
      <w:rFonts w:cs="Arial"/>
      <w:color w:val="000000" w:themeColor="text1"/>
    </w:rPr>
  </w:style>
  <w:style w:type="paragraph" w:customStyle="1" w:styleId="Subheading">
    <w:name w:val="Subheading"/>
    <w:basedOn w:val="Normal"/>
    <w:autoRedefine/>
    <w:qFormat/>
    <w:rsid w:val="00D94F0E"/>
    <w:pPr>
      <w:spacing w:after="600"/>
    </w:pPr>
    <w:rPr>
      <w:b/>
      <w:color w:val="403F47"/>
      <w:sz w:val="34"/>
      <w:szCs w:val="36"/>
    </w:rPr>
  </w:style>
  <w:style w:type="paragraph" w:customStyle="1" w:styleId="TableCaption">
    <w:name w:val="Table Caption"/>
    <w:link w:val="TableCaptionChar"/>
    <w:autoRedefine/>
    <w:qFormat/>
    <w:rsid w:val="0070090B"/>
    <w:pPr>
      <w:spacing w:before="120" w:after="120" w:line="288" w:lineRule="auto"/>
    </w:pPr>
    <w:rPr>
      <w:b/>
      <w:iCs/>
      <w:color w:val="000000"/>
      <w:sz w:val="22"/>
      <w:szCs w:val="18"/>
    </w:rPr>
  </w:style>
  <w:style w:type="paragraph" w:styleId="ListNumber">
    <w:name w:val="List Number"/>
    <w:basedOn w:val="Normal"/>
    <w:rsid w:val="00E260C7"/>
    <w:pPr>
      <w:numPr>
        <w:numId w:val="4"/>
      </w:numPr>
      <w:contextualSpacing/>
    </w:pPr>
  </w:style>
  <w:style w:type="character" w:customStyle="1" w:styleId="CaptionChar">
    <w:name w:val="Caption Char"/>
    <w:basedOn w:val="DefaultParagraphFont"/>
    <w:link w:val="Caption"/>
    <w:rsid w:val="00DB6A14"/>
    <w:rPr>
      <w:b/>
      <w:iCs/>
      <w:color w:val="000000" w:themeColor="text1"/>
      <w:sz w:val="22"/>
      <w:szCs w:val="18"/>
    </w:rPr>
  </w:style>
  <w:style w:type="character" w:customStyle="1" w:styleId="TableCaptionChar">
    <w:name w:val="Table Caption Char"/>
    <w:basedOn w:val="CaptionChar"/>
    <w:link w:val="TableCaption"/>
    <w:rsid w:val="0070090B"/>
    <w:rPr>
      <w:b/>
      <w:iCs/>
      <w:color w:val="000000"/>
      <w:sz w:val="22"/>
      <w:szCs w:val="18"/>
    </w:rPr>
  </w:style>
  <w:style w:type="paragraph" w:customStyle="1" w:styleId="nospace">
    <w:name w:val="no space"/>
    <w:link w:val="nospaceChar"/>
    <w:autoRedefine/>
    <w:rsid w:val="00490E41"/>
    <w:rPr>
      <w:rFonts w:cs="Arial"/>
      <w:lang w:val="en-GB"/>
    </w:rPr>
  </w:style>
  <w:style w:type="character" w:customStyle="1" w:styleId="nospaceChar">
    <w:name w:val="no space Char"/>
    <w:basedOn w:val="BodyTextChar"/>
    <w:link w:val="nospace"/>
    <w:rsid w:val="00490E41"/>
    <w:rPr>
      <w:rFonts w:cs="Arial"/>
      <w:sz w:val="23"/>
      <w:szCs w:val="28"/>
      <w:lang w:val="en-GB"/>
    </w:rPr>
  </w:style>
  <w:style w:type="character" w:styleId="CommentReference">
    <w:name w:val="annotation reference"/>
    <w:basedOn w:val="DefaultParagraphFont"/>
    <w:semiHidden/>
    <w:unhideWhenUsed/>
    <w:rsid w:val="00AC62FF"/>
    <w:rPr>
      <w:sz w:val="16"/>
      <w:szCs w:val="16"/>
    </w:rPr>
  </w:style>
  <w:style w:type="paragraph" w:styleId="CommentText">
    <w:name w:val="annotation text"/>
    <w:basedOn w:val="Normal"/>
    <w:link w:val="CommentTextChar"/>
    <w:semiHidden/>
    <w:unhideWhenUsed/>
    <w:rsid w:val="00AC62FF"/>
    <w:pPr>
      <w:spacing w:line="240" w:lineRule="auto"/>
    </w:pPr>
    <w:rPr>
      <w:sz w:val="20"/>
      <w:szCs w:val="20"/>
    </w:rPr>
  </w:style>
  <w:style w:type="character" w:customStyle="1" w:styleId="CommentTextChar">
    <w:name w:val="Comment Text Char"/>
    <w:basedOn w:val="DefaultParagraphFont"/>
    <w:link w:val="CommentText"/>
    <w:semiHidden/>
    <w:rsid w:val="00AC62FF"/>
    <w:rPr>
      <w:sz w:val="20"/>
      <w:szCs w:val="20"/>
    </w:rPr>
  </w:style>
  <w:style w:type="paragraph" w:styleId="CommentSubject">
    <w:name w:val="annotation subject"/>
    <w:basedOn w:val="CommentText"/>
    <w:next w:val="CommentText"/>
    <w:link w:val="CommentSubjectChar"/>
    <w:semiHidden/>
    <w:unhideWhenUsed/>
    <w:rsid w:val="00AC62FF"/>
    <w:rPr>
      <w:b/>
      <w:bCs/>
    </w:rPr>
  </w:style>
  <w:style w:type="character" w:customStyle="1" w:styleId="CommentSubjectChar">
    <w:name w:val="Comment Subject Char"/>
    <w:basedOn w:val="CommentTextChar"/>
    <w:link w:val="CommentSubject"/>
    <w:semiHidden/>
    <w:rsid w:val="00AC62FF"/>
    <w:rPr>
      <w:b/>
      <w:bCs/>
      <w:sz w:val="20"/>
      <w:szCs w:val="20"/>
    </w:rPr>
  </w:style>
  <w:style w:type="numbering" w:customStyle="1" w:styleId="Style1">
    <w:name w:val="Style1"/>
    <w:uiPriority w:val="99"/>
    <w:rsid w:val="00833FDE"/>
    <w:pPr>
      <w:numPr>
        <w:numId w:val="5"/>
      </w:numPr>
    </w:pPr>
  </w:style>
  <w:style w:type="paragraph" w:styleId="BlockText">
    <w:name w:val="Block Text"/>
    <w:basedOn w:val="Heading2"/>
    <w:autoRedefine/>
    <w:uiPriority w:val="99"/>
    <w:qFormat/>
    <w:rsid w:val="00C13FD0"/>
    <w:pPr>
      <w:spacing w:after="40"/>
    </w:pPr>
    <w:rPr>
      <w:sz w:val="32"/>
      <w:szCs w:val="32"/>
    </w:rPr>
  </w:style>
  <w:style w:type="table" w:styleId="TableGridLight">
    <w:name w:val="Grid Table Light"/>
    <w:basedOn w:val="TableNormal"/>
    <w:uiPriority w:val="40"/>
    <w:rsid w:val="00A0596F"/>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alutation">
    <w:name w:val="Salutation"/>
    <w:basedOn w:val="Normal"/>
    <w:next w:val="Normal"/>
    <w:link w:val="SalutationChar"/>
    <w:qFormat/>
    <w:rsid w:val="00820C28"/>
    <w:pPr>
      <w:spacing w:after="200"/>
    </w:pPr>
  </w:style>
  <w:style w:type="character" w:customStyle="1" w:styleId="SalutationChar">
    <w:name w:val="Salutation Char"/>
    <w:basedOn w:val="DefaultParagraphFont"/>
    <w:link w:val="Salutation"/>
    <w:rsid w:val="00820C28"/>
  </w:style>
  <w:style w:type="paragraph" w:customStyle="1" w:styleId="Greetings">
    <w:name w:val="Greetings"/>
    <w:basedOn w:val="BodyText"/>
    <w:qFormat/>
    <w:rsid w:val="00820C28"/>
  </w:style>
  <w:style w:type="paragraph" w:customStyle="1" w:styleId="FooterMain">
    <w:name w:val="Footer Main"/>
    <w:link w:val="FooterMainChar"/>
    <w:qFormat/>
    <w:rsid w:val="00872EDC"/>
    <w:pPr>
      <w:tabs>
        <w:tab w:val="center" w:pos="4253"/>
        <w:tab w:val="left" w:pos="6239"/>
      </w:tabs>
      <w:spacing w:before="80"/>
      <w:jc w:val="center"/>
    </w:pPr>
    <w:rPr>
      <w:rFonts w:asciiTheme="majorHAnsi" w:hAnsiTheme="majorHAnsi" w:cs="Arial"/>
      <w:b/>
      <w:bCs/>
      <w:color w:val="5C5C5C"/>
      <w:spacing w:val="-2"/>
      <w:sz w:val="18"/>
      <w:szCs w:val="20"/>
      <w:lang w:val="en-GB"/>
    </w:rPr>
  </w:style>
  <w:style w:type="paragraph" w:customStyle="1" w:styleId="SenderName">
    <w:name w:val="Sender Name"/>
    <w:basedOn w:val="BodyText"/>
    <w:link w:val="SenderNameChar"/>
    <w:qFormat/>
    <w:rsid w:val="00A12B79"/>
    <w:pPr>
      <w:spacing w:after="0" w:line="240" w:lineRule="auto"/>
    </w:pPr>
  </w:style>
  <w:style w:type="character" w:customStyle="1" w:styleId="FooterMainChar">
    <w:name w:val="Footer Main Char"/>
    <w:basedOn w:val="DefaultParagraphFont"/>
    <w:link w:val="FooterMain"/>
    <w:rsid w:val="00872EDC"/>
    <w:rPr>
      <w:rFonts w:asciiTheme="majorHAnsi" w:hAnsiTheme="majorHAnsi" w:cs="Arial"/>
      <w:b/>
      <w:bCs/>
      <w:color w:val="5C5C5C"/>
      <w:spacing w:val="-2"/>
      <w:sz w:val="18"/>
      <w:szCs w:val="20"/>
      <w:lang w:val="en-GB"/>
    </w:rPr>
  </w:style>
  <w:style w:type="paragraph" w:customStyle="1" w:styleId="SenderTitle">
    <w:name w:val="Sender Title"/>
    <w:basedOn w:val="BodyText"/>
    <w:link w:val="SenderTitleChar"/>
    <w:qFormat/>
    <w:rsid w:val="00A12B79"/>
    <w:rPr>
      <w:b/>
    </w:rPr>
  </w:style>
  <w:style w:type="character" w:customStyle="1" w:styleId="SenderNameChar">
    <w:name w:val="Sender Name Char"/>
    <w:basedOn w:val="BodyTextChar"/>
    <w:link w:val="SenderName"/>
    <w:rsid w:val="00A12B79"/>
    <w:rPr>
      <w:rFonts w:cs="Arial"/>
      <w:sz w:val="23"/>
      <w:szCs w:val="28"/>
      <w:lang w:val="en-GB"/>
    </w:rPr>
  </w:style>
  <w:style w:type="character" w:customStyle="1" w:styleId="SenderTitleChar">
    <w:name w:val="Sender Title Char"/>
    <w:basedOn w:val="BodyTextChar"/>
    <w:link w:val="SenderTitle"/>
    <w:rsid w:val="00A12B79"/>
    <w:rPr>
      <w:rFonts w:cs="Arial"/>
      <w:b/>
      <w:sz w:val="23"/>
      <w:szCs w:val="28"/>
      <w:lang w:val="en-GB"/>
    </w:rPr>
  </w:style>
  <w:style w:type="paragraph" w:customStyle="1" w:styleId="Topic">
    <w:name w:val="Topic"/>
    <w:basedOn w:val="Normal"/>
    <w:link w:val="TopicChar"/>
    <w:qFormat/>
    <w:rsid w:val="000879C5"/>
    <w:pPr>
      <w:spacing w:before="240" w:after="240" w:line="240" w:lineRule="auto"/>
      <w:jc w:val="center"/>
    </w:pPr>
    <w:rPr>
      <w:rFonts w:ascii="Tahoma" w:eastAsiaTheme="minorHAnsi" w:hAnsi="Tahoma" w:cs="Tahoma"/>
      <w:b/>
      <w:bCs/>
      <w:sz w:val="28"/>
      <w:szCs w:val="28"/>
    </w:rPr>
  </w:style>
  <w:style w:type="character" w:customStyle="1" w:styleId="TopicChar">
    <w:name w:val="Topic Char"/>
    <w:basedOn w:val="DefaultParagraphFont"/>
    <w:link w:val="Topic"/>
    <w:rsid w:val="000879C5"/>
    <w:rPr>
      <w:rFonts w:ascii="Tahoma" w:eastAsiaTheme="minorHAnsi" w:hAnsi="Tahoma" w:cs="Tahoma"/>
      <w:b/>
      <w:bCs/>
      <w:sz w:val="28"/>
      <w:szCs w:val="28"/>
    </w:rPr>
  </w:style>
  <w:style w:type="paragraph" w:customStyle="1" w:styleId="MediaReleaseTopic">
    <w:name w:val="Media Release Topic"/>
    <w:basedOn w:val="Topic"/>
    <w:link w:val="MediaReleaseTopicChar"/>
    <w:qFormat/>
    <w:rsid w:val="000879C5"/>
    <w:pPr>
      <w:jc w:val="left"/>
    </w:pPr>
    <w:rPr>
      <w:rFonts w:ascii="Arial" w:hAnsi="Arial" w:cs="Arial"/>
    </w:rPr>
  </w:style>
  <w:style w:type="character" w:customStyle="1" w:styleId="MediaReleaseTopicChar">
    <w:name w:val="Media Release Topic Char"/>
    <w:basedOn w:val="TopicChar"/>
    <w:link w:val="MediaReleaseTopic"/>
    <w:rsid w:val="000879C5"/>
    <w:rPr>
      <w:rFonts w:ascii="Tahoma" w:eastAsiaTheme="minorHAnsi" w:hAnsi="Tahoma" w:cs="Arial"/>
      <w:b/>
      <w:bCs/>
      <w:sz w:val="28"/>
      <w:szCs w:val="28"/>
    </w:rPr>
  </w:style>
  <w:style w:type="paragraph" w:styleId="NoSpacing">
    <w:name w:val="No Spacing"/>
    <w:link w:val="NoSpacingChar"/>
    <w:uiPriority w:val="1"/>
    <w:qFormat/>
    <w:rsid w:val="00540830"/>
    <w:rPr>
      <w:rFonts w:asciiTheme="minorHAnsi" w:eastAsiaTheme="minorEastAsia" w:hAnsiTheme="minorHAnsi" w:cstheme="minorBidi"/>
      <w:sz w:val="22"/>
      <w:szCs w:val="22"/>
      <w:lang w:val="en-US"/>
    </w:rPr>
  </w:style>
  <w:style w:type="character" w:customStyle="1" w:styleId="NoSpacingChar">
    <w:name w:val="No Spacing Char"/>
    <w:basedOn w:val="DefaultParagraphFont"/>
    <w:link w:val="NoSpacing"/>
    <w:uiPriority w:val="1"/>
    <w:rsid w:val="00540830"/>
    <w:rPr>
      <w:rFonts w:asciiTheme="minorHAnsi" w:eastAsiaTheme="minorEastAsia" w:hAnsiTheme="minorHAnsi" w:cstheme="minorBidi"/>
      <w:sz w:val="22"/>
      <w:szCs w:val="22"/>
      <w:lang w:val="en-US"/>
    </w:rPr>
  </w:style>
  <w:style w:type="character" w:styleId="UnresolvedMention">
    <w:name w:val="Unresolved Mention"/>
    <w:basedOn w:val="DefaultParagraphFont"/>
    <w:uiPriority w:val="99"/>
    <w:semiHidden/>
    <w:unhideWhenUsed/>
    <w:rsid w:val="00030A61"/>
    <w:rPr>
      <w:color w:val="605E5C"/>
      <w:shd w:val="clear" w:color="auto" w:fill="E1DFDD"/>
    </w:rPr>
  </w:style>
  <w:style w:type="paragraph" w:styleId="FootnoteText">
    <w:name w:val="footnote text"/>
    <w:basedOn w:val="Normal"/>
    <w:link w:val="FootnoteTextChar"/>
    <w:uiPriority w:val="99"/>
    <w:semiHidden/>
    <w:unhideWhenUsed/>
    <w:rsid w:val="00685FD5"/>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685FD5"/>
    <w:rPr>
      <w:rFonts w:asciiTheme="minorHAnsi" w:eastAsiaTheme="minorHAnsi" w:hAnsiTheme="minorHAnsi" w:cstheme="minorBidi"/>
      <w:sz w:val="20"/>
      <w:szCs w:val="20"/>
    </w:rPr>
  </w:style>
  <w:style w:type="character" w:styleId="FootnoteReference">
    <w:name w:val="footnote reference"/>
    <w:basedOn w:val="DefaultParagraphFont"/>
    <w:uiPriority w:val="99"/>
    <w:semiHidden/>
    <w:unhideWhenUsed/>
    <w:rsid w:val="00685FD5"/>
    <w:rPr>
      <w:vertAlign w:val="superscript"/>
    </w:rPr>
  </w:style>
  <w:style w:type="character" w:styleId="PlaceholderText">
    <w:name w:val="Placeholder Text"/>
    <w:basedOn w:val="DefaultParagraphFont"/>
    <w:uiPriority w:val="99"/>
    <w:semiHidden/>
    <w:rsid w:val="009B2310"/>
    <w:rPr>
      <w:color w:val="808080"/>
    </w:rPr>
  </w:style>
  <w:style w:type="paragraph" w:customStyle="1" w:styleId="a">
    <w:name w:val="Текстовый блок"/>
    <w:rsid w:val="00051C1B"/>
    <w:pPr>
      <w:pBdr>
        <w:top w:val="nil"/>
        <w:left w:val="nil"/>
        <w:bottom w:val="nil"/>
        <w:right w:val="nil"/>
        <w:between w:val="nil"/>
        <w:bar w:val="nil"/>
      </w:pBdr>
    </w:pPr>
    <w:rPr>
      <w:rFonts w:ascii="Helvetica" w:eastAsia="Arial Unicode MS" w:hAnsi="Arial Unicode MS" w:cs="Arial Unicode MS"/>
      <w:color w:val="000000"/>
      <w:bdr w:val="nil"/>
      <w:lang w:eastAsia="en-AU"/>
    </w:rPr>
  </w:style>
  <w:style w:type="paragraph" w:customStyle="1" w:styleId="Indentpara">
    <w:name w:val="Indent para"/>
    <w:basedOn w:val="BodyText"/>
    <w:link w:val="IndentparaChar"/>
    <w:qFormat/>
    <w:rsid w:val="00051C1B"/>
    <w:pPr>
      <w:ind w:left="567"/>
    </w:pPr>
  </w:style>
  <w:style w:type="character" w:customStyle="1" w:styleId="IndentparaChar">
    <w:name w:val="Indent para Char"/>
    <w:basedOn w:val="BodyTextChar"/>
    <w:link w:val="Indentpara"/>
    <w:rsid w:val="00051C1B"/>
    <w:rPr>
      <w:rFonts w:cs="Arial"/>
      <w:sz w:val="23"/>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16768">
      <w:bodyDiv w:val="1"/>
      <w:marLeft w:val="0"/>
      <w:marRight w:val="0"/>
      <w:marTop w:val="0"/>
      <w:marBottom w:val="0"/>
      <w:divBdr>
        <w:top w:val="none" w:sz="0" w:space="0" w:color="auto"/>
        <w:left w:val="none" w:sz="0" w:space="0" w:color="auto"/>
        <w:bottom w:val="none" w:sz="0" w:space="0" w:color="auto"/>
        <w:right w:val="none" w:sz="0" w:space="0" w:color="auto"/>
      </w:divBdr>
    </w:div>
    <w:div w:id="1079642214">
      <w:bodyDiv w:val="1"/>
      <w:marLeft w:val="0"/>
      <w:marRight w:val="0"/>
      <w:marTop w:val="0"/>
      <w:marBottom w:val="0"/>
      <w:divBdr>
        <w:top w:val="none" w:sz="0" w:space="0" w:color="auto"/>
        <w:left w:val="none" w:sz="0" w:space="0" w:color="auto"/>
        <w:bottom w:val="none" w:sz="0" w:space="0" w:color="auto"/>
        <w:right w:val="none" w:sz="0" w:space="0" w:color="auto"/>
      </w:divBdr>
    </w:div>
    <w:div w:id="20193092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mailto:hannes.halgryn@wa.uca.org.au"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8.jpg"/></Relationships>
</file>

<file path=word/_rels/header2.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Main Roads-Blue">
      <a:dk1>
        <a:sysClr val="windowText" lastClr="000000"/>
      </a:dk1>
      <a:lt1>
        <a:sysClr val="window" lastClr="FFFFFF"/>
      </a:lt1>
      <a:dk2>
        <a:srgbClr val="0F1F5F"/>
      </a:dk2>
      <a:lt2>
        <a:srgbClr val="FFFFFF"/>
      </a:lt2>
      <a:accent1>
        <a:srgbClr val="0061A7"/>
      </a:accent1>
      <a:accent2>
        <a:srgbClr val="00AEEF"/>
      </a:accent2>
      <a:accent3>
        <a:srgbClr val="858FB1"/>
      </a:accent3>
      <a:accent4>
        <a:srgbClr val="7FB0D3"/>
      </a:accent4>
      <a:accent5>
        <a:srgbClr val="80D3F4"/>
      </a:accent5>
      <a:accent6>
        <a:srgbClr val="58595B"/>
      </a:accent6>
      <a:hlink>
        <a:srgbClr val="58595B"/>
      </a:hlink>
      <a:folHlink>
        <a:srgbClr val="DCDDDE"/>
      </a:folHlink>
    </a:clrScheme>
    <a:fontScheme name="MR">
      <a:majorFont>
        <a:latin typeface="Helvetica"/>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C74B9A-9565-435D-A5A5-AC8B9649A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783</Words>
  <Characters>2156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299</CharactersWithSpaces>
  <SharedDoc>false</SharedDoc>
  <HLinks>
    <vt:vector size="6" baseType="variant">
      <vt:variant>
        <vt:i4>7405635</vt:i4>
      </vt:variant>
      <vt:variant>
        <vt:i4>-1</vt:i4>
      </vt:variant>
      <vt:variant>
        <vt:i4>1029</vt:i4>
      </vt:variant>
      <vt:variant>
        <vt:i4>1</vt:i4>
      </vt:variant>
      <vt:variant>
        <vt:lpwstr>ROC Letterhead 7 blank na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9T09:24:00Z</dcterms:created>
  <dcterms:modified xsi:type="dcterms:W3CDTF">2023-01-19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89e7a68dbef291e432517bc8a985f68846c6599e1fa4ab0830108e57d69f95</vt:lpwstr>
  </property>
</Properties>
</file>